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4F27947" w14:textId="714697C1" w:rsidR="00CB64B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276299" w:history="1">
            <w:r w:rsidR="00CB64BB" w:rsidRPr="006A57BE">
              <w:rPr>
                <w:rStyle w:val="Hyperlink"/>
              </w:rPr>
              <w:t>1 Introduction</w:t>
            </w:r>
            <w:r w:rsidR="00CB64BB">
              <w:rPr>
                <w:webHidden/>
              </w:rPr>
              <w:tab/>
            </w:r>
            <w:r w:rsidR="00CB64BB">
              <w:rPr>
                <w:webHidden/>
              </w:rPr>
              <w:fldChar w:fldCharType="begin"/>
            </w:r>
            <w:r w:rsidR="00CB64BB">
              <w:rPr>
                <w:webHidden/>
              </w:rPr>
              <w:instrText xml:space="preserve"> PAGEREF _Toc30276299 \h </w:instrText>
            </w:r>
            <w:r w:rsidR="00CB64BB">
              <w:rPr>
                <w:webHidden/>
              </w:rPr>
            </w:r>
            <w:r w:rsidR="00CB64BB">
              <w:rPr>
                <w:webHidden/>
              </w:rPr>
              <w:fldChar w:fldCharType="separate"/>
            </w:r>
            <w:r w:rsidR="00CB64BB">
              <w:rPr>
                <w:webHidden/>
              </w:rPr>
              <w:t>7</w:t>
            </w:r>
            <w:r w:rsidR="00CB64BB">
              <w:rPr>
                <w:webHidden/>
              </w:rPr>
              <w:fldChar w:fldCharType="end"/>
            </w:r>
          </w:hyperlink>
        </w:p>
        <w:p w14:paraId="15239F71" w14:textId="30D7275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0" w:history="1">
            <w:r w:rsidR="00CB64BB" w:rsidRPr="006A57BE">
              <w:rPr>
                <w:rStyle w:val="Hyperlink"/>
              </w:rPr>
              <w:t>1.1 Background</w:t>
            </w:r>
            <w:r w:rsidR="00CB64BB">
              <w:rPr>
                <w:webHidden/>
              </w:rPr>
              <w:tab/>
            </w:r>
            <w:r w:rsidR="00CB64BB">
              <w:rPr>
                <w:webHidden/>
              </w:rPr>
              <w:fldChar w:fldCharType="begin"/>
            </w:r>
            <w:r w:rsidR="00CB64BB">
              <w:rPr>
                <w:webHidden/>
              </w:rPr>
              <w:instrText xml:space="preserve"> PAGEREF _Toc30276300 \h </w:instrText>
            </w:r>
            <w:r w:rsidR="00CB64BB">
              <w:rPr>
                <w:webHidden/>
              </w:rPr>
            </w:r>
            <w:r w:rsidR="00CB64BB">
              <w:rPr>
                <w:webHidden/>
              </w:rPr>
              <w:fldChar w:fldCharType="separate"/>
            </w:r>
            <w:r w:rsidR="00CB64BB">
              <w:rPr>
                <w:webHidden/>
              </w:rPr>
              <w:t>7</w:t>
            </w:r>
            <w:r w:rsidR="00CB64BB">
              <w:rPr>
                <w:webHidden/>
              </w:rPr>
              <w:fldChar w:fldCharType="end"/>
            </w:r>
          </w:hyperlink>
        </w:p>
        <w:p w14:paraId="12A87544" w14:textId="5E93D277"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1" w:history="1">
            <w:r w:rsidR="00CB64BB" w:rsidRPr="006A57BE">
              <w:rPr>
                <w:rStyle w:val="Hyperlink"/>
              </w:rPr>
              <w:t>1.2 Aims</w:t>
            </w:r>
            <w:r w:rsidR="00CB64BB">
              <w:rPr>
                <w:webHidden/>
              </w:rPr>
              <w:tab/>
            </w:r>
            <w:r w:rsidR="00CB64BB">
              <w:rPr>
                <w:webHidden/>
              </w:rPr>
              <w:fldChar w:fldCharType="begin"/>
            </w:r>
            <w:r w:rsidR="00CB64BB">
              <w:rPr>
                <w:webHidden/>
              </w:rPr>
              <w:instrText xml:space="preserve"> PAGEREF _Toc30276301 \h </w:instrText>
            </w:r>
            <w:r w:rsidR="00CB64BB">
              <w:rPr>
                <w:webHidden/>
              </w:rPr>
            </w:r>
            <w:r w:rsidR="00CB64BB">
              <w:rPr>
                <w:webHidden/>
              </w:rPr>
              <w:fldChar w:fldCharType="separate"/>
            </w:r>
            <w:r w:rsidR="00CB64BB">
              <w:rPr>
                <w:webHidden/>
              </w:rPr>
              <w:t>7</w:t>
            </w:r>
            <w:r w:rsidR="00CB64BB">
              <w:rPr>
                <w:webHidden/>
              </w:rPr>
              <w:fldChar w:fldCharType="end"/>
            </w:r>
          </w:hyperlink>
        </w:p>
        <w:p w14:paraId="63A7628E" w14:textId="2FEA3ED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2" w:history="1">
            <w:r w:rsidR="00CB64BB" w:rsidRPr="006A57BE">
              <w:rPr>
                <w:rStyle w:val="Hyperlink"/>
              </w:rPr>
              <w:t>1.3 Summary of Work Done &amp; Major Findings</w:t>
            </w:r>
            <w:r w:rsidR="00CB64BB">
              <w:rPr>
                <w:webHidden/>
              </w:rPr>
              <w:tab/>
            </w:r>
            <w:r w:rsidR="00CB64BB">
              <w:rPr>
                <w:webHidden/>
              </w:rPr>
              <w:fldChar w:fldCharType="begin"/>
            </w:r>
            <w:r w:rsidR="00CB64BB">
              <w:rPr>
                <w:webHidden/>
              </w:rPr>
              <w:instrText xml:space="preserve"> PAGEREF _Toc30276302 \h </w:instrText>
            </w:r>
            <w:r w:rsidR="00CB64BB">
              <w:rPr>
                <w:webHidden/>
              </w:rPr>
            </w:r>
            <w:r w:rsidR="00CB64BB">
              <w:rPr>
                <w:webHidden/>
              </w:rPr>
              <w:fldChar w:fldCharType="separate"/>
            </w:r>
            <w:r w:rsidR="00CB64BB">
              <w:rPr>
                <w:webHidden/>
              </w:rPr>
              <w:t>8</w:t>
            </w:r>
            <w:r w:rsidR="00CB64BB">
              <w:rPr>
                <w:webHidden/>
              </w:rPr>
              <w:fldChar w:fldCharType="end"/>
            </w:r>
          </w:hyperlink>
        </w:p>
        <w:p w14:paraId="277CCBE9" w14:textId="56A7F7F1" w:rsidR="00CB64BB" w:rsidRDefault="006A0513">
          <w:pPr>
            <w:pStyle w:val="TOC1"/>
            <w:rPr>
              <w:rFonts w:asciiTheme="minorHAnsi" w:eastAsiaTheme="minorEastAsia" w:hAnsiTheme="minorHAnsi" w:cstheme="minorBidi"/>
              <w:b w:val="0"/>
              <w:caps w:val="0"/>
              <w:sz w:val="22"/>
              <w:szCs w:val="22"/>
              <w:lang w:val="en-ZA" w:eastAsia="en-ZA"/>
            </w:rPr>
          </w:pPr>
          <w:hyperlink w:anchor="_Toc30276303" w:history="1">
            <w:r w:rsidR="00CB64BB" w:rsidRPr="006A57BE">
              <w:rPr>
                <w:rStyle w:val="Hyperlink"/>
              </w:rPr>
              <w:t>2 High Energy Physics &amp; CERN</w:t>
            </w:r>
            <w:r w:rsidR="00CB64BB">
              <w:rPr>
                <w:webHidden/>
              </w:rPr>
              <w:tab/>
            </w:r>
            <w:r w:rsidR="00CB64BB">
              <w:rPr>
                <w:webHidden/>
              </w:rPr>
              <w:fldChar w:fldCharType="begin"/>
            </w:r>
            <w:r w:rsidR="00CB64BB">
              <w:rPr>
                <w:webHidden/>
              </w:rPr>
              <w:instrText xml:space="preserve"> PAGEREF _Toc30276303 \h </w:instrText>
            </w:r>
            <w:r w:rsidR="00CB64BB">
              <w:rPr>
                <w:webHidden/>
              </w:rPr>
            </w:r>
            <w:r w:rsidR="00CB64BB">
              <w:rPr>
                <w:webHidden/>
              </w:rPr>
              <w:fldChar w:fldCharType="separate"/>
            </w:r>
            <w:r w:rsidR="00CB64BB">
              <w:rPr>
                <w:webHidden/>
              </w:rPr>
              <w:t>11</w:t>
            </w:r>
            <w:r w:rsidR="00CB64BB">
              <w:rPr>
                <w:webHidden/>
              </w:rPr>
              <w:fldChar w:fldCharType="end"/>
            </w:r>
          </w:hyperlink>
        </w:p>
        <w:p w14:paraId="79A779D1" w14:textId="2C504E8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4" w:history="1">
            <w:r w:rsidR="00CB64BB" w:rsidRPr="006A57BE">
              <w:rPr>
                <w:rStyle w:val="Hyperlink"/>
              </w:rPr>
              <w:t>2.1 The Standard Model of Particle Physics</w:t>
            </w:r>
            <w:r w:rsidR="00CB64BB">
              <w:rPr>
                <w:webHidden/>
              </w:rPr>
              <w:tab/>
            </w:r>
            <w:r w:rsidR="00CB64BB">
              <w:rPr>
                <w:webHidden/>
              </w:rPr>
              <w:fldChar w:fldCharType="begin"/>
            </w:r>
            <w:r w:rsidR="00CB64BB">
              <w:rPr>
                <w:webHidden/>
              </w:rPr>
              <w:instrText xml:space="preserve"> PAGEREF _Toc30276304 \h </w:instrText>
            </w:r>
            <w:r w:rsidR="00CB64BB">
              <w:rPr>
                <w:webHidden/>
              </w:rPr>
            </w:r>
            <w:r w:rsidR="00CB64BB">
              <w:rPr>
                <w:webHidden/>
              </w:rPr>
              <w:fldChar w:fldCharType="separate"/>
            </w:r>
            <w:r w:rsidR="00CB64BB">
              <w:rPr>
                <w:webHidden/>
              </w:rPr>
              <w:t>11</w:t>
            </w:r>
            <w:r w:rsidR="00CB64BB">
              <w:rPr>
                <w:webHidden/>
              </w:rPr>
              <w:fldChar w:fldCharType="end"/>
            </w:r>
          </w:hyperlink>
        </w:p>
        <w:p w14:paraId="28F92E67" w14:textId="23289911"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5" w:history="1">
            <w:r w:rsidR="00CB64BB" w:rsidRPr="006A57BE">
              <w:rPr>
                <w:rStyle w:val="Hyperlink"/>
              </w:rPr>
              <w:t>2.2 The Quark Gluon Plasma (QGP)</w:t>
            </w:r>
            <w:r w:rsidR="00CB64BB">
              <w:rPr>
                <w:webHidden/>
              </w:rPr>
              <w:tab/>
            </w:r>
            <w:r w:rsidR="00CB64BB">
              <w:rPr>
                <w:webHidden/>
              </w:rPr>
              <w:fldChar w:fldCharType="begin"/>
            </w:r>
            <w:r w:rsidR="00CB64BB">
              <w:rPr>
                <w:webHidden/>
              </w:rPr>
              <w:instrText xml:space="preserve"> PAGEREF _Toc30276305 \h </w:instrText>
            </w:r>
            <w:r w:rsidR="00CB64BB">
              <w:rPr>
                <w:webHidden/>
              </w:rPr>
            </w:r>
            <w:r w:rsidR="00CB64BB">
              <w:rPr>
                <w:webHidden/>
              </w:rPr>
              <w:fldChar w:fldCharType="separate"/>
            </w:r>
            <w:r w:rsidR="00CB64BB">
              <w:rPr>
                <w:webHidden/>
              </w:rPr>
              <w:t>15</w:t>
            </w:r>
            <w:r w:rsidR="00CB64BB">
              <w:rPr>
                <w:webHidden/>
              </w:rPr>
              <w:fldChar w:fldCharType="end"/>
            </w:r>
          </w:hyperlink>
        </w:p>
        <w:p w14:paraId="7A75F969" w14:textId="10363D4B"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6" w:history="1">
            <w:r w:rsidR="00CB64BB" w:rsidRPr="006A57BE">
              <w:rPr>
                <w:rStyle w:val="Hyperlink"/>
              </w:rPr>
              <w:t>2.3 CERN</w:t>
            </w:r>
            <w:r w:rsidR="00CB64BB">
              <w:rPr>
                <w:webHidden/>
              </w:rPr>
              <w:tab/>
            </w:r>
            <w:r w:rsidR="00CB64BB">
              <w:rPr>
                <w:webHidden/>
              </w:rPr>
              <w:fldChar w:fldCharType="begin"/>
            </w:r>
            <w:r w:rsidR="00CB64BB">
              <w:rPr>
                <w:webHidden/>
              </w:rPr>
              <w:instrText xml:space="preserve"> PAGEREF _Toc30276306 \h </w:instrText>
            </w:r>
            <w:r w:rsidR="00CB64BB">
              <w:rPr>
                <w:webHidden/>
              </w:rPr>
            </w:r>
            <w:r w:rsidR="00CB64BB">
              <w:rPr>
                <w:webHidden/>
              </w:rPr>
              <w:fldChar w:fldCharType="separate"/>
            </w:r>
            <w:r w:rsidR="00CB64BB">
              <w:rPr>
                <w:webHidden/>
              </w:rPr>
              <w:t>17</w:t>
            </w:r>
            <w:r w:rsidR="00CB64BB">
              <w:rPr>
                <w:webHidden/>
              </w:rPr>
              <w:fldChar w:fldCharType="end"/>
            </w:r>
          </w:hyperlink>
        </w:p>
        <w:p w14:paraId="1AEE22BD" w14:textId="08AE7077" w:rsidR="00CB64BB" w:rsidRDefault="006A0513">
          <w:pPr>
            <w:pStyle w:val="TOC1"/>
            <w:rPr>
              <w:rFonts w:asciiTheme="minorHAnsi" w:eastAsiaTheme="minorEastAsia" w:hAnsiTheme="minorHAnsi" w:cstheme="minorBidi"/>
              <w:b w:val="0"/>
              <w:caps w:val="0"/>
              <w:sz w:val="22"/>
              <w:szCs w:val="22"/>
              <w:lang w:val="en-ZA" w:eastAsia="en-ZA"/>
            </w:rPr>
          </w:pPr>
          <w:hyperlink w:anchor="_Toc30276307" w:history="1">
            <w:r w:rsidR="00CB64BB" w:rsidRPr="006A57BE">
              <w:rPr>
                <w:rStyle w:val="Hyperlink"/>
              </w:rPr>
              <w:t>3 Theory: Statistical Methods &amp; Machine Learning</w:t>
            </w:r>
            <w:r w:rsidR="00CB64BB">
              <w:rPr>
                <w:webHidden/>
              </w:rPr>
              <w:tab/>
            </w:r>
            <w:r w:rsidR="00CB64BB">
              <w:rPr>
                <w:webHidden/>
              </w:rPr>
              <w:fldChar w:fldCharType="begin"/>
            </w:r>
            <w:r w:rsidR="00CB64BB">
              <w:rPr>
                <w:webHidden/>
              </w:rPr>
              <w:instrText xml:space="preserve"> PAGEREF _Toc30276307 \h </w:instrText>
            </w:r>
            <w:r w:rsidR="00CB64BB">
              <w:rPr>
                <w:webHidden/>
              </w:rPr>
            </w:r>
            <w:r w:rsidR="00CB64BB">
              <w:rPr>
                <w:webHidden/>
              </w:rPr>
              <w:fldChar w:fldCharType="separate"/>
            </w:r>
            <w:r w:rsidR="00CB64BB">
              <w:rPr>
                <w:webHidden/>
              </w:rPr>
              <w:t>34</w:t>
            </w:r>
            <w:r w:rsidR="00CB64BB">
              <w:rPr>
                <w:webHidden/>
              </w:rPr>
              <w:fldChar w:fldCharType="end"/>
            </w:r>
          </w:hyperlink>
        </w:p>
        <w:p w14:paraId="3CB76E39" w14:textId="2BFD27E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8" w:history="1">
            <w:r w:rsidR="00CB64BB" w:rsidRPr="006A57BE">
              <w:rPr>
                <w:rStyle w:val="Hyperlink"/>
              </w:rPr>
              <w:t>3.1 Statistical Methods</w:t>
            </w:r>
            <w:r w:rsidR="00CB64BB">
              <w:rPr>
                <w:webHidden/>
              </w:rPr>
              <w:tab/>
            </w:r>
            <w:r w:rsidR="00CB64BB">
              <w:rPr>
                <w:webHidden/>
              </w:rPr>
              <w:fldChar w:fldCharType="begin"/>
            </w:r>
            <w:r w:rsidR="00CB64BB">
              <w:rPr>
                <w:webHidden/>
              </w:rPr>
              <w:instrText xml:space="preserve"> PAGEREF _Toc30276308 \h </w:instrText>
            </w:r>
            <w:r w:rsidR="00CB64BB">
              <w:rPr>
                <w:webHidden/>
              </w:rPr>
            </w:r>
            <w:r w:rsidR="00CB64BB">
              <w:rPr>
                <w:webHidden/>
              </w:rPr>
              <w:fldChar w:fldCharType="separate"/>
            </w:r>
            <w:r w:rsidR="00CB64BB">
              <w:rPr>
                <w:webHidden/>
              </w:rPr>
              <w:t>34</w:t>
            </w:r>
            <w:r w:rsidR="00CB64BB">
              <w:rPr>
                <w:webHidden/>
              </w:rPr>
              <w:fldChar w:fldCharType="end"/>
            </w:r>
          </w:hyperlink>
        </w:p>
        <w:p w14:paraId="640C5812" w14:textId="5E453CF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9" w:history="1">
            <w:r w:rsidR="00CB64BB" w:rsidRPr="006A57BE">
              <w:rPr>
                <w:rStyle w:val="Hyperlink"/>
              </w:rPr>
              <w:t>3.2 Background: Artificial Intelligence, Machine Learning &amp; Deep Learning</w:t>
            </w:r>
            <w:r w:rsidR="00CB64BB">
              <w:rPr>
                <w:webHidden/>
              </w:rPr>
              <w:tab/>
            </w:r>
            <w:r w:rsidR="00CB64BB">
              <w:rPr>
                <w:webHidden/>
              </w:rPr>
              <w:fldChar w:fldCharType="begin"/>
            </w:r>
            <w:r w:rsidR="00CB64BB">
              <w:rPr>
                <w:webHidden/>
              </w:rPr>
              <w:instrText xml:space="preserve"> PAGEREF _Toc30276309 \h </w:instrText>
            </w:r>
            <w:r w:rsidR="00CB64BB">
              <w:rPr>
                <w:webHidden/>
              </w:rPr>
            </w:r>
            <w:r w:rsidR="00CB64BB">
              <w:rPr>
                <w:webHidden/>
              </w:rPr>
              <w:fldChar w:fldCharType="separate"/>
            </w:r>
            <w:r w:rsidR="00CB64BB">
              <w:rPr>
                <w:webHidden/>
              </w:rPr>
              <w:t>38</w:t>
            </w:r>
            <w:r w:rsidR="00CB64BB">
              <w:rPr>
                <w:webHidden/>
              </w:rPr>
              <w:fldChar w:fldCharType="end"/>
            </w:r>
          </w:hyperlink>
        </w:p>
        <w:p w14:paraId="489BA2CC" w14:textId="5B66E22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0" w:history="1">
            <w:r w:rsidR="00CB64BB" w:rsidRPr="006A57BE">
              <w:rPr>
                <w:rStyle w:val="Hyperlink"/>
              </w:rPr>
              <w:t>3.3 Mathematical Basis: Artificial Neural Networks</w:t>
            </w:r>
            <w:r w:rsidR="00CB64BB">
              <w:rPr>
                <w:webHidden/>
              </w:rPr>
              <w:tab/>
            </w:r>
            <w:r w:rsidR="00CB64BB">
              <w:rPr>
                <w:webHidden/>
              </w:rPr>
              <w:fldChar w:fldCharType="begin"/>
            </w:r>
            <w:r w:rsidR="00CB64BB">
              <w:rPr>
                <w:webHidden/>
              </w:rPr>
              <w:instrText xml:space="preserve"> PAGEREF _Toc30276310 \h </w:instrText>
            </w:r>
            <w:r w:rsidR="00CB64BB">
              <w:rPr>
                <w:webHidden/>
              </w:rPr>
            </w:r>
            <w:r w:rsidR="00CB64BB">
              <w:rPr>
                <w:webHidden/>
              </w:rPr>
              <w:fldChar w:fldCharType="separate"/>
            </w:r>
            <w:r w:rsidR="00CB64BB">
              <w:rPr>
                <w:webHidden/>
              </w:rPr>
              <w:t>39</w:t>
            </w:r>
            <w:r w:rsidR="00CB64BB">
              <w:rPr>
                <w:webHidden/>
              </w:rPr>
              <w:fldChar w:fldCharType="end"/>
            </w:r>
          </w:hyperlink>
        </w:p>
        <w:p w14:paraId="15C15A68" w14:textId="57180A9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1" w:history="1">
            <w:r w:rsidR="00CB64BB" w:rsidRPr="006A57BE">
              <w:rPr>
                <w:rStyle w:val="Hyperlink"/>
              </w:rPr>
              <w:t>3.4 Convolutional Neural Networks</w:t>
            </w:r>
            <w:r w:rsidR="00CB64BB">
              <w:rPr>
                <w:webHidden/>
              </w:rPr>
              <w:tab/>
            </w:r>
            <w:r w:rsidR="00CB64BB">
              <w:rPr>
                <w:webHidden/>
              </w:rPr>
              <w:fldChar w:fldCharType="begin"/>
            </w:r>
            <w:r w:rsidR="00CB64BB">
              <w:rPr>
                <w:webHidden/>
              </w:rPr>
              <w:instrText xml:space="preserve"> PAGEREF _Toc30276311 \h </w:instrText>
            </w:r>
            <w:r w:rsidR="00CB64BB">
              <w:rPr>
                <w:webHidden/>
              </w:rPr>
            </w:r>
            <w:r w:rsidR="00CB64BB">
              <w:rPr>
                <w:webHidden/>
              </w:rPr>
              <w:fldChar w:fldCharType="separate"/>
            </w:r>
            <w:r w:rsidR="00CB64BB">
              <w:rPr>
                <w:webHidden/>
              </w:rPr>
              <w:t>46</w:t>
            </w:r>
            <w:r w:rsidR="00CB64BB">
              <w:rPr>
                <w:webHidden/>
              </w:rPr>
              <w:fldChar w:fldCharType="end"/>
            </w:r>
          </w:hyperlink>
        </w:p>
        <w:p w14:paraId="35B609A5" w14:textId="5B24408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2" w:history="1">
            <w:r w:rsidR="00CB64BB" w:rsidRPr="006A57BE">
              <w:rPr>
                <w:rStyle w:val="Hyperlink"/>
              </w:rPr>
              <w:t>3.5 Recurrent Neural Networks</w:t>
            </w:r>
            <w:r w:rsidR="00CB64BB">
              <w:rPr>
                <w:webHidden/>
              </w:rPr>
              <w:tab/>
            </w:r>
            <w:r w:rsidR="00CB64BB">
              <w:rPr>
                <w:webHidden/>
              </w:rPr>
              <w:fldChar w:fldCharType="begin"/>
            </w:r>
            <w:r w:rsidR="00CB64BB">
              <w:rPr>
                <w:webHidden/>
              </w:rPr>
              <w:instrText xml:space="preserve"> PAGEREF _Toc30276312 \h </w:instrText>
            </w:r>
            <w:r w:rsidR="00CB64BB">
              <w:rPr>
                <w:webHidden/>
              </w:rPr>
            </w:r>
            <w:r w:rsidR="00CB64BB">
              <w:rPr>
                <w:webHidden/>
              </w:rPr>
              <w:fldChar w:fldCharType="separate"/>
            </w:r>
            <w:r w:rsidR="00CB64BB">
              <w:rPr>
                <w:webHidden/>
              </w:rPr>
              <w:t>49</w:t>
            </w:r>
            <w:r w:rsidR="00CB64BB">
              <w:rPr>
                <w:webHidden/>
              </w:rPr>
              <w:fldChar w:fldCharType="end"/>
            </w:r>
          </w:hyperlink>
        </w:p>
        <w:p w14:paraId="239CCBD2" w14:textId="21AAC294" w:rsidR="00CB64BB" w:rsidRDefault="006A0513">
          <w:pPr>
            <w:pStyle w:val="TOC1"/>
            <w:rPr>
              <w:rFonts w:asciiTheme="minorHAnsi" w:eastAsiaTheme="minorEastAsia" w:hAnsiTheme="minorHAnsi" w:cstheme="minorBidi"/>
              <w:b w:val="0"/>
              <w:caps w:val="0"/>
              <w:sz w:val="22"/>
              <w:szCs w:val="22"/>
              <w:lang w:val="en-ZA" w:eastAsia="en-ZA"/>
            </w:rPr>
          </w:pPr>
          <w:hyperlink w:anchor="_Toc30276313" w:history="1">
            <w:r w:rsidR="00CB64BB" w:rsidRPr="006A57BE">
              <w:rPr>
                <w:rStyle w:val="Hyperlink"/>
              </w:rPr>
              <w:t>4 Implementation: Machine Learning for Particle Identification</w:t>
            </w:r>
            <w:r w:rsidR="00CB64BB">
              <w:rPr>
                <w:webHidden/>
              </w:rPr>
              <w:tab/>
            </w:r>
            <w:r w:rsidR="00CB64BB">
              <w:rPr>
                <w:webHidden/>
              </w:rPr>
              <w:fldChar w:fldCharType="begin"/>
            </w:r>
            <w:r w:rsidR="00CB64BB">
              <w:rPr>
                <w:webHidden/>
              </w:rPr>
              <w:instrText xml:space="preserve"> PAGEREF _Toc30276313 \h </w:instrText>
            </w:r>
            <w:r w:rsidR="00CB64BB">
              <w:rPr>
                <w:webHidden/>
              </w:rPr>
            </w:r>
            <w:r w:rsidR="00CB64BB">
              <w:rPr>
                <w:webHidden/>
              </w:rPr>
              <w:fldChar w:fldCharType="separate"/>
            </w:r>
            <w:r w:rsidR="00CB64BB">
              <w:rPr>
                <w:webHidden/>
              </w:rPr>
              <w:t>52</w:t>
            </w:r>
            <w:r w:rsidR="00CB64BB">
              <w:rPr>
                <w:webHidden/>
              </w:rPr>
              <w:fldChar w:fldCharType="end"/>
            </w:r>
          </w:hyperlink>
        </w:p>
        <w:p w14:paraId="5143F8B3" w14:textId="12E420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4" w:history="1">
            <w:r w:rsidR="00CB64BB" w:rsidRPr="006A57BE">
              <w:rPr>
                <w:rStyle w:val="Hyperlink"/>
              </w:rPr>
              <w:t>4.2 Particle Identification Results: Previous Theses</w:t>
            </w:r>
            <w:r w:rsidR="00CB64BB">
              <w:rPr>
                <w:webHidden/>
              </w:rPr>
              <w:tab/>
            </w:r>
            <w:r w:rsidR="00CB64BB">
              <w:rPr>
                <w:webHidden/>
              </w:rPr>
              <w:fldChar w:fldCharType="begin"/>
            </w:r>
            <w:r w:rsidR="00CB64BB">
              <w:rPr>
                <w:webHidden/>
              </w:rPr>
              <w:instrText xml:space="preserve"> PAGEREF _Toc30276314 \h </w:instrText>
            </w:r>
            <w:r w:rsidR="00CB64BB">
              <w:rPr>
                <w:webHidden/>
              </w:rPr>
            </w:r>
            <w:r w:rsidR="00CB64BB">
              <w:rPr>
                <w:webHidden/>
              </w:rPr>
              <w:fldChar w:fldCharType="separate"/>
            </w:r>
            <w:r w:rsidR="00CB64BB">
              <w:rPr>
                <w:webHidden/>
              </w:rPr>
              <w:t>58</w:t>
            </w:r>
            <w:r w:rsidR="00CB64BB">
              <w:rPr>
                <w:webHidden/>
              </w:rPr>
              <w:fldChar w:fldCharType="end"/>
            </w:r>
          </w:hyperlink>
        </w:p>
        <w:p w14:paraId="37A8DAD2" w14:textId="5C7308C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5" w:history="1">
            <w:r w:rsidR="00CB64BB" w:rsidRPr="006A57BE">
              <w:rPr>
                <w:rStyle w:val="Hyperlink"/>
              </w:rPr>
              <w:t>4.3 Particle Identification Implementation: This thesis</w:t>
            </w:r>
            <w:r w:rsidR="00CB64BB">
              <w:rPr>
                <w:webHidden/>
              </w:rPr>
              <w:tab/>
            </w:r>
            <w:r w:rsidR="00CB64BB">
              <w:rPr>
                <w:webHidden/>
              </w:rPr>
              <w:fldChar w:fldCharType="begin"/>
            </w:r>
            <w:r w:rsidR="00CB64BB">
              <w:rPr>
                <w:webHidden/>
              </w:rPr>
              <w:instrText xml:space="preserve"> PAGEREF _Toc30276315 \h </w:instrText>
            </w:r>
            <w:r w:rsidR="00CB64BB">
              <w:rPr>
                <w:webHidden/>
              </w:rPr>
            </w:r>
            <w:r w:rsidR="00CB64BB">
              <w:rPr>
                <w:webHidden/>
              </w:rPr>
              <w:fldChar w:fldCharType="separate"/>
            </w:r>
            <w:r w:rsidR="00CB64BB">
              <w:rPr>
                <w:webHidden/>
              </w:rPr>
              <w:t>60</w:t>
            </w:r>
            <w:r w:rsidR="00CB64BB">
              <w:rPr>
                <w:webHidden/>
              </w:rPr>
              <w:fldChar w:fldCharType="end"/>
            </w:r>
          </w:hyperlink>
        </w:p>
        <w:p w14:paraId="63DF846D" w14:textId="43ED828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6" w:history="1">
            <w:r w:rsidR="00CB64BB" w:rsidRPr="006A57BE">
              <w:rPr>
                <w:rStyle w:val="Hyperlink"/>
              </w:rPr>
              <w:t>4.4 Chapter Discussion and Conclusions</w:t>
            </w:r>
            <w:r w:rsidR="00CB64BB">
              <w:rPr>
                <w:webHidden/>
              </w:rPr>
              <w:tab/>
            </w:r>
            <w:r w:rsidR="00CB64BB">
              <w:rPr>
                <w:webHidden/>
              </w:rPr>
              <w:fldChar w:fldCharType="begin"/>
            </w:r>
            <w:r w:rsidR="00CB64BB">
              <w:rPr>
                <w:webHidden/>
              </w:rPr>
              <w:instrText xml:space="preserve"> PAGEREF _Toc30276316 \h </w:instrText>
            </w:r>
            <w:r w:rsidR="00CB64BB">
              <w:rPr>
                <w:webHidden/>
              </w:rPr>
            </w:r>
            <w:r w:rsidR="00CB64BB">
              <w:rPr>
                <w:webHidden/>
              </w:rPr>
              <w:fldChar w:fldCharType="separate"/>
            </w:r>
            <w:r w:rsidR="00CB64BB">
              <w:rPr>
                <w:webHidden/>
              </w:rPr>
              <w:t>74</w:t>
            </w:r>
            <w:r w:rsidR="00CB64BB">
              <w:rPr>
                <w:webHidden/>
              </w:rPr>
              <w:fldChar w:fldCharType="end"/>
            </w:r>
          </w:hyperlink>
        </w:p>
        <w:p w14:paraId="10E83725" w14:textId="20723E54" w:rsidR="00CB64BB" w:rsidRDefault="006A0513">
          <w:pPr>
            <w:pStyle w:val="TOC1"/>
            <w:rPr>
              <w:rFonts w:asciiTheme="minorHAnsi" w:eastAsiaTheme="minorEastAsia" w:hAnsiTheme="minorHAnsi" w:cstheme="minorBidi"/>
              <w:b w:val="0"/>
              <w:caps w:val="0"/>
              <w:sz w:val="22"/>
              <w:szCs w:val="22"/>
              <w:lang w:val="en-ZA" w:eastAsia="en-ZA"/>
            </w:rPr>
          </w:pPr>
          <w:hyperlink w:anchor="_Toc30276317" w:history="1">
            <w:r w:rsidR="00CB64BB" w:rsidRPr="006A57BE">
              <w:rPr>
                <w:rStyle w:val="Hyperlink"/>
              </w:rPr>
              <w:t>5 Theory: High Energy Physics Detector Simulations</w:t>
            </w:r>
            <w:r w:rsidR="00CB64BB">
              <w:rPr>
                <w:webHidden/>
              </w:rPr>
              <w:tab/>
            </w:r>
            <w:r w:rsidR="00CB64BB">
              <w:rPr>
                <w:webHidden/>
              </w:rPr>
              <w:fldChar w:fldCharType="begin"/>
            </w:r>
            <w:r w:rsidR="00CB64BB">
              <w:rPr>
                <w:webHidden/>
              </w:rPr>
              <w:instrText xml:space="preserve"> PAGEREF _Toc30276317 \h </w:instrText>
            </w:r>
            <w:r w:rsidR="00CB64BB">
              <w:rPr>
                <w:webHidden/>
              </w:rPr>
            </w:r>
            <w:r w:rsidR="00CB64BB">
              <w:rPr>
                <w:webHidden/>
              </w:rPr>
              <w:fldChar w:fldCharType="separate"/>
            </w:r>
            <w:r w:rsidR="00CB64BB">
              <w:rPr>
                <w:webHidden/>
              </w:rPr>
              <w:t>75</w:t>
            </w:r>
            <w:r w:rsidR="00CB64BB">
              <w:rPr>
                <w:webHidden/>
              </w:rPr>
              <w:fldChar w:fldCharType="end"/>
            </w:r>
          </w:hyperlink>
        </w:p>
        <w:p w14:paraId="37984F59" w14:textId="193E58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8" w:history="1">
            <w:r w:rsidR="00CB64BB" w:rsidRPr="006A57BE">
              <w:rPr>
                <w:rStyle w:val="Hyperlink"/>
              </w:rPr>
              <w:t>5.1 Introduction</w:t>
            </w:r>
            <w:r w:rsidR="00CB64BB">
              <w:rPr>
                <w:webHidden/>
              </w:rPr>
              <w:tab/>
            </w:r>
            <w:r w:rsidR="00CB64BB">
              <w:rPr>
                <w:webHidden/>
              </w:rPr>
              <w:fldChar w:fldCharType="begin"/>
            </w:r>
            <w:r w:rsidR="00CB64BB">
              <w:rPr>
                <w:webHidden/>
              </w:rPr>
              <w:instrText xml:space="preserve"> PAGEREF _Toc30276318 \h </w:instrText>
            </w:r>
            <w:r w:rsidR="00CB64BB">
              <w:rPr>
                <w:webHidden/>
              </w:rPr>
            </w:r>
            <w:r w:rsidR="00CB64BB">
              <w:rPr>
                <w:webHidden/>
              </w:rPr>
              <w:fldChar w:fldCharType="separate"/>
            </w:r>
            <w:r w:rsidR="00CB64BB">
              <w:rPr>
                <w:webHidden/>
              </w:rPr>
              <w:t>75</w:t>
            </w:r>
            <w:r w:rsidR="00CB64BB">
              <w:rPr>
                <w:webHidden/>
              </w:rPr>
              <w:fldChar w:fldCharType="end"/>
            </w:r>
          </w:hyperlink>
        </w:p>
        <w:p w14:paraId="6928D90E" w14:textId="37E378C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9" w:history="1">
            <w:r w:rsidR="00CB64BB" w:rsidRPr="006A57BE">
              <w:rPr>
                <w:rStyle w:val="Hyperlink"/>
              </w:rPr>
              <w:t>5.2 Monte Carlo Simulations: Geant4</w:t>
            </w:r>
            <w:r w:rsidR="00CB64BB">
              <w:rPr>
                <w:webHidden/>
              </w:rPr>
              <w:tab/>
            </w:r>
            <w:r w:rsidR="00CB64BB">
              <w:rPr>
                <w:webHidden/>
              </w:rPr>
              <w:fldChar w:fldCharType="begin"/>
            </w:r>
            <w:r w:rsidR="00CB64BB">
              <w:rPr>
                <w:webHidden/>
              </w:rPr>
              <w:instrText xml:space="preserve"> PAGEREF _Toc30276319 \h </w:instrText>
            </w:r>
            <w:r w:rsidR="00CB64BB">
              <w:rPr>
                <w:webHidden/>
              </w:rPr>
            </w:r>
            <w:r w:rsidR="00CB64BB">
              <w:rPr>
                <w:webHidden/>
              </w:rPr>
              <w:fldChar w:fldCharType="separate"/>
            </w:r>
            <w:r w:rsidR="00CB64BB">
              <w:rPr>
                <w:webHidden/>
              </w:rPr>
              <w:t>75</w:t>
            </w:r>
            <w:r w:rsidR="00CB64BB">
              <w:rPr>
                <w:webHidden/>
              </w:rPr>
              <w:fldChar w:fldCharType="end"/>
            </w:r>
          </w:hyperlink>
        </w:p>
        <w:p w14:paraId="5F1BD21D" w14:textId="08663AF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0" w:history="1">
            <w:r w:rsidR="00CB64BB" w:rsidRPr="006A57BE">
              <w:rPr>
                <w:rStyle w:val="Hyperlink"/>
              </w:rPr>
              <w:t>5.3 Deep Generative Models</w:t>
            </w:r>
            <w:r w:rsidR="00CB64BB">
              <w:rPr>
                <w:webHidden/>
              </w:rPr>
              <w:tab/>
            </w:r>
            <w:r w:rsidR="00CB64BB">
              <w:rPr>
                <w:webHidden/>
              </w:rPr>
              <w:fldChar w:fldCharType="begin"/>
            </w:r>
            <w:r w:rsidR="00CB64BB">
              <w:rPr>
                <w:webHidden/>
              </w:rPr>
              <w:instrText xml:space="preserve"> PAGEREF _Toc30276320 \h </w:instrText>
            </w:r>
            <w:r w:rsidR="00CB64BB">
              <w:rPr>
                <w:webHidden/>
              </w:rPr>
            </w:r>
            <w:r w:rsidR="00CB64BB">
              <w:rPr>
                <w:webHidden/>
              </w:rPr>
              <w:fldChar w:fldCharType="separate"/>
            </w:r>
            <w:r w:rsidR="00CB64BB">
              <w:rPr>
                <w:webHidden/>
              </w:rPr>
              <w:t>76</w:t>
            </w:r>
            <w:r w:rsidR="00CB64BB">
              <w:rPr>
                <w:webHidden/>
              </w:rPr>
              <w:fldChar w:fldCharType="end"/>
            </w:r>
          </w:hyperlink>
        </w:p>
        <w:p w14:paraId="49588F2E" w14:textId="07509723"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1" w:history="1">
            <w:r w:rsidR="00CB64BB" w:rsidRPr="006A57BE">
              <w:rPr>
                <w:rStyle w:val="Hyperlink"/>
              </w:rPr>
              <w:t>5.4 Adversarial Autoencoders</w:t>
            </w:r>
            <w:r w:rsidR="00CB64BB">
              <w:rPr>
                <w:webHidden/>
              </w:rPr>
              <w:tab/>
            </w:r>
            <w:r w:rsidR="00CB64BB">
              <w:rPr>
                <w:webHidden/>
              </w:rPr>
              <w:fldChar w:fldCharType="begin"/>
            </w:r>
            <w:r w:rsidR="00CB64BB">
              <w:rPr>
                <w:webHidden/>
              </w:rPr>
              <w:instrText xml:space="preserve"> PAGEREF _Toc30276321 \h </w:instrText>
            </w:r>
            <w:r w:rsidR="00CB64BB">
              <w:rPr>
                <w:webHidden/>
              </w:rPr>
            </w:r>
            <w:r w:rsidR="00CB64BB">
              <w:rPr>
                <w:webHidden/>
              </w:rPr>
              <w:fldChar w:fldCharType="separate"/>
            </w:r>
            <w:r w:rsidR="00CB64BB">
              <w:rPr>
                <w:webHidden/>
              </w:rPr>
              <w:t>83</w:t>
            </w:r>
            <w:r w:rsidR="00CB64BB">
              <w:rPr>
                <w:webHidden/>
              </w:rPr>
              <w:fldChar w:fldCharType="end"/>
            </w:r>
          </w:hyperlink>
        </w:p>
        <w:p w14:paraId="6579C016" w14:textId="5A980421" w:rsidR="00CB64BB" w:rsidRDefault="006A0513">
          <w:pPr>
            <w:pStyle w:val="TOC1"/>
            <w:rPr>
              <w:rFonts w:asciiTheme="minorHAnsi" w:eastAsiaTheme="minorEastAsia" w:hAnsiTheme="minorHAnsi" w:cstheme="minorBidi"/>
              <w:b w:val="0"/>
              <w:caps w:val="0"/>
              <w:sz w:val="22"/>
              <w:szCs w:val="22"/>
              <w:lang w:val="en-ZA" w:eastAsia="en-ZA"/>
            </w:rPr>
          </w:pPr>
          <w:hyperlink w:anchor="_Toc30276322" w:history="1">
            <w:r w:rsidR="00CB64BB" w:rsidRPr="006A57BE">
              <w:rPr>
                <w:rStyle w:val="Hyperlink"/>
              </w:rPr>
              <w:t>6 Implementation: High Energy Physics Detector Simulations</w:t>
            </w:r>
            <w:r w:rsidR="00CB64BB">
              <w:rPr>
                <w:webHidden/>
              </w:rPr>
              <w:tab/>
            </w:r>
            <w:r w:rsidR="00CB64BB">
              <w:rPr>
                <w:webHidden/>
              </w:rPr>
              <w:fldChar w:fldCharType="begin"/>
            </w:r>
            <w:r w:rsidR="00CB64BB">
              <w:rPr>
                <w:webHidden/>
              </w:rPr>
              <w:instrText xml:space="preserve"> PAGEREF _Toc30276322 \h </w:instrText>
            </w:r>
            <w:r w:rsidR="00CB64BB">
              <w:rPr>
                <w:webHidden/>
              </w:rPr>
            </w:r>
            <w:r w:rsidR="00CB64BB">
              <w:rPr>
                <w:webHidden/>
              </w:rPr>
              <w:fldChar w:fldCharType="separate"/>
            </w:r>
            <w:r w:rsidR="00CB64BB">
              <w:rPr>
                <w:webHidden/>
              </w:rPr>
              <w:t>84</w:t>
            </w:r>
            <w:r w:rsidR="00CB64BB">
              <w:rPr>
                <w:webHidden/>
              </w:rPr>
              <w:fldChar w:fldCharType="end"/>
            </w:r>
          </w:hyperlink>
        </w:p>
        <w:p w14:paraId="0ACAE6CF" w14:textId="1CD81DF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3" w:history="1">
            <w:r w:rsidR="00CB64BB" w:rsidRPr="006A57BE">
              <w:rPr>
                <w:rStyle w:val="Hyperlink"/>
              </w:rPr>
              <w:t>6.1 Preamble: Assessing Simulation Performance</w:t>
            </w:r>
            <w:r w:rsidR="00CB64BB">
              <w:rPr>
                <w:webHidden/>
              </w:rPr>
              <w:tab/>
            </w:r>
            <w:r w:rsidR="00CB64BB">
              <w:rPr>
                <w:webHidden/>
              </w:rPr>
              <w:fldChar w:fldCharType="begin"/>
            </w:r>
            <w:r w:rsidR="00CB64BB">
              <w:rPr>
                <w:webHidden/>
              </w:rPr>
              <w:instrText xml:space="preserve"> PAGEREF _Toc30276323 \h </w:instrText>
            </w:r>
            <w:r w:rsidR="00CB64BB">
              <w:rPr>
                <w:webHidden/>
              </w:rPr>
            </w:r>
            <w:r w:rsidR="00CB64BB">
              <w:rPr>
                <w:webHidden/>
              </w:rPr>
              <w:fldChar w:fldCharType="separate"/>
            </w:r>
            <w:r w:rsidR="00CB64BB">
              <w:rPr>
                <w:webHidden/>
              </w:rPr>
              <w:t>84</w:t>
            </w:r>
            <w:r w:rsidR="00CB64BB">
              <w:rPr>
                <w:webHidden/>
              </w:rPr>
              <w:fldChar w:fldCharType="end"/>
            </w:r>
          </w:hyperlink>
        </w:p>
        <w:p w14:paraId="25054C5F" w14:textId="3374CD4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4" w:history="1">
            <w:r w:rsidR="00CB64BB" w:rsidRPr="006A57BE">
              <w:rPr>
                <w:rStyle w:val="Hyperlink"/>
              </w:rPr>
              <w:t>6.2 Implementation: Geant4</w:t>
            </w:r>
            <w:r w:rsidR="00CB64BB">
              <w:rPr>
                <w:webHidden/>
              </w:rPr>
              <w:tab/>
            </w:r>
            <w:r w:rsidR="00CB64BB">
              <w:rPr>
                <w:webHidden/>
              </w:rPr>
              <w:fldChar w:fldCharType="begin"/>
            </w:r>
            <w:r w:rsidR="00CB64BB">
              <w:rPr>
                <w:webHidden/>
              </w:rPr>
              <w:instrText xml:space="preserve"> PAGEREF _Toc30276324 \h </w:instrText>
            </w:r>
            <w:r w:rsidR="00CB64BB">
              <w:rPr>
                <w:webHidden/>
              </w:rPr>
            </w:r>
            <w:r w:rsidR="00CB64BB">
              <w:rPr>
                <w:webHidden/>
              </w:rPr>
              <w:fldChar w:fldCharType="separate"/>
            </w:r>
            <w:r w:rsidR="00CB64BB">
              <w:rPr>
                <w:webHidden/>
              </w:rPr>
              <w:t>84</w:t>
            </w:r>
            <w:r w:rsidR="00CB64BB">
              <w:rPr>
                <w:webHidden/>
              </w:rPr>
              <w:fldChar w:fldCharType="end"/>
            </w:r>
          </w:hyperlink>
        </w:p>
        <w:p w14:paraId="574FA2B1" w14:textId="36C82DC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5" w:history="1">
            <w:r w:rsidR="00CB64BB" w:rsidRPr="006A57BE">
              <w:rPr>
                <w:rStyle w:val="Hyperlink"/>
              </w:rPr>
              <w:t>6.3 Implementation: Variational Autoencoders</w:t>
            </w:r>
            <w:r w:rsidR="00CB64BB">
              <w:rPr>
                <w:webHidden/>
              </w:rPr>
              <w:tab/>
            </w:r>
            <w:r w:rsidR="00CB64BB">
              <w:rPr>
                <w:webHidden/>
              </w:rPr>
              <w:fldChar w:fldCharType="begin"/>
            </w:r>
            <w:r w:rsidR="00CB64BB">
              <w:rPr>
                <w:webHidden/>
              </w:rPr>
              <w:instrText xml:space="preserve"> PAGEREF _Toc30276325 \h </w:instrText>
            </w:r>
            <w:r w:rsidR="00CB64BB">
              <w:rPr>
                <w:webHidden/>
              </w:rPr>
            </w:r>
            <w:r w:rsidR="00CB64BB">
              <w:rPr>
                <w:webHidden/>
              </w:rPr>
              <w:fldChar w:fldCharType="separate"/>
            </w:r>
            <w:r w:rsidR="00CB64BB">
              <w:rPr>
                <w:webHidden/>
              </w:rPr>
              <w:t>87</w:t>
            </w:r>
            <w:r w:rsidR="00CB64BB">
              <w:rPr>
                <w:webHidden/>
              </w:rPr>
              <w:fldChar w:fldCharType="end"/>
            </w:r>
          </w:hyperlink>
        </w:p>
        <w:p w14:paraId="25213366" w14:textId="0A1D7F0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6" w:history="1">
            <w:r w:rsidR="00CB64BB" w:rsidRPr="006A57BE">
              <w:rPr>
                <w:rStyle w:val="Hyperlink"/>
              </w:rPr>
              <w:t>6.4 Implementation: Generative Adversarial Networks</w:t>
            </w:r>
            <w:r w:rsidR="00CB64BB">
              <w:rPr>
                <w:webHidden/>
              </w:rPr>
              <w:tab/>
            </w:r>
            <w:r w:rsidR="00CB64BB">
              <w:rPr>
                <w:webHidden/>
              </w:rPr>
              <w:fldChar w:fldCharType="begin"/>
            </w:r>
            <w:r w:rsidR="00CB64BB">
              <w:rPr>
                <w:webHidden/>
              </w:rPr>
              <w:instrText xml:space="preserve"> PAGEREF _Toc30276326 \h </w:instrText>
            </w:r>
            <w:r w:rsidR="00CB64BB">
              <w:rPr>
                <w:webHidden/>
              </w:rPr>
            </w:r>
            <w:r w:rsidR="00CB64BB">
              <w:rPr>
                <w:webHidden/>
              </w:rPr>
              <w:fldChar w:fldCharType="separate"/>
            </w:r>
            <w:r w:rsidR="00CB64BB">
              <w:rPr>
                <w:webHidden/>
              </w:rPr>
              <w:t>91</w:t>
            </w:r>
            <w:r w:rsidR="00CB64BB">
              <w:rPr>
                <w:webHidden/>
              </w:rPr>
              <w:fldChar w:fldCharType="end"/>
            </w:r>
          </w:hyperlink>
        </w:p>
        <w:p w14:paraId="05BD9465" w14:textId="3C8A73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7" w:history="1">
            <w:r w:rsidR="00CB64BB" w:rsidRPr="006A57BE">
              <w:rPr>
                <w:rStyle w:val="Hyperlink"/>
              </w:rPr>
              <w:t>6.5 Implementation: Adversarial Autoencoders</w:t>
            </w:r>
            <w:r w:rsidR="00CB64BB">
              <w:rPr>
                <w:webHidden/>
              </w:rPr>
              <w:tab/>
            </w:r>
            <w:r w:rsidR="00CB64BB">
              <w:rPr>
                <w:webHidden/>
              </w:rPr>
              <w:fldChar w:fldCharType="begin"/>
            </w:r>
            <w:r w:rsidR="00CB64BB">
              <w:rPr>
                <w:webHidden/>
              </w:rPr>
              <w:instrText xml:space="preserve"> PAGEREF _Toc30276327 \h </w:instrText>
            </w:r>
            <w:r w:rsidR="00CB64BB">
              <w:rPr>
                <w:webHidden/>
              </w:rPr>
            </w:r>
            <w:r w:rsidR="00CB64BB">
              <w:rPr>
                <w:webHidden/>
              </w:rPr>
              <w:fldChar w:fldCharType="separate"/>
            </w:r>
            <w:r w:rsidR="00CB64BB">
              <w:rPr>
                <w:webHidden/>
              </w:rPr>
              <w:t>94</w:t>
            </w:r>
            <w:r w:rsidR="00CB64BB">
              <w:rPr>
                <w:webHidden/>
              </w:rPr>
              <w:fldChar w:fldCharType="end"/>
            </w:r>
          </w:hyperlink>
        </w:p>
        <w:p w14:paraId="54F28CFB" w14:textId="4742477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8" w:history="1">
            <w:r w:rsidR="00CB64BB" w:rsidRPr="006A57BE">
              <w:rPr>
                <w:rStyle w:val="Hyperlink"/>
              </w:rPr>
              <w:t>6.6 Chapter Conclusions</w:t>
            </w:r>
            <w:r w:rsidR="00CB64BB">
              <w:rPr>
                <w:webHidden/>
              </w:rPr>
              <w:tab/>
            </w:r>
            <w:r w:rsidR="00CB64BB">
              <w:rPr>
                <w:webHidden/>
              </w:rPr>
              <w:fldChar w:fldCharType="begin"/>
            </w:r>
            <w:r w:rsidR="00CB64BB">
              <w:rPr>
                <w:webHidden/>
              </w:rPr>
              <w:instrText xml:space="preserve"> PAGEREF _Toc30276328 \h </w:instrText>
            </w:r>
            <w:r w:rsidR="00CB64BB">
              <w:rPr>
                <w:webHidden/>
              </w:rPr>
            </w:r>
            <w:r w:rsidR="00CB64BB">
              <w:rPr>
                <w:webHidden/>
              </w:rPr>
              <w:fldChar w:fldCharType="separate"/>
            </w:r>
            <w:r w:rsidR="00CB64BB">
              <w:rPr>
                <w:webHidden/>
              </w:rPr>
              <w:t>97</w:t>
            </w:r>
            <w:r w:rsidR="00CB64BB">
              <w:rPr>
                <w:webHidden/>
              </w:rPr>
              <w:fldChar w:fldCharType="end"/>
            </w:r>
          </w:hyperlink>
        </w:p>
        <w:p w14:paraId="78174C0D" w14:textId="1D4D984B" w:rsidR="00CB64BB" w:rsidRDefault="006A0513">
          <w:pPr>
            <w:pStyle w:val="TOC1"/>
            <w:rPr>
              <w:rFonts w:asciiTheme="minorHAnsi" w:eastAsiaTheme="minorEastAsia" w:hAnsiTheme="minorHAnsi" w:cstheme="minorBidi"/>
              <w:b w:val="0"/>
              <w:caps w:val="0"/>
              <w:sz w:val="22"/>
              <w:szCs w:val="22"/>
              <w:lang w:val="en-ZA" w:eastAsia="en-ZA"/>
            </w:rPr>
          </w:pPr>
          <w:hyperlink w:anchor="_Toc30276329" w:history="1">
            <w:r w:rsidR="00CB64BB" w:rsidRPr="006A57BE">
              <w:rPr>
                <w:rStyle w:val="Hyperlink"/>
              </w:rPr>
              <w:t>7 Conclusions</w:t>
            </w:r>
            <w:r w:rsidR="00CB64BB">
              <w:rPr>
                <w:webHidden/>
              </w:rPr>
              <w:tab/>
            </w:r>
            <w:r w:rsidR="00CB64BB">
              <w:rPr>
                <w:webHidden/>
              </w:rPr>
              <w:fldChar w:fldCharType="begin"/>
            </w:r>
            <w:r w:rsidR="00CB64BB">
              <w:rPr>
                <w:webHidden/>
              </w:rPr>
              <w:instrText xml:space="preserve"> PAGEREF _Toc30276329 \h </w:instrText>
            </w:r>
            <w:r w:rsidR="00CB64BB">
              <w:rPr>
                <w:webHidden/>
              </w:rPr>
            </w:r>
            <w:r w:rsidR="00CB64BB">
              <w:rPr>
                <w:webHidden/>
              </w:rPr>
              <w:fldChar w:fldCharType="separate"/>
            </w:r>
            <w:r w:rsidR="00CB64BB">
              <w:rPr>
                <w:webHidden/>
              </w:rPr>
              <w:t>98</w:t>
            </w:r>
            <w:r w:rsidR="00CB64BB">
              <w:rPr>
                <w:webHidden/>
              </w:rPr>
              <w:fldChar w:fldCharType="end"/>
            </w:r>
          </w:hyperlink>
        </w:p>
        <w:p w14:paraId="30CD8AE1" w14:textId="02909C5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0" w:history="1">
            <w:r w:rsidR="00CB64BB" w:rsidRPr="006A57BE">
              <w:rPr>
                <w:rStyle w:val="Hyperlink"/>
              </w:rPr>
              <w:t>7.1 Machine Learning for Particle Identification</w:t>
            </w:r>
            <w:r w:rsidR="00CB64BB">
              <w:rPr>
                <w:webHidden/>
              </w:rPr>
              <w:tab/>
            </w:r>
            <w:r w:rsidR="00CB64BB">
              <w:rPr>
                <w:webHidden/>
              </w:rPr>
              <w:fldChar w:fldCharType="begin"/>
            </w:r>
            <w:r w:rsidR="00CB64BB">
              <w:rPr>
                <w:webHidden/>
              </w:rPr>
              <w:instrText xml:space="preserve"> PAGEREF _Toc30276330 \h </w:instrText>
            </w:r>
            <w:r w:rsidR="00CB64BB">
              <w:rPr>
                <w:webHidden/>
              </w:rPr>
            </w:r>
            <w:r w:rsidR="00CB64BB">
              <w:rPr>
                <w:webHidden/>
              </w:rPr>
              <w:fldChar w:fldCharType="separate"/>
            </w:r>
            <w:r w:rsidR="00CB64BB">
              <w:rPr>
                <w:webHidden/>
              </w:rPr>
              <w:t>98</w:t>
            </w:r>
            <w:r w:rsidR="00CB64BB">
              <w:rPr>
                <w:webHidden/>
              </w:rPr>
              <w:fldChar w:fldCharType="end"/>
            </w:r>
          </w:hyperlink>
        </w:p>
        <w:p w14:paraId="5855B2D4" w14:textId="0403D48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1" w:history="1">
            <w:r w:rsidR="00CB64BB" w:rsidRPr="006A57BE">
              <w:rPr>
                <w:rStyle w:val="Hyperlink"/>
              </w:rPr>
              <w:t>7.2 High Energy Physics Detector Simulations</w:t>
            </w:r>
            <w:r w:rsidR="00CB64BB">
              <w:rPr>
                <w:webHidden/>
              </w:rPr>
              <w:tab/>
            </w:r>
            <w:r w:rsidR="00CB64BB">
              <w:rPr>
                <w:webHidden/>
              </w:rPr>
              <w:fldChar w:fldCharType="begin"/>
            </w:r>
            <w:r w:rsidR="00CB64BB">
              <w:rPr>
                <w:webHidden/>
              </w:rPr>
              <w:instrText xml:space="preserve"> PAGEREF _Toc30276331 \h </w:instrText>
            </w:r>
            <w:r w:rsidR="00CB64BB">
              <w:rPr>
                <w:webHidden/>
              </w:rPr>
            </w:r>
            <w:r w:rsidR="00CB64BB">
              <w:rPr>
                <w:webHidden/>
              </w:rPr>
              <w:fldChar w:fldCharType="separate"/>
            </w:r>
            <w:r w:rsidR="00CB64BB">
              <w:rPr>
                <w:webHidden/>
              </w:rPr>
              <w:t>99</w:t>
            </w:r>
            <w:r w:rsidR="00CB64BB">
              <w:rPr>
                <w:webHidden/>
              </w:rPr>
              <w:fldChar w:fldCharType="end"/>
            </w:r>
          </w:hyperlink>
        </w:p>
        <w:p w14:paraId="6ABA47BA" w14:textId="67FDA94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2" w:history="1">
            <w:r w:rsidR="00CB64BB" w:rsidRPr="006A57BE">
              <w:rPr>
                <w:rStyle w:val="Hyperlink"/>
              </w:rPr>
              <w:t>7.3 General Concluding Remarks</w:t>
            </w:r>
            <w:r w:rsidR="00CB64BB">
              <w:rPr>
                <w:webHidden/>
              </w:rPr>
              <w:tab/>
            </w:r>
            <w:r w:rsidR="00CB64BB">
              <w:rPr>
                <w:webHidden/>
              </w:rPr>
              <w:fldChar w:fldCharType="begin"/>
            </w:r>
            <w:r w:rsidR="00CB64BB">
              <w:rPr>
                <w:webHidden/>
              </w:rPr>
              <w:instrText xml:space="preserve"> PAGEREF _Toc30276332 \h </w:instrText>
            </w:r>
            <w:r w:rsidR="00CB64BB">
              <w:rPr>
                <w:webHidden/>
              </w:rPr>
            </w:r>
            <w:r w:rsidR="00CB64BB">
              <w:rPr>
                <w:webHidden/>
              </w:rPr>
              <w:fldChar w:fldCharType="separate"/>
            </w:r>
            <w:r w:rsidR="00CB64BB">
              <w:rPr>
                <w:webHidden/>
              </w:rPr>
              <w:t>100</w:t>
            </w:r>
            <w:r w:rsidR="00CB64BB">
              <w:rPr>
                <w:webHidden/>
              </w:rPr>
              <w:fldChar w:fldCharType="end"/>
            </w:r>
          </w:hyperlink>
        </w:p>
        <w:p w14:paraId="075EAD2D" w14:textId="5CE5A67D" w:rsidR="00CB64BB" w:rsidRDefault="006A0513">
          <w:pPr>
            <w:pStyle w:val="TOC1"/>
            <w:rPr>
              <w:rFonts w:asciiTheme="minorHAnsi" w:eastAsiaTheme="minorEastAsia" w:hAnsiTheme="minorHAnsi" w:cstheme="minorBidi"/>
              <w:b w:val="0"/>
              <w:caps w:val="0"/>
              <w:sz w:val="22"/>
              <w:szCs w:val="22"/>
              <w:lang w:val="en-ZA" w:eastAsia="en-ZA"/>
            </w:rPr>
          </w:pPr>
          <w:hyperlink w:anchor="_Toc30276333" w:history="1">
            <w:r w:rsidR="00CB64BB" w:rsidRPr="006A57BE">
              <w:rPr>
                <w:rStyle w:val="Hyperlink"/>
              </w:rPr>
              <w:t>8 Bibliography</w:t>
            </w:r>
            <w:r w:rsidR="00CB64BB">
              <w:rPr>
                <w:webHidden/>
              </w:rPr>
              <w:tab/>
            </w:r>
            <w:r w:rsidR="00CB64BB">
              <w:rPr>
                <w:webHidden/>
              </w:rPr>
              <w:fldChar w:fldCharType="begin"/>
            </w:r>
            <w:r w:rsidR="00CB64BB">
              <w:rPr>
                <w:webHidden/>
              </w:rPr>
              <w:instrText xml:space="preserve"> PAGEREF _Toc30276333 \h </w:instrText>
            </w:r>
            <w:r w:rsidR="00CB64BB">
              <w:rPr>
                <w:webHidden/>
              </w:rPr>
            </w:r>
            <w:r w:rsidR="00CB64BB">
              <w:rPr>
                <w:webHidden/>
              </w:rPr>
              <w:fldChar w:fldCharType="separate"/>
            </w:r>
            <w:r w:rsidR="00CB64BB">
              <w:rPr>
                <w:webHidden/>
              </w:rPr>
              <w:t>102</w:t>
            </w:r>
            <w:r w:rsidR="00CB64BB">
              <w:rPr>
                <w:webHidden/>
              </w:rPr>
              <w:fldChar w:fldCharType="end"/>
            </w:r>
          </w:hyperlink>
        </w:p>
        <w:p w14:paraId="56263B76" w14:textId="2F6DC715" w:rsidR="00CB64BB" w:rsidRDefault="006A0513">
          <w:pPr>
            <w:pStyle w:val="TOC1"/>
            <w:rPr>
              <w:rFonts w:asciiTheme="minorHAnsi" w:eastAsiaTheme="minorEastAsia" w:hAnsiTheme="minorHAnsi" w:cstheme="minorBidi"/>
              <w:b w:val="0"/>
              <w:caps w:val="0"/>
              <w:sz w:val="22"/>
              <w:szCs w:val="22"/>
              <w:lang w:val="en-ZA" w:eastAsia="en-ZA"/>
            </w:rPr>
          </w:pPr>
          <w:hyperlink w:anchor="_Toc30276334" w:history="1">
            <w:r w:rsidR="00CB64BB" w:rsidRPr="006A57BE">
              <w:rPr>
                <w:rStyle w:val="Hyperlink"/>
              </w:rPr>
              <w:t>9 Appendices</w:t>
            </w:r>
            <w:r w:rsidR="00CB64BB">
              <w:rPr>
                <w:webHidden/>
              </w:rPr>
              <w:tab/>
            </w:r>
            <w:r w:rsidR="00CB64BB">
              <w:rPr>
                <w:webHidden/>
              </w:rPr>
              <w:fldChar w:fldCharType="begin"/>
            </w:r>
            <w:r w:rsidR="00CB64BB">
              <w:rPr>
                <w:webHidden/>
              </w:rPr>
              <w:instrText xml:space="preserve"> PAGEREF _Toc30276334 \h </w:instrText>
            </w:r>
            <w:r w:rsidR="00CB64BB">
              <w:rPr>
                <w:webHidden/>
              </w:rPr>
            </w:r>
            <w:r w:rsidR="00CB64BB">
              <w:rPr>
                <w:webHidden/>
              </w:rPr>
              <w:fldChar w:fldCharType="separate"/>
            </w:r>
            <w:r w:rsidR="00CB64BB">
              <w:rPr>
                <w:webHidden/>
              </w:rPr>
              <w:t>108</w:t>
            </w:r>
            <w:r w:rsidR="00CB64BB">
              <w:rPr>
                <w:webHidden/>
              </w:rPr>
              <w:fldChar w:fldCharType="end"/>
            </w:r>
          </w:hyperlink>
        </w:p>
        <w:p w14:paraId="13C40CD7" w14:textId="21087222" w:rsidR="00CB64BB" w:rsidRDefault="006A0513">
          <w:pPr>
            <w:pStyle w:val="TOC1"/>
            <w:rPr>
              <w:rFonts w:asciiTheme="minorHAnsi" w:eastAsiaTheme="minorEastAsia" w:hAnsiTheme="minorHAnsi" w:cstheme="minorBidi"/>
              <w:b w:val="0"/>
              <w:caps w:val="0"/>
              <w:sz w:val="22"/>
              <w:szCs w:val="22"/>
              <w:lang w:val="en-ZA" w:eastAsia="en-ZA"/>
            </w:rPr>
          </w:pPr>
          <w:hyperlink w:anchor="_Toc30276335" w:history="1">
            <w:r w:rsidR="00CB64BB" w:rsidRPr="006A57BE">
              <w:rPr>
                <w:rStyle w:val="Hyperlink"/>
              </w:rPr>
              <w:t>Appendix i: Run Numbers Analyzed (from LHCQ16)</w:t>
            </w:r>
            <w:r w:rsidR="00CB64BB">
              <w:rPr>
                <w:webHidden/>
              </w:rPr>
              <w:tab/>
            </w:r>
            <w:r w:rsidR="00CB64BB">
              <w:rPr>
                <w:webHidden/>
              </w:rPr>
              <w:fldChar w:fldCharType="begin"/>
            </w:r>
            <w:r w:rsidR="00CB64BB">
              <w:rPr>
                <w:webHidden/>
              </w:rPr>
              <w:instrText xml:space="preserve"> PAGEREF _Toc30276335 \h </w:instrText>
            </w:r>
            <w:r w:rsidR="00CB64BB">
              <w:rPr>
                <w:webHidden/>
              </w:rPr>
            </w:r>
            <w:r w:rsidR="00CB64BB">
              <w:rPr>
                <w:webHidden/>
              </w:rPr>
              <w:fldChar w:fldCharType="separate"/>
            </w:r>
            <w:r w:rsidR="00CB64BB">
              <w:rPr>
                <w:webHidden/>
              </w:rPr>
              <w:t>109</w:t>
            </w:r>
            <w:r w:rsidR="00CB64BB">
              <w:rPr>
                <w:webHidden/>
              </w:rPr>
              <w:fldChar w:fldCharType="end"/>
            </w:r>
          </w:hyperlink>
        </w:p>
        <w:p w14:paraId="632D47F4" w14:textId="3541993D" w:rsidR="00CB64BB" w:rsidRDefault="006A0513">
          <w:pPr>
            <w:pStyle w:val="TOC1"/>
            <w:rPr>
              <w:rFonts w:asciiTheme="minorHAnsi" w:eastAsiaTheme="minorEastAsia" w:hAnsiTheme="minorHAnsi" w:cstheme="minorBidi"/>
              <w:b w:val="0"/>
              <w:caps w:val="0"/>
              <w:sz w:val="22"/>
              <w:szCs w:val="22"/>
              <w:lang w:val="en-ZA" w:eastAsia="en-ZA"/>
            </w:rPr>
          </w:pPr>
          <w:hyperlink w:anchor="_Toc30276336" w:history="1">
            <w:r w:rsidR="00CB64BB" w:rsidRPr="006A57BE">
              <w:rPr>
                <w:rStyle w:val="Hyperlink"/>
              </w:rPr>
              <w:t>Appendix II: Deep Learning Architecture Diagrams</w:t>
            </w:r>
            <w:r w:rsidR="00CB64BB">
              <w:rPr>
                <w:webHidden/>
              </w:rPr>
              <w:tab/>
            </w:r>
            <w:r w:rsidR="00CB64BB">
              <w:rPr>
                <w:webHidden/>
              </w:rPr>
              <w:fldChar w:fldCharType="begin"/>
            </w:r>
            <w:r w:rsidR="00CB64BB">
              <w:rPr>
                <w:webHidden/>
              </w:rPr>
              <w:instrText xml:space="preserve"> PAGEREF _Toc30276336 \h </w:instrText>
            </w:r>
            <w:r w:rsidR="00CB64BB">
              <w:rPr>
                <w:webHidden/>
              </w:rPr>
            </w:r>
            <w:r w:rsidR="00CB64BB">
              <w:rPr>
                <w:webHidden/>
              </w:rPr>
              <w:fldChar w:fldCharType="separate"/>
            </w:r>
            <w:r w:rsidR="00CB64BB">
              <w:rPr>
                <w:webHidden/>
              </w:rPr>
              <w:t>110</w:t>
            </w:r>
            <w:r w:rsidR="00CB64BB">
              <w:rPr>
                <w:webHidden/>
              </w:rPr>
              <w:fldChar w:fldCharType="end"/>
            </w:r>
          </w:hyperlink>
        </w:p>
        <w:p w14:paraId="5B2E5027" w14:textId="36DB99FF" w:rsidR="00CB64BB" w:rsidRDefault="006A0513">
          <w:pPr>
            <w:pStyle w:val="TOC1"/>
            <w:rPr>
              <w:rFonts w:asciiTheme="minorHAnsi" w:eastAsiaTheme="minorEastAsia" w:hAnsiTheme="minorHAnsi" w:cstheme="minorBidi"/>
              <w:b w:val="0"/>
              <w:caps w:val="0"/>
              <w:sz w:val="22"/>
              <w:szCs w:val="22"/>
              <w:lang w:val="en-ZA" w:eastAsia="en-ZA"/>
            </w:rPr>
          </w:pPr>
          <w:hyperlink w:anchor="_Toc30276337" w:history="1">
            <w:r w:rsidR="00CB64BB" w:rsidRPr="006A57BE">
              <w:rPr>
                <w:rStyle w:val="Hyperlink"/>
              </w:rPr>
              <w:t>Appendix III: Less Successful Generative Models</w:t>
            </w:r>
            <w:r w:rsidR="00CB64BB">
              <w:rPr>
                <w:webHidden/>
              </w:rPr>
              <w:tab/>
            </w:r>
            <w:r w:rsidR="00CB64BB">
              <w:rPr>
                <w:webHidden/>
              </w:rPr>
              <w:fldChar w:fldCharType="begin"/>
            </w:r>
            <w:r w:rsidR="00CB64BB">
              <w:rPr>
                <w:webHidden/>
              </w:rPr>
              <w:instrText xml:space="preserve"> PAGEREF _Toc30276337 \h </w:instrText>
            </w:r>
            <w:r w:rsidR="00CB64BB">
              <w:rPr>
                <w:webHidden/>
              </w:rPr>
            </w:r>
            <w:r w:rsidR="00CB64BB">
              <w:rPr>
                <w:webHidden/>
              </w:rPr>
              <w:fldChar w:fldCharType="separate"/>
            </w:r>
            <w:r w:rsidR="00CB64BB">
              <w:rPr>
                <w:webHidden/>
              </w:rPr>
              <w:t>116</w:t>
            </w:r>
            <w:r w:rsidR="00CB64BB">
              <w:rPr>
                <w:webHidden/>
              </w:rPr>
              <w:fldChar w:fldCharType="end"/>
            </w:r>
          </w:hyperlink>
        </w:p>
        <w:p w14:paraId="1AC5D351" w14:textId="135994FD" w:rsidR="00CB64BB" w:rsidRDefault="006A0513">
          <w:pPr>
            <w:pStyle w:val="TOC1"/>
            <w:rPr>
              <w:rFonts w:asciiTheme="minorHAnsi" w:eastAsiaTheme="minorEastAsia" w:hAnsiTheme="minorHAnsi" w:cstheme="minorBidi"/>
              <w:b w:val="0"/>
              <w:caps w:val="0"/>
              <w:sz w:val="22"/>
              <w:szCs w:val="22"/>
              <w:lang w:val="en-ZA" w:eastAsia="en-ZA"/>
            </w:rPr>
          </w:pPr>
          <w:hyperlink w:anchor="_Toc30276338" w:history="1">
            <w:r w:rsidR="00CB64BB" w:rsidRPr="006A57BE">
              <w:rPr>
                <w:rStyle w:val="Hyperlink"/>
              </w:rPr>
              <w:t>Appendix IV: Example Python Dictionary for a Single Track</w:t>
            </w:r>
            <w:r w:rsidR="00CB64BB">
              <w:rPr>
                <w:webHidden/>
              </w:rPr>
              <w:tab/>
            </w:r>
            <w:r w:rsidR="00CB64BB">
              <w:rPr>
                <w:webHidden/>
              </w:rPr>
              <w:fldChar w:fldCharType="begin"/>
            </w:r>
            <w:r w:rsidR="00CB64BB">
              <w:rPr>
                <w:webHidden/>
              </w:rPr>
              <w:instrText xml:space="preserve"> PAGEREF _Toc30276338 \h </w:instrText>
            </w:r>
            <w:r w:rsidR="00CB64BB">
              <w:rPr>
                <w:webHidden/>
              </w:rPr>
            </w:r>
            <w:r w:rsidR="00CB64BB">
              <w:rPr>
                <w:webHidden/>
              </w:rPr>
              <w:fldChar w:fldCharType="separate"/>
            </w:r>
            <w:r w:rsidR="00CB64BB">
              <w:rPr>
                <w:webHidden/>
              </w:rPr>
              <w:t>122</w:t>
            </w:r>
            <w:r w:rsidR="00CB64BB">
              <w:rPr>
                <w:webHidden/>
              </w:rPr>
              <w:fldChar w:fldCharType="end"/>
            </w:r>
          </w:hyperlink>
        </w:p>
        <w:p w14:paraId="32489A86" w14:textId="01E8311A" w:rsidR="00CB64BB" w:rsidRDefault="006A0513">
          <w:pPr>
            <w:pStyle w:val="TOC1"/>
            <w:rPr>
              <w:rFonts w:asciiTheme="minorHAnsi" w:eastAsiaTheme="minorEastAsia" w:hAnsiTheme="minorHAnsi" w:cstheme="minorBidi"/>
              <w:b w:val="0"/>
              <w:caps w:val="0"/>
              <w:sz w:val="22"/>
              <w:szCs w:val="22"/>
              <w:lang w:val="en-ZA" w:eastAsia="en-ZA"/>
            </w:rPr>
          </w:pPr>
          <w:hyperlink w:anchor="_Toc30276339" w:history="1">
            <w:r w:rsidR="00CB64BB" w:rsidRPr="006A57BE">
              <w:rPr>
                <w:rStyle w:val="Hyperlink"/>
              </w:rPr>
              <w:t>Appendix V: Data Extraction from the Worldwide LHC Computing Grid (WLCG)</w:t>
            </w:r>
            <w:r w:rsidR="00CB64BB">
              <w:rPr>
                <w:webHidden/>
              </w:rPr>
              <w:tab/>
            </w:r>
            <w:r w:rsidR="00CB64BB">
              <w:rPr>
                <w:webHidden/>
              </w:rPr>
              <w:fldChar w:fldCharType="begin"/>
            </w:r>
            <w:r w:rsidR="00CB64BB">
              <w:rPr>
                <w:webHidden/>
              </w:rPr>
              <w:instrText xml:space="preserve"> PAGEREF _Toc30276339 \h </w:instrText>
            </w:r>
            <w:r w:rsidR="00CB64BB">
              <w:rPr>
                <w:webHidden/>
              </w:rPr>
            </w:r>
            <w:r w:rsidR="00CB64BB">
              <w:rPr>
                <w:webHidden/>
              </w:rPr>
              <w:fldChar w:fldCharType="separate"/>
            </w:r>
            <w:r w:rsidR="00CB64BB">
              <w:rPr>
                <w:webHidden/>
              </w:rPr>
              <w:t>127</w:t>
            </w:r>
            <w:r w:rsidR="00CB64BB">
              <w:rPr>
                <w:webHidden/>
              </w:rPr>
              <w:fldChar w:fldCharType="end"/>
            </w:r>
          </w:hyperlink>
        </w:p>
        <w:p w14:paraId="265CE730" w14:textId="2642CA8D" w:rsidR="00CB64BB" w:rsidRDefault="006A0513">
          <w:pPr>
            <w:pStyle w:val="TOC1"/>
            <w:rPr>
              <w:rFonts w:asciiTheme="minorHAnsi" w:eastAsiaTheme="minorEastAsia" w:hAnsiTheme="minorHAnsi" w:cstheme="minorBidi"/>
              <w:b w:val="0"/>
              <w:caps w:val="0"/>
              <w:sz w:val="22"/>
              <w:szCs w:val="22"/>
              <w:lang w:val="en-ZA" w:eastAsia="en-ZA"/>
            </w:rPr>
          </w:pPr>
          <w:hyperlink w:anchor="_Toc30276340" w:history="1">
            <w:r w:rsidR="00CB64BB" w:rsidRPr="006A57BE">
              <w:rPr>
                <w:rStyle w:val="Hyperlink"/>
              </w:rPr>
              <w:t>Acknowledgements</w:t>
            </w:r>
            <w:r w:rsidR="00CB64BB">
              <w:rPr>
                <w:webHidden/>
              </w:rPr>
              <w:tab/>
            </w:r>
            <w:r w:rsidR="00CB64BB">
              <w:rPr>
                <w:webHidden/>
              </w:rPr>
              <w:fldChar w:fldCharType="begin"/>
            </w:r>
            <w:r w:rsidR="00CB64BB">
              <w:rPr>
                <w:webHidden/>
              </w:rPr>
              <w:instrText xml:space="preserve"> PAGEREF _Toc30276340 \h </w:instrText>
            </w:r>
            <w:r w:rsidR="00CB64BB">
              <w:rPr>
                <w:webHidden/>
              </w:rPr>
            </w:r>
            <w:r w:rsidR="00CB64BB">
              <w:rPr>
                <w:webHidden/>
              </w:rPr>
              <w:fldChar w:fldCharType="separate"/>
            </w:r>
            <w:r w:rsidR="00CB64BB">
              <w:rPr>
                <w:webHidden/>
              </w:rPr>
              <w:t>128</w:t>
            </w:r>
            <w:r w:rsidR="00CB64BB">
              <w:rPr>
                <w:webHidden/>
              </w:rPr>
              <w:fldChar w:fldCharType="end"/>
            </w:r>
          </w:hyperlink>
        </w:p>
        <w:p w14:paraId="2717D04A" w14:textId="51A9AA2E"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276299"/>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276300"/>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276301"/>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276302"/>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0EADB6C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5D0F73">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5D0F73">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5D0F73">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276303"/>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276304"/>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4C8EA410"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Pr="00F34E6E">
        <w:t>.</w:t>
      </w:r>
    </w:p>
    <w:p w14:paraId="5993EC6F" w14:textId="050A403F"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1AE245E1" w14:textId="26B3366B"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9F7D43" w14:textId="74F90B54"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32788DFF" w:rsidR="00880613" w:rsidRPr="00F34E6E"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9AEB6C4" w14:textId="7B9D67C2"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5D0F73">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3FD218B7"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364F8B"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5D0F73">
            <w:t>[4]</w:t>
          </w:r>
          <w:r w:rsidRPr="00A56237">
            <w:fldChar w:fldCharType="end"/>
          </w:r>
        </w:sdtContent>
      </w:sdt>
      <w:r w:rsidRPr="00A56237">
        <w:t>.</w:t>
      </w:r>
    </w:p>
    <w:p w14:paraId="0AA52332" w14:textId="4FD10BAC"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w:t>
      </w:r>
    </w:p>
    <w:p w14:paraId="7C43F4ED" w14:textId="47DB5349"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 xml:space="preserve">. </w:t>
      </w:r>
    </w:p>
    <w:p w14:paraId="5618180A" w14:textId="28688C43"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lastRenderedPageBreak/>
        <w:t>The Fundamental Forces</w:t>
      </w:r>
    </w:p>
    <w:p w14:paraId="5D5607CC" w14:textId="0293459F"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3A0F862A"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72AC01A2" w14:textId="1EB320D2"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BC79C1C" w14:textId="7B0C5E7B"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95F7B7E"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5D0F73" w:rsidRPr="005D0F73">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5D0F73" w:rsidRPr="005D0F73">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5D0F73">
            <w:rPr>
              <w:lang w:val="en-US"/>
            </w:rPr>
            <w:t xml:space="preserve"> </w:t>
          </w:r>
          <w:r w:rsidR="005D0F73" w:rsidRPr="005D0F73">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5D0F73">
            <w:rPr>
              <w:lang w:val="en-US"/>
            </w:rPr>
            <w:t xml:space="preserve"> </w:t>
          </w:r>
          <w:r w:rsidR="005D0F73" w:rsidRPr="005D0F73">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5D0F73" w:rsidRPr="005D0F73">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6DE50349"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5D0F73" w:rsidRPr="005D0F73">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5D0F73">
            <w:rPr>
              <w:lang w:val="en-US"/>
            </w:rPr>
            <w:t xml:space="preserve"> </w:t>
          </w:r>
          <w:r w:rsidR="005D0F73" w:rsidRPr="005D0F73">
            <w:rPr>
              <w:lang w:val="en-US"/>
            </w:rPr>
            <w:t>[11]</w:t>
          </w:r>
          <w:r w:rsidR="00C011E0">
            <w:fldChar w:fldCharType="end"/>
          </w:r>
        </w:sdtContent>
      </w:sdt>
      <w:r w:rsidRPr="00B64A94">
        <w:t xml:space="preserve">; and Baryons </w:t>
      </w:r>
      <w:sdt>
        <w:sdtPr>
          <w:id w:val="-2063625027"/>
          <w:citation/>
        </w:sdtPr>
        <w:sdtContent>
          <w:r w:rsidR="00577387">
            <w:fldChar w:fldCharType="begin"/>
          </w:r>
          <w:r w:rsidR="00C04612">
            <w:rPr>
              <w:lang w:val="en-US"/>
            </w:rPr>
            <w:instrText xml:space="preserve">CITATION Wik193 \l 1033 </w:instrText>
          </w:r>
          <w:r w:rsidR="00577387">
            <w:fldChar w:fldCharType="separate"/>
          </w:r>
          <w:r w:rsidR="005D0F73" w:rsidRPr="005D0F73">
            <w:rPr>
              <w:lang w:val="en-US"/>
            </w:rPr>
            <w:t>[12]</w:t>
          </w:r>
          <w:r w:rsidR="00577387">
            <w:fldChar w:fldCharType="end"/>
          </w:r>
        </w:sdtContent>
      </w:sdt>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5D0F73" w:rsidRPr="005D0F73">
            <w:rPr>
              <w:lang w:val="en-US"/>
            </w:rPr>
            <w:t>[13]</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5D0F73">
            <w:rPr>
              <w:lang w:val="en-US"/>
            </w:rPr>
            <w:t xml:space="preserve"> </w:t>
          </w:r>
          <w:r w:rsidR="005D0F73" w:rsidRPr="005D0F73">
            <w:rPr>
              <w:lang w:val="en-US"/>
            </w:rPr>
            <w:t>[14]</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4DFF1A2"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5D0F73" w:rsidRPr="005D0F73">
                  <w:rPr>
                    <w:lang w:val="en-ZA"/>
                  </w:rPr>
                  <w:t>[15]</w:t>
                </w:r>
                <w:r w:rsidR="00D47AEF" w:rsidRPr="00820EDF">
                  <w:fldChar w:fldCharType="end"/>
                </w:r>
              </w:sdtContent>
            </w:sdt>
          </w:p>
        </w:tc>
        <w:tc>
          <w:tcPr>
            <w:tcW w:w="3486" w:type="dxa"/>
          </w:tcPr>
          <w:p w14:paraId="037E2E45" w14:textId="0BBC91E8"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5D0F73" w:rsidRPr="005D0F73">
                  <w:rPr>
                    <w:lang w:val="en-ZA"/>
                  </w:rPr>
                  <w:t>[15]</w:t>
                </w:r>
                <w:r w:rsidR="00B52D45">
                  <w:fldChar w:fldCharType="end"/>
                </w:r>
              </w:sdtContent>
            </w:sdt>
          </w:p>
          <w:p w14:paraId="59D905C4" w14:textId="5BFF6FB1"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5D0F73" w:rsidRPr="005D0F73">
                  <w:rPr>
                    <w:lang w:val="en-ZA"/>
                  </w:rPr>
                  <w:t>[16]</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276305"/>
      <w:r w:rsidRPr="00F34E6E">
        <w:lastRenderedPageBreak/>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16F7FE0E"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5F19EADD" w14:textId="2AF15D30"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Content>
          <w:r w:rsidRPr="00F34E6E">
            <w:fldChar w:fldCharType="begin"/>
          </w:r>
          <w:r>
            <w:instrText xml:space="preserve">CITATION Sat11 \l 1033 </w:instrText>
          </w:r>
          <w:r w:rsidRPr="00F34E6E">
            <w:fldChar w:fldCharType="separate"/>
          </w:r>
          <w:r w:rsidR="005D0F73">
            <w:t xml:space="preserve"> [18]</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538F49E"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bookmarkEnd w:id="29"/>
    </w:p>
    <w:p w14:paraId="20A5064D" w14:textId="4273CAF4"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5EF7962" w14:textId="5A404CF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F109464" w14:textId="72688C20"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C85163C"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5D0F73">
            <w:t>[19]</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5D0F73">
            <w:t>[20]</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5D0F73">
            <w:t>[21]</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4E1F45D6"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5D0F73">
            <w:t>[22]</w:t>
          </w:r>
          <w:r w:rsidRPr="00F34E6E">
            <w:fldChar w:fldCharType="end"/>
          </w:r>
        </w:sdtContent>
      </w:sdt>
      <w:r w:rsidRPr="00F34E6E">
        <w:t xml:space="preserve">. </w:t>
      </w:r>
    </w:p>
    <w:p w14:paraId="1D43D5C7" w14:textId="72A6B84D" w:rsidR="00880613" w:rsidRPr="00F34E6E" w:rsidRDefault="00880613" w:rsidP="009C7E32">
      <w:r w:rsidRPr="00F34E6E">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E6D02F1" w14:textId="1CB34593" w:rsidR="00880613" w:rsidRPr="00F34E6E" w:rsidRDefault="00880613" w:rsidP="009C7E32">
      <w:r w:rsidRPr="00F34E6E">
        <w:lastRenderedPageBreak/>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276306"/>
      <w:r w:rsidRPr="00F34E6E">
        <w:t>CERN</w:t>
      </w:r>
      <w:bookmarkEnd w:id="32"/>
    </w:p>
    <w:p w14:paraId="3B0C71B0" w14:textId="69EBBD28"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5D0F73">
            <w:t>[23]</w:t>
          </w:r>
          <w:r w:rsidRPr="00F34E6E">
            <w:fldChar w:fldCharType="end"/>
          </w:r>
        </w:sdtContent>
      </w:sdt>
      <w:r w:rsidRPr="00F34E6E">
        <w:t>.</w:t>
      </w:r>
    </w:p>
    <w:p w14:paraId="67724B45" w14:textId="7CF6463B"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5D0F73">
            <w:t>[24]</w:t>
          </w:r>
          <w:r w:rsidRPr="00F34E6E">
            <w:fldChar w:fldCharType="end"/>
          </w:r>
        </w:sdtContent>
      </w:sdt>
      <w:r w:rsidRPr="00F34E6E">
        <w:t>.</w:t>
      </w:r>
    </w:p>
    <w:p w14:paraId="26BE8A35" w14:textId="6C7E7EE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5D0F73">
            <w:t>[24]</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041FE43"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5D0F73">
            <w:t>[24]</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5D0F73">
            <w:t>[25]</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6FF12FE2"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5D0F73">
            <w:t>[26]</w:t>
          </w:r>
          <w:r w:rsidRPr="00F34E6E">
            <w:fldChar w:fldCharType="end"/>
          </w:r>
        </w:sdtContent>
      </w:sdt>
      <w:r w:rsidRPr="00F34E6E">
        <w:t xml:space="preserve">. </w:t>
      </w:r>
    </w:p>
    <w:p w14:paraId="4AB3D9A5" w14:textId="7EE6FFE4"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5D0F73">
            <w:t>[27]</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6EF6C55C"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5D0F73">
            <w:t>[28]</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5D0F73">
            <w:t>[29]</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5D0F73">
            <w:t>[30]</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5D0F73">
            <w:t>[31]</w:t>
          </w:r>
          <w:r w:rsidR="009D7ACD" w:rsidRPr="00F34E6E">
            <w:fldChar w:fldCharType="end"/>
          </w:r>
        </w:sdtContent>
      </w:sdt>
      <w:r w:rsidRPr="00F34E6E">
        <w:t>.</w:t>
      </w:r>
      <w:bookmarkEnd w:id="34"/>
    </w:p>
    <w:p w14:paraId="3E06B5BF" w14:textId="669E3A5A"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5D0F73">
            <w:t>[32]</w:t>
          </w:r>
          <w:r w:rsidR="008F2424">
            <w:fldChar w:fldCharType="end"/>
          </w:r>
        </w:sdtContent>
      </w:sdt>
      <w:r w:rsidRPr="00F34E6E">
        <w:t>.</w:t>
      </w:r>
    </w:p>
    <w:p w14:paraId="0720D4DA" w14:textId="04C183AC" w:rsidR="00E5098D" w:rsidRPr="00F34E6E" w:rsidRDefault="00E5098D" w:rsidP="009C7E32">
      <w:r w:rsidRPr="00F34E6E">
        <w:lastRenderedPageBreak/>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5D0F73">
            <w:t>[25]</w:t>
          </w:r>
          <w:r>
            <w:fldChar w:fldCharType="end"/>
          </w:r>
        </w:sdtContent>
      </w:sdt>
      <w:r w:rsidRPr="00F34E6E">
        <w:t>.</w:t>
      </w:r>
    </w:p>
    <w:p w14:paraId="6EB62A40" w14:textId="0DDE258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5D0F73">
            <w:t>[25]</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861FDE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5D0F73">
            <w:t xml:space="preserve"> [33]</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5D0F73">
            <w:t>[34]</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5D0F73">
            <w:t xml:space="preserve"> [33]</w:t>
          </w:r>
          <w:r w:rsidR="00C826FA">
            <w:fldChar w:fldCharType="end"/>
          </w:r>
        </w:sdtContent>
      </w:sdt>
      <w:r w:rsidRPr="00F34E6E">
        <w:t>.</w:t>
      </w:r>
    </w:p>
    <w:p w14:paraId="2F2650A8" w14:textId="04A244CA"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5D0F73">
            <w:t>[35]</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5D0F73">
            <w:t>[37]</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7FC47233"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4BF6A78B" w14:textId="6BC2CFD0"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50865404" w14:textId="68CFE0A2"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2BFD519A"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5D0F73" w:rsidRPr="005D0F73">
            <w:rPr>
              <w:lang w:val="en-US"/>
            </w:rPr>
            <w:t>[39]</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5D0F73" w:rsidRPr="005D0F73">
            <w:rPr>
              <w:lang w:val="en-US"/>
            </w:rPr>
            <w:t>[40]</w:t>
          </w:r>
          <w:r w:rsidR="00BB1BE5">
            <w:fldChar w:fldCharType="end"/>
          </w:r>
        </w:sdtContent>
      </w:sdt>
      <w:r w:rsidR="00BB1BE5">
        <w:t>.</w:t>
      </w:r>
    </w:p>
    <w:p w14:paraId="1E4FEBE3" w14:textId="6A34BE7D"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7B191CC8" w14:textId="60B7C458"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0D722323" w14:textId="4F48DED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974FF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5D0F73">
            <w:t>[42]</w:t>
          </w:r>
          <w:r>
            <w:fldChar w:fldCharType="end"/>
          </w:r>
        </w:sdtContent>
      </w:sdt>
      <w:r w:rsidRPr="00F34E6E">
        <w:t>.</w:t>
      </w:r>
    </w:p>
    <w:p w14:paraId="0D7A6620" w14:textId="584DA3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5D0F73">
            <w:t>[43]</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55C469E5"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351FE3F3"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Pr="00F34E6E">
        <w:t>.</w:t>
      </w:r>
    </w:p>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3C224A6A" w:rsidR="00880613" w:rsidRPr="00F34E6E" w:rsidRDefault="00880613" w:rsidP="009C7E32">
      <w:pPr>
        <w:pStyle w:val="Caption"/>
      </w:pPr>
      <w:bookmarkStart w:id="39"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39"/>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5D0F73" w:rsidRPr="005D0F73">
            <w:rPr>
              <w:lang w:val="en-US"/>
            </w:rPr>
            <w:t>[39]</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5D0F73" w:rsidRPr="005D0F73">
            <w:rPr>
              <w:lang w:val="en-US"/>
            </w:rPr>
            <w:t>[39]</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5D0F73" w:rsidRPr="005D0F73">
            <w:rPr>
              <w:lang w:val="en-US"/>
            </w:rPr>
            <w:t>[44]</w:t>
          </w:r>
          <w:r w:rsidR="000D6493">
            <w:fldChar w:fldCharType="end"/>
          </w:r>
        </w:sdtContent>
      </w:sdt>
    </w:p>
    <w:p w14:paraId="789B1578" w14:textId="4312CCE9" w:rsidR="00880613" w:rsidRPr="00F34E6E" w:rsidRDefault="00880613" w:rsidP="00031E49">
      <w:pPr>
        <w:pStyle w:val="Heading6"/>
        <w:spacing w:line="240" w:lineRule="auto"/>
      </w:pPr>
      <w:bookmarkStart w:id="40" w:name="_Ref16010545"/>
      <w:r w:rsidRPr="00F34E6E">
        <w:lastRenderedPageBreak/>
        <w:t>TRD Measurement Mechanism</w:t>
      </w:r>
      <w:bookmarkEnd w:id="40"/>
    </w:p>
    <w:p w14:paraId="709397C6" w14:textId="77777777" w:rsidR="00880613" w:rsidRPr="00954C63" w:rsidRDefault="00880613" w:rsidP="009C7E32">
      <w:pPr>
        <w:rPr>
          <w:rStyle w:val="Strong"/>
        </w:rPr>
      </w:pPr>
      <w:r w:rsidRPr="00954C63">
        <w:rPr>
          <w:rStyle w:val="Strong"/>
        </w:rPr>
        <w:t>Interactions of Particles with Matter</w:t>
      </w:r>
    </w:p>
    <w:p w14:paraId="69327872" w14:textId="0976F968"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4ABC8DDF" w14:textId="7E74DFFE"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3E9B716A" w14:textId="77777777" w:rsidR="00880613" w:rsidRPr="00F34E6E" w:rsidRDefault="006A0513"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4"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4"/>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5"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5"/>
    </w:p>
    <w:p w14:paraId="63E1771E" w14:textId="77777777" w:rsidR="00880613" w:rsidRPr="00F34E6E" w:rsidRDefault="00880613" w:rsidP="003E2E18">
      <w:pPr>
        <w:jc w:val="center"/>
      </w:pPr>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4BF0ED91"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5D0F73" w:rsidRPr="005D0F73">
            <w:rPr>
              <w:lang w:val="en-US"/>
            </w:rPr>
            <w:t>[45]</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0B5AEFC1"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5D0F73">
            <w:t>[46]</w:t>
          </w:r>
          <w:r w:rsidRPr="00F34E6E">
            <w:fldChar w:fldCharType="end"/>
          </w:r>
        </w:sdtContent>
      </w:sdt>
      <w:r w:rsidRPr="00F34E6E">
        <w:t>.</w:t>
      </w:r>
    </w:p>
    <w:p w14:paraId="6B96A443" w14:textId="00935F54" w:rsidR="00880613" w:rsidRPr="00F34E6E" w:rsidRDefault="00880613" w:rsidP="009C7E32">
      <w:r w:rsidRPr="00F34E6E">
        <w:lastRenderedPageBreak/>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5D0F73">
            <w:t>[39]</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1C2AE386" w:rsidR="00880613" w:rsidRDefault="00880613" w:rsidP="009C7E32">
      <w:pPr>
        <w:pStyle w:val="Caption"/>
      </w:pPr>
      <w:bookmarkStart w:id="48" w:name="_Ref15053369"/>
      <w:bookmarkStart w:id="49"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8"/>
      <w:r w:rsidRPr="00F34E6E">
        <w:t xml:space="preserve">: </w:t>
      </w:r>
      <w:r w:rsidR="00713192">
        <w:t xml:space="preserve">(a) </w:t>
      </w:r>
      <w:r w:rsidRPr="00F34E6E">
        <w:t>A schematic representation of the components in an MWPC module</w:t>
      </w:r>
      <w:bookmarkEnd w:id="49"/>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5D0F73" w:rsidRPr="005D0F73">
            <w:rPr>
              <w:lang w:val="en-US"/>
            </w:rPr>
            <w:t>[47]</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5D0F73" w:rsidRPr="005D0F73">
            <w:rPr>
              <w:lang w:val="en-US"/>
            </w:rPr>
            <w:t>[48]</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0" w:name="_Ref25415920"/>
      <w:r>
        <w:t>TRD Front-End Electronics</w:t>
      </w:r>
      <w:bookmarkEnd w:id="50"/>
    </w:p>
    <w:p w14:paraId="001FC7A6" w14:textId="49F24098"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3E2E18">
      <w:pPr>
        <w:jc w:val="center"/>
      </w:pPr>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3F9AEF46" w:rsidR="002A2066" w:rsidRDefault="002A2066" w:rsidP="009C7E32">
      <w:pPr>
        <w:pStyle w:val="Caption"/>
      </w:pPr>
      <w:bookmarkStart w:id="51" w:name="_Ref25261379"/>
      <w:r>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5D0F73" w:rsidRPr="005D0F73">
            <w:rPr>
              <w:lang w:val="en-US"/>
            </w:rPr>
            <w:t>[43]</w:t>
          </w:r>
          <w:r w:rsidR="000B563F">
            <w:fldChar w:fldCharType="end"/>
          </w:r>
        </w:sdtContent>
      </w:sdt>
      <w:r>
        <w:t>.</w:t>
      </w:r>
    </w:p>
    <w:p w14:paraId="2A18B5E2" w14:textId="5BEA3262" w:rsidR="00C85D71" w:rsidRDefault="008D5FA7" w:rsidP="009C7E32">
      <w:r>
        <w:lastRenderedPageBreak/>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2" w:name="_Ref25509775"/>
    </w:p>
    <w:p w14:paraId="290DF317" w14:textId="7BF7502D" w:rsidR="00C66C53" w:rsidRDefault="00C66C53" w:rsidP="00031E49">
      <w:pPr>
        <w:pStyle w:val="Heading6"/>
        <w:spacing w:line="240" w:lineRule="auto"/>
      </w:pPr>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7899B026" w:rsidR="00CD50C1" w:rsidRPr="00CD50C1" w:rsidRDefault="00FE1F3F" w:rsidP="009C7E32">
      <w:pPr>
        <w:pStyle w:val="Caption"/>
      </w:pPr>
      <w:bookmarkStart w:id="53" w:name="_Ref25565896"/>
      <w:bookmarkStart w:id="54" w:name="_Ref25565890"/>
      <w:r>
        <w:lastRenderedPageBreak/>
        <w:t xml:space="preserve">Figure </w:t>
      </w:r>
      <w:r>
        <w:fldChar w:fldCharType="begin"/>
      </w:r>
      <w:r>
        <w:instrText xml:space="preserve"> SEQ Figure \* ARABIC </w:instrText>
      </w:r>
      <w:r>
        <w:fldChar w:fldCharType="separate"/>
      </w:r>
      <w:r w:rsidR="00CB64BB">
        <w:t>10</w:t>
      </w:r>
      <w:r>
        <w:fldChar w:fldCharType="end"/>
      </w:r>
      <w:bookmarkEnd w:id="53"/>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5D0F73">
            <w:t>[39]</w:t>
          </w:r>
          <w:r>
            <w:fldChar w:fldCharType="end"/>
          </w:r>
        </w:sdtContent>
      </w:sdt>
      <w:bookmarkEnd w:id="54"/>
    </w:p>
    <w:p w14:paraId="0C017DEE" w14:textId="0A338F99"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6B24E97D"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5D0F73" w:rsidRPr="005D0F73">
            <w:rPr>
              <w:lang w:val="en-US"/>
            </w:rPr>
            <w:t>[39]</w:t>
          </w:r>
          <w:r w:rsidR="00CE219D">
            <w:fldChar w:fldCharType="end"/>
          </w:r>
        </w:sdtContent>
      </w:sdt>
    </w:p>
    <w:p w14:paraId="7E4600B8" w14:textId="77777777" w:rsidR="00C2512C" w:rsidRDefault="00C2512C" w:rsidP="003E2E18">
      <w:pPr>
        <w:jc w:val="center"/>
      </w:pPr>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C99A123"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10B190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4A76E860"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5D0F73">
            <w:t>[39]</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5D0F73">
            <w:t>[42]</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3D7F73E" w:rsidR="00D263E3" w:rsidRPr="00D263E3" w:rsidRDefault="00D263E3" w:rsidP="009C7E32">
      <w:pPr>
        <w:rPr>
          <w:rFonts w:eastAsia="MS Mincho"/>
        </w:rPr>
      </w:pPr>
      <w:r w:rsidRPr="00F34E6E">
        <w:lastRenderedPageBreak/>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5D0F73" w:rsidRPr="005D0F73">
            <w:rPr>
              <w:rFonts w:eastAsia="MS Mincho"/>
            </w:rPr>
            <w:t>[42]</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3E0F438C"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5D0F73">
            <w:t xml:space="preserve"> [43]</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A8A10A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86A02">
        <w:t>.</w:t>
      </w:r>
    </w:p>
    <w:p w14:paraId="12EEA10E" w14:textId="07E4688D"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5D0F73">
            <w:t>[42]</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5D0F73">
            <w:t>[49]</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5D0F73">
            <w:t>[50]</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4D0ED6FA"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5D0F73">
            <w:t xml:space="preserve"> [50]</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5D0F73">
            <w:t>[51]</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5D0F73" w:rsidRPr="005D0F73">
            <w:rPr>
              <w:lang w:val="en-US"/>
            </w:rPr>
            <w:t>[52]</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w:t>
      </w:r>
      <w:r w:rsidR="00A85364">
        <w:lastRenderedPageBreak/>
        <w:t>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4F9F235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5D0F73" w:rsidRPr="005D0F73">
            <w:rPr>
              <w:lang w:val="en-US"/>
            </w:rPr>
            <w:t>[53]</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2303CD4A"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w:t>
      </w:r>
    </w:p>
    <w:p w14:paraId="35E63613" w14:textId="0738EC2B"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6D40EB0A"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C0C24">
        <w:t>.</w:t>
      </w:r>
    </w:p>
    <w:p w14:paraId="35DD84A6" w14:textId="742763CA"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03F170FB" w14:textId="4BBB44CB"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6C0FDA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673E4B6E" w14:textId="4FC37A61"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BDE1170"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5D0F73">
            <w:t>[55]</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5D0F73">
            <w:t>[56]</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6378A0B7"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5D0F73">
            <w:t>[57]</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1FF70CC"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5D0F73">
            <w:t>[58]</w:t>
          </w:r>
          <w:r w:rsidRPr="00F34E6E">
            <w:fldChar w:fldCharType="end"/>
          </w:r>
        </w:sdtContent>
      </w:sdt>
      <w:r w:rsidRPr="00F34E6E">
        <w:t>.</w:t>
      </w:r>
    </w:p>
    <w:p w14:paraId="7E44DF55" w14:textId="72B9B58D"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276307"/>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276308"/>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1C6153E4"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7A7C0453"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lastRenderedPageBreak/>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18821C59"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5D0F73">
            <w:t>[59]</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00ADE351"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5D0F73">
            <w:t>[60]</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3E2E18">
      <w:pPr>
        <w:jc w:val="center"/>
      </w:pPr>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53F62695" w14:textId="77777777" w:rsidR="00BB5ED5" w:rsidRPr="00F34E6E" w:rsidRDefault="00BB5ED5" w:rsidP="009C7E32">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0" w:name="_Ref25776655"/>
      <w:r>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lastRenderedPageBreak/>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lastRenderedPageBreak/>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276309"/>
      <w:r w:rsidRPr="00F34E6E">
        <w:t>Background: Artificial Intelligence, Machine Learning &amp; Deep Learning</w:t>
      </w:r>
      <w:bookmarkEnd w:id="85"/>
      <w:bookmarkEnd w:id="86"/>
    </w:p>
    <w:p w14:paraId="45167C6C" w14:textId="4E2FBC6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21712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3E1419BC"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E4FC2BA" w14:textId="6ABFB21E"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DE959C" w:rsidR="00880613" w:rsidRPr="00F34E6E" w:rsidRDefault="00880613" w:rsidP="009C7E32">
      <w:pPr>
        <w:pStyle w:val="Caption"/>
      </w:pPr>
      <w:bookmarkStart w:id="87"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FA5351">
            <w:t>[62]</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276310"/>
      <w:r w:rsidRPr="00F34E6E">
        <w:t>Mathematical Basis: Artificial Neural Networks</w:t>
      </w:r>
      <w:bookmarkEnd w:id="88"/>
      <w:bookmarkEnd w:id="89"/>
    </w:p>
    <w:p w14:paraId="4AE877A8" w14:textId="178F15D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36FFFAD9"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5D0F73">
            <w:t>[63]</w:t>
          </w:r>
          <w:r w:rsidRPr="00F34E6E">
            <w:fldChar w:fldCharType="end"/>
          </w:r>
        </w:sdtContent>
      </w:sdt>
      <w:r w:rsidRPr="00F34E6E">
        <w:t>.</w:t>
      </w:r>
    </w:p>
    <w:p w14:paraId="14772BBE" w14:textId="3F84936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3AD5D1DE" w14:textId="47DA5232"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2549C7F0" w14:textId="7E48EC88"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5D0F73" w:rsidRPr="005D0F73">
            <w:rPr>
              <w:lang w:val="en-US"/>
            </w:rPr>
            <w:t>[64]</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1DA25E"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36FEAA0E" w:rsidR="00880613" w:rsidRPr="00F34E6E" w:rsidRDefault="00880613" w:rsidP="009C7E32">
      <w:pPr>
        <w:pStyle w:val="Caption"/>
      </w:pPr>
      <w:bookmarkStart w:id="92"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2"/>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5D0F73" w:rsidRPr="005D0F73">
            <w:rPr>
              <w:lang w:val="en-US"/>
            </w:rPr>
            <w:t>[65]</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7785408"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p>
    <w:p w14:paraId="77220D5E" w14:textId="4BD66716" w:rsidR="00D42529" w:rsidRDefault="00D42529" w:rsidP="00031E49">
      <w:pPr>
        <w:pStyle w:val="Heading4"/>
        <w:spacing w:line="240" w:lineRule="auto"/>
      </w:pPr>
      <w:bookmarkStart w:id="93" w:name="_Ref25685112"/>
      <w:r w:rsidRPr="00F34E6E">
        <w:t>Loss Functions</w:t>
      </w:r>
      <w:bookmarkEnd w:id="93"/>
    </w:p>
    <w:p w14:paraId="76769315" w14:textId="7CD5457B" w:rsidR="00D95A12" w:rsidRPr="00D95A12" w:rsidRDefault="00D95A12" w:rsidP="009C7E32">
      <w:r>
        <w:t xml:space="preserve">Neural networks are optimised </w:t>
      </w:r>
      <w:r w:rsidR="00CD31D1">
        <w:t>by making use</w:t>
      </w:r>
      <w:r>
        <w:t xml:space="preserve"> of surrogate loss functions, which when minimised, will result in a neural network which is optimised for the task it is set up to accomplish.</w:t>
      </w:r>
    </w:p>
    <w:p w14:paraId="7067C9CE" w14:textId="48A3D738"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Content>
          <w:r w:rsidR="00C13CAB">
            <w:fldChar w:fldCharType="begin"/>
          </w:r>
          <w:r w:rsidR="00C13CAB">
            <w:rPr>
              <w:lang w:val="en-US"/>
            </w:rPr>
            <w:instrText xml:space="preserve"> CITATION Goo16 \l 1033 </w:instrText>
          </w:r>
          <w:r w:rsidR="00C13CAB">
            <w:fldChar w:fldCharType="separate"/>
          </w:r>
          <w:r w:rsidR="005D0F73" w:rsidRPr="005D0F73">
            <w:rPr>
              <w:lang w:val="en-US"/>
            </w:rPr>
            <w:t>[61]</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0AF2D70F"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070E7C74" w:rsidR="00D42529" w:rsidRPr="00F34E6E" w:rsidRDefault="00642B73" w:rsidP="009C7E32">
      <w:r>
        <w:lastRenderedPageBreak/>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w:t>
      </w:r>
      <w:r w:rsidR="000718FA">
        <w:t>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bookmarkStart w:id="95" w:name="_GoBack"/>
      <w:bookmarkEnd w:id="95"/>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here we will use</w:t>
      </w:r>
      <w:r w:rsidR="00A012D3">
        <w:t xml:space="preserv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6" w:name="_Ref535606052"/>
      <w:bookmarkStart w:id="97"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6"/>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7"/>
    </w:p>
    <w:p w14:paraId="6DDC1C10" w14:textId="77777777" w:rsidR="00D42529" w:rsidRPr="00F34E6E" w:rsidRDefault="00D42529" w:rsidP="00031E49">
      <w:pPr>
        <w:pStyle w:val="Heading5"/>
        <w:spacing w:line="240" w:lineRule="auto"/>
      </w:pPr>
      <w:r w:rsidRPr="00F34E6E">
        <w:t>Focal Loss</w:t>
      </w:r>
    </w:p>
    <w:p w14:paraId="4070EDD4" w14:textId="08240EB2"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5D0F73">
            <w:t>[66]</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0D59DF82" w:rsidR="005722FC" w:rsidRDefault="008F5282" w:rsidP="009C7E32">
      <w:r>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5D0F73">
            <w:t>[66]</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4CFAC15F" w:rsidR="005B681B" w:rsidRDefault="005B681B" w:rsidP="009C7E32">
      <w:pPr>
        <w:pStyle w:val="Caption"/>
      </w:pPr>
      <w:bookmarkStart w:id="98" w:name="_Ref18866966"/>
      <w:bookmarkStart w:id="99"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8"/>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5D0F73">
            <w:t>[66]</w:t>
          </w:r>
          <w:r w:rsidR="00F168BF" w:rsidRPr="00F34E6E">
            <w:fldChar w:fldCharType="end"/>
          </w:r>
        </w:sdtContent>
      </w:sdt>
      <w:r w:rsidRPr="00F34E6E">
        <w:t>.</w:t>
      </w:r>
      <w:bookmarkEnd w:id="99"/>
    </w:p>
    <w:p w14:paraId="5BDABCB8" w14:textId="2FA10ED3"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5D0F73" w:rsidRPr="005D0F73">
            <w:rPr>
              <w:lang w:val="en-US"/>
            </w:rPr>
            <w:t>[67]</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5D0F73" w:rsidRPr="005D0F73">
            <w:rPr>
              <w:lang w:val="en-US"/>
            </w:rPr>
            <w:t>[68]</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01D7E605"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0391F7E4"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w:t>
      </w:r>
      <w:r w:rsidRPr="00F34E6E">
        <w:lastRenderedPageBreak/>
        <w:t xml:space="preserve">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100" w:name="_Ref25670000"/>
      <w:r>
        <w:t xml:space="preserve">Figure </w:t>
      </w:r>
      <w:r>
        <w:fldChar w:fldCharType="begin"/>
      </w:r>
      <w:r>
        <w:instrText xml:space="preserve"> SEQ Figure \* ARABIC </w:instrText>
      </w:r>
      <w:r>
        <w:fldChar w:fldCharType="separate"/>
      </w:r>
      <w:r w:rsidR="00CB64BB">
        <w:t>24</w:t>
      </w:r>
      <w:r>
        <w:fldChar w:fldCharType="end"/>
      </w:r>
      <w:bookmarkEnd w:id="100"/>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46712748"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5D0F73">
            <w:t>[61]</w:t>
          </w:r>
          <w:r w:rsidRPr="00FB32FC">
            <w:fldChar w:fldCharType="end"/>
          </w:r>
        </w:sdtContent>
      </w:sdt>
      <w:r w:rsidRPr="00FB32FC">
        <w:t>.</w:t>
      </w:r>
    </w:p>
    <w:p w14:paraId="398E6A1A" w14:textId="45F0C492" w:rsidR="00A363A1" w:rsidRDefault="00A363A1" w:rsidP="00031E49">
      <w:pPr>
        <w:pStyle w:val="Heading5"/>
        <w:spacing w:line="240" w:lineRule="auto"/>
      </w:pPr>
      <w:bookmarkStart w:id="101" w:name="_Ref25685078"/>
      <w:r>
        <w:t>Backpropagation</w:t>
      </w:r>
      <w:bookmarkEnd w:id="101"/>
    </w:p>
    <w:p w14:paraId="6CF683C6" w14:textId="1E638C7F" w:rsidR="00C2699A" w:rsidRPr="00F34E6E" w:rsidRDefault="00C2699A" w:rsidP="009C7E32">
      <w:pPr>
        <w:pStyle w:val="Caption"/>
      </w:pPr>
      <w:bookmarkStart w:id="102" w:name="_Ref25685236"/>
      <w:r>
        <w:t xml:space="preserve">Algorithm </w:t>
      </w:r>
      <w:r>
        <w:fldChar w:fldCharType="begin"/>
      </w:r>
      <w:r>
        <w:instrText xml:space="preserve"> SEQ Algorithm \* ARABIC </w:instrText>
      </w:r>
      <w:r>
        <w:fldChar w:fldCharType="separate"/>
      </w:r>
      <w:r w:rsidR="00CB64BB">
        <w:t>1</w:t>
      </w:r>
      <w:r>
        <w:fldChar w:fldCharType="end"/>
      </w:r>
      <w:bookmarkEnd w:id="102"/>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4EC1396F"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5D0F73">
            <w:rPr>
              <w:lang w:val="en-US"/>
            </w:rPr>
            <w:t xml:space="preserve"> </w:t>
          </w:r>
          <w:r w:rsidR="005D0F73" w:rsidRPr="005D0F73">
            <w:rPr>
              <w:lang w:val="en-US"/>
            </w:rPr>
            <w:t>[69]</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3" w:name="_Ref21981356"/>
      <w:r w:rsidRPr="00F34E6E">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3"/>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w:lastRenderedPageBreak/>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847BA78"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5D0F73" w:rsidRPr="005D0F73">
            <w:rPr>
              <w:lang w:val="en-US"/>
            </w:rPr>
            <w:t>[69]</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2607A0E"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D9C2037" w14:textId="748DCFA1"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lastRenderedPageBreak/>
        <w:t>Dropout</w:t>
      </w:r>
    </w:p>
    <w:p w14:paraId="1A991369" w14:textId="245DD29A"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7D8A708B" w14:textId="0EEC36F7"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30C76B0" w14:textId="743EA36E"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03210E2" w14:textId="29F2C896" w:rsidR="00880613" w:rsidRPr="00F34E6E" w:rsidRDefault="00880613" w:rsidP="00031E49">
      <w:pPr>
        <w:pStyle w:val="Heading2"/>
      </w:pPr>
      <w:bookmarkStart w:id="104" w:name="_Toc30276311"/>
      <w:r w:rsidRPr="00F34E6E">
        <w:t>Convolutional Neural Networks</w:t>
      </w:r>
      <w:bookmarkEnd w:id="104"/>
    </w:p>
    <w:p w14:paraId="2BBE8ADD" w14:textId="30638EA8" w:rsidR="00880613" w:rsidRPr="00F34E6E" w:rsidRDefault="00880613" w:rsidP="00031E49">
      <w:pPr>
        <w:pStyle w:val="Heading3"/>
        <w:spacing w:line="240" w:lineRule="auto"/>
      </w:pPr>
      <w:r w:rsidRPr="00F34E6E">
        <w:t>The Kernel Concept and Motivation for CNNs</w:t>
      </w:r>
    </w:p>
    <w:p w14:paraId="47E2152E" w14:textId="50FBB9E1"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5" w:name="_Toc19377293"/>
      <w:r w:rsidRPr="005B72BD">
        <w:rPr>
          <w:rFonts w:cs="Times New Roman"/>
        </w:rPr>
        <w:t>The Convolution Function</w:t>
      </w:r>
      <w:bookmarkEnd w:id="105"/>
    </w:p>
    <w:p w14:paraId="0A4C2BAE" w14:textId="2B54C64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769178CA"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75357D5" w14:textId="1080A6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35D6337" w14:textId="77777777" w:rsidR="00880613" w:rsidRPr="00F34E6E" w:rsidRDefault="00880613" w:rsidP="003E2E18">
      <w:pPr>
        <w:jc w:val="center"/>
      </w:pPr>
      <w:r w:rsidRPr="00F34E6E">
        <w:lastRenderedPageBreak/>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29D9133B"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These will be discussed below.</w:t>
      </w:r>
    </w:p>
    <w:p w14:paraId="2C4064CE" w14:textId="2703AC52"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D680B2D" w14:textId="0E7B94D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B819D1B" w14:textId="734917E8"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007431" w:rsidR="00CF12AB" w:rsidRDefault="00CF12AB" w:rsidP="009C7E32">
      <w:pPr>
        <w:pStyle w:val="Caption"/>
      </w:pPr>
      <w:bookmarkStart w:id="106" w:name="_Ref25699372"/>
      <w:r>
        <w:t xml:space="preserve">Figure </w:t>
      </w:r>
      <w:r>
        <w:fldChar w:fldCharType="begin"/>
      </w:r>
      <w:r>
        <w:instrText xml:space="preserve"> SEQ Figure \* ARABIC </w:instrText>
      </w:r>
      <w:r>
        <w:fldChar w:fldCharType="separate"/>
      </w:r>
      <w:r w:rsidR="00CB64BB">
        <w:t>25</w:t>
      </w:r>
      <w:r>
        <w:fldChar w:fldCharType="end"/>
      </w:r>
      <w:bookmarkEnd w:id="106"/>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5D0F73" w:rsidRPr="005D0F73">
            <w:rPr>
              <w:lang w:val="en-US"/>
            </w:rPr>
            <w:t>[70]</w:t>
          </w:r>
          <w:r>
            <w:fldChar w:fldCharType="end"/>
          </w:r>
        </w:sdtContent>
      </w:sdt>
    </w:p>
    <w:p w14:paraId="571E6FB1" w14:textId="0C2F230C" w:rsidR="00040041" w:rsidRPr="00040041" w:rsidRDefault="00040041" w:rsidP="009C7E32">
      <w:r>
        <w:lastRenderedPageBreak/>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2BFB6DDE"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05527218"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22B64BD1" w14:textId="1864EB74"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EF9EC3" w14:textId="0F7A8E44"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1E56EADE" w:rsidR="00365221" w:rsidRPr="00F34E6E" w:rsidRDefault="00365221" w:rsidP="009C7E32">
      <w:pPr>
        <w:pStyle w:val="Caption"/>
      </w:pPr>
      <w:bookmarkStart w:id="107" w:name="_Ref3036196"/>
      <w:bookmarkStart w:id="108"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7"/>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5D0F73">
            <w:rPr>
              <w:lang w:val="en-US"/>
            </w:rPr>
            <w:t xml:space="preserve"> </w:t>
          </w:r>
          <w:r w:rsidR="005D0F73" w:rsidRPr="005D0F73">
            <w:rPr>
              <w:lang w:val="en-US"/>
            </w:rPr>
            <w:t>[61]</w:t>
          </w:r>
          <w:r w:rsidR="00D93F1B">
            <w:fldChar w:fldCharType="end"/>
          </w:r>
        </w:sdtContent>
      </w:sdt>
      <w:r w:rsidRPr="005B72BD">
        <w:t>.</w:t>
      </w:r>
      <w:bookmarkEnd w:id="108"/>
    </w:p>
    <w:p w14:paraId="46875689" w14:textId="76179C14"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t>
      </w:r>
      <w:r w:rsidRPr="00F34E6E">
        <w:lastRenderedPageBreak/>
        <w:t xml:space="preserve">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10F95CB" w14:textId="2D7E4D1A"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07698C7" w14:textId="53376B85"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9" w:name="_Toc19360680"/>
      <w:bookmarkStart w:id="110" w:name="_Toc30276312"/>
      <w:r w:rsidRPr="005B72BD">
        <w:rPr>
          <w:rFonts w:cs="Times New Roman"/>
        </w:rPr>
        <w:t>Recurrent Neural Networks</w:t>
      </w:r>
      <w:bookmarkEnd w:id="109"/>
      <w:bookmarkEnd w:id="110"/>
    </w:p>
    <w:p w14:paraId="491344FF" w14:textId="705FC0A2"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677161B4" w14:textId="40B3BD3B"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2023C40" w14:textId="47D9E33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732D427E" w14:textId="39BD9D35"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1" w:name="_Toc19360681"/>
      <w:r w:rsidRPr="005B72BD">
        <w:rPr>
          <w:rFonts w:cs="Times New Roman"/>
        </w:rPr>
        <w:t>Computational Graphs</w:t>
      </w:r>
      <w:bookmarkEnd w:id="111"/>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61A7A715" w:rsidR="00283FCF" w:rsidRPr="005B72BD" w:rsidRDefault="00283FCF" w:rsidP="009C7E32">
      <w:pPr>
        <w:pStyle w:val="Caption"/>
      </w:pPr>
      <w:bookmarkStart w:id="112"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2"/>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03E2FA26" w14:textId="1001C2E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CEF2ECB" w:rsidR="00283FCF" w:rsidRPr="005B72BD" w:rsidRDefault="00283FCF" w:rsidP="009C7E32">
      <w:pPr>
        <w:pStyle w:val="Caption"/>
      </w:pPr>
      <w:bookmarkStart w:id="113"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3"/>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4274EA5C"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5D0F73" w:rsidRPr="005D0F73">
            <w:rPr>
              <w:lang w:val="en-US"/>
            </w:rPr>
            <w:t>[61]</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4" w:name="_Toc19360682"/>
      <w:r w:rsidRPr="005B72BD">
        <w:rPr>
          <w:rFonts w:cs="Times New Roman"/>
        </w:rPr>
        <w:t>Long Short-Term Memory</w:t>
      </w:r>
      <w:bookmarkEnd w:id="114"/>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28F573B0" w:rsidR="00283FCF" w:rsidRPr="005B72BD" w:rsidRDefault="00283FCF" w:rsidP="009C7E32">
      <w:pPr>
        <w:pStyle w:val="Caption"/>
      </w:pPr>
      <w:bookmarkStart w:id="115" w:name="_Ref14694790"/>
      <w:bookmarkStart w:id="116"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5"/>
      <w:r w:rsidRPr="005B72BD">
        <w:t>: Graph-based representation of special LSTM units</w:t>
      </w:r>
      <w:bookmarkEnd w:id="116"/>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5D0F73">
            <w:rPr>
              <w:lang w:val="en-US"/>
            </w:rPr>
            <w:t xml:space="preserve"> </w:t>
          </w:r>
          <w:r w:rsidR="005D0F73" w:rsidRPr="005D0F73">
            <w:rPr>
              <w:lang w:val="en-US"/>
            </w:rPr>
            <w:t>[61]</w:t>
          </w:r>
          <w:r w:rsidR="00494C3B">
            <w:fldChar w:fldCharType="end"/>
          </w:r>
        </w:sdtContent>
      </w:sdt>
      <w:r w:rsidR="00494C3B">
        <w:t>.</w:t>
      </w:r>
    </w:p>
    <w:p w14:paraId="56CA1939" w14:textId="5DE311FB" w:rsidR="00880613" w:rsidRPr="00F34E6E" w:rsidRDefault="00744B5E" w:rsidP="00031E49">
      <w:pPr>
        <w:pStyle w:val="Heading1"/>
      </w:pPr>
      <w:bookmarkStart w:id="117" w:name="_Ref25873704"/>
      <w:bookmarkStart w:id="118" w:name="_Toc30276313"/>
      <w:r>
        <w:lastRenderedPageBreak/>
        <w:t xml:space="preserve">Implementation: </w:t>
      </w:r>
      <w:r w:rsidR="00B8572A">
        <w:t>Machine Learning for</w:t>
      </w:r>
      <w:r w:rsidR="00880613" w:rsidRPr="00F34E6E">
        <w:t xml:space="preserve"> Particle Identification</w:t>
      </w:r>
      <w:bookmarkEnd w:id="117"/>
      <w:bookmarkEnd w:id="118"/>
    </w:p>
    <w:p w14:paraId="22367D4B" w14:textId="77777777" w:rsidR="00880613" w:rsidRPr="00F34E6E" w:rsidRDefault="00880613" w:rsidP="00031E49">
      <w:pPr>
        <w:pStyle w:val="Heading3"/>
        <w:spacing w:line="240" w:lineRule="auto"/>
      </w:pPr>
      <w:bookmarkStart w:id="119" w:name="_Ref18601114"/>
      <w:r w:rsidRPr="00F34E6E">
        <w:t xml:space="preserve">Data Extraction </w:t>
      </w:r>
    </w:p>
    <w:p w14:paraId="31EFDB16" w14:textId="609CBE35"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5D0F73" w:rsidRPr="005D0F73">
            <w:rPr>
              <w:lang w:val="en-US"/>
            </w:rPr>
            <w:t>[71]</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AF50EA9" w:rsidR="00352A37" w:rsidRDefault="00880613" w:rsidP="009C7E32">
      <w:r w:rsidRPr="00F34E6E">
        <w:t>TRD Analog to Digital (ADC) digits were extracted and filtered for p-Pb runs during 2016, by redirecting the C++ standard out to a text file</w:t>
      </w:r>
      <w:r w:rsidR="00FF6E35">
        <w:t>, this process will be described in detail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F91268F"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5D0F73" w:rsidRPr="005D0F73">
            <w:rPr>
              <w:lang w:val="en-US"/>
            </w:rPr>
            <w:t>[72]</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5D0F73" w:rsidRPr="005D0F73">
            <w:rPr>
              <w:lang w:val="en-US"/>
            </w:rPr>
            <w:t>[73]</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5D0F73" w:rsidRPr="005D0F73">
            <w:rPr>
              <w:lang w:val="en-US"/>
            </w:rPr>
            <w:t>[74]</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5D0F73" w:rsidRPr="005D0F73">
            <w:rPr>
              <w:lang w:val="en-US"/>
            </w:rPr>
            <w:t>[75]</w:t>
          </w:r>
          <w:r w:rsidR="003D13FF">
            <w:fldChar w:fldCharType="end"/>
          </w:r>
        </w:sdtContent>
      </w:sdt>
      <w:r>
        <w:t xml:space="preserve"> for his Third Year Project.</w:t>
      </w:r>
    </w:p>
    <w:p w14:paraId="404A14CB" w14:textId="32CBC159" w:rsidR="00AB55A9" w:rsidRDefault="00D5732A" w:rsidP="009C7E32">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p>
    <w:p w14:paraId="2E5DB3CF" w14:textId="32DB5C90" w:rsidR="00FF6E35" w:rsidRDefault="00812AB7" w:rsidP="00031E49">
      <w:pPr>
        <w:pStyle w:val="Heading6"/>
        <w:spacing w:line="240" w:lineRule="auto"/>
      </w:pPr>
      <w:r>
        <w:t>Header File</w:t>
      </w:r>
      <w:r w:rsidR="00B4170D">
        <w:t xml:space="preserve"> </w:t>
      </w:r>
      <w:r w:rsidR="00667840">
        <w:t>(</w:t>
      </w:r>
      <w:r w:rsidR="00CE4B1E">
        <w:t>trdML-gerhard/</w:t>
      </w:r>
      <w:r w:rsidR="003A4C17">
        <w:t>AliTRDdigitsExtract.h</w:t>
      </w:r>
      <w:r w:rsidR="00667840">
        <w:t>)</w:t>
      </w:r>
    </w:p>
    <w:p w14:paraId="0F5AF900" w14:textId="79A9B0AF" w:rsidR="003A4C17" w:rsidRDefault="00563125" w:rsidP="009C7E32">
      <w:r>
        <w:t xml:space="preserve">This header file defines the </w:t>
      </w:r>
      <w:r w:rsidRPr="00563125">
        <w:rPr>
          <w:rStyle w:val="PythonChar"/>
        </w:rPr>
        <w:t>AliTRDdigitsExtract</w:t>
      </w:r>
      <w:r>
        <w:t xml:space="preserve"> class</w:t>
      </w:r>
      <w:r w:rsidR="0037453B">
        <w:t xml:space="preserve">, which inherits from </w:t>
      </w:r>
      <w:r w:rsidR="0037453B" w:rsidRPr="0037453B">
        <w:rPr>
          <w:rStyle w:val="PythonChar"/>
        </w:rPr>
        <w:t>AliTRDdigitsTask</w:t>
      </w:r>
      <w:r w:rsidR="003D45F8">
        <w:t>.</w:t>
      </w:r>
    </w:p>
    <w:p w14:paraId="31319163" w14:textId="5BF75364" w:rsidR="003D45F8" w:rsidRPr="00B4170D" w:rsidRDefault="003D45F8" w:rsidP="009C7E32">
      <w:pPr>
        <w:rPr>
          <w:rStyle w:val="Strong"/>
        </w:rPr>
      </w:pPr>
      <w:r w:rsidRPr="00B4170D">
        <w:rPr>
          <w:rStyle w:val="Strong"/>
        </w:rPr>
        <w:t>The following public members are defined:</w:t>
      </w:r>
    </w:p>
    <w:p w14:paraId="3A470F4D" w14:textId="0992516D" w:rsidR="003D45F8" w:rsidRDefault="00B4170D" w:rsidP="009C7E32">
      <w:pPr>
        <w:rPr>
          <w:rStyle w:val="PythonChar"/>
        </w:rPr>
      </w:pPr>
      <w:r>
        <w:tab/>
      </w:r>
      <w:r w:rsidR="009A471E" w:rsidRPr="00DA4880">
        <w:t>Methods:</w:t>
      </w:r>
      <w:r w:rsidR="00CD19A1">
        <w:t xml:space="preserve"> </w:t>
      </w:r>
      <w:r w:rsidR="00CD19A1" w:rsidRPr="00CD19A1">
        <w:rPr>
          <w:rStyle w:val="PythonChar"/>
        </w:rPr>
        <w:t>Setv0KineCuts</w:t>
      </w:r>
      <w:r w:rsidR="00A0540B">
        <w:rPr>
          <w:rStyle w:val="PythonChar"/>
        </w:rPr>
        <w:t>()</w:t>
      </w:r>
    </w:p>
    <w:p w14:paraId="4766BD30" w14:textId="49AD19FB" w:rsidR="00434AC4" w:rsidRDefault="00B4170D" w:rsidP="009C7E32">
      <w:r>
        <w:tab/>
      </w:r>
      <w:r>
        <w:tab/>
      </w:r>
      <w:r w:rsidR="00434AC4">
        <w:t>This allows for the ex</w:t>
      </w:r>
      <w:r w:rsidR="003B0812">
        <w:t>c</w:t>
      </w:r>
      <w:r w:rsidR="00434AC4">
        <w:t xml:space="preserve">lusion of </w:t>
      </w:r>
      <m:oMath>
        <m:sSub>
          <m:sSubPr>
            <m:ctrlPr>
              <w:rPr>
                <w:i/>
              </w:rPr>
            </m:ctrlPr>
          </m:sSubPr>
          <m:e>
            <m:r>
              <m:t>V</m:t>
            </m:r>
          </m:e>
          <m:sub>
            <m:r>
              <m:t>0</m:t>
            </m:r>
          </m:sub>
        </m:sSub>
      </m:oMath>
      <w:r w:rsidR="00434AC4">
        <w:t xml:space="preserve"> candidates based on kinematic parameters, such as momentum.</w:t>
      </w:r>
    </w:p>
    <w:p w14:paraId="05FF07E6" w14:textId="2D49B1A1" w:rsidR="009A471E" w:rsidRDefault="00B4170D" w:rsidP="009C7E32">
      <w:pPr>
        <w:rPr>
          <w:rStyle w:val="PythonChar"/>
        </w:rPr>
      </w:pPr>
      <w:r>
        <w:tab/>
      </w:r>
      <w:r w:rsidR="009A471E" w:rsidRPr="00DA4880">
        <w:t>Variables:</w:t>
      </w:r>
      <w:r w:rsidR="00A0540B">
        <w:t xml:space="preserve"> </w:t>
      </w:r>
      <w:r w:rsidR="00A0540B" w:rsidRPr="00A0540B">
        <w:rPr>
          <w:rStyle w:val="PythonChar"/>
        </w:rPr>
        <w:t>DigitsDictionary</w:t>
      </w:r>
    </w:p>
    <w:p w14:paraId="39AD29E0" w14:textId="5334D126" w:rsidR="00B4170D" w:rsidRDefault="00B4170D" w:rsidP="009C7E32">
      <w:r>
        <w:tab/>
      </w:r>
      <w:r>
        <w:tab/>
        <w:t>This is a data structure containing track- and other information.</w:t>
      </w:r>
    </w:p>
    <w:p w14:paraId="1C322349" w14:textId="5DD5B823" w:rsidR="003D45F8" w:rsidRPr="00B4170D" w:rsidRDefault="003D45F8" w:rsidP="009C7E32">
      <w:pPr>
        <w:rPr>
          <w:rStyle w:val="Strong"/>
        </w:rPr>
      </w:pPr>
      <w:r w:rsidRPr="00B4170D">
        <w:rPr>
          <w:rStyle w:val="Strong"/>
        </w:rPr>
        <w:t>As well as the following protected members:</w:t>
      </w:r>
    </w:p>
    <w:p w14:paraId="6B05F113" w14:textId="07300737" w:rsidR="009A471E" w:rsidRDefault="00B4170D" w:rsidP="009C7E32">
      <w:pPr>
        <w:rPr>
          <w:rStyle w:val="PythonChar"/>
        </w:rPr>
      </w:pPr>
      <w:r>
        <w:tab/>
      </w:r>
      <w:r w:rsidR="009A471E" w:rsidRPr="00DA4880">
        <w:t>Methods:</w:t>
      </w:r>
      <w:r w:rsidR="0008023E">
        <w:t xml:space="preserve"> </w:t>
      </w:r>
      <w:r w:rsidR="0008023E" w:rsidRPr="0008023E">
        <w:rPr>
          <w:rStyle w:val="PythonChar"/>
        </w:rPr>
        <w:t>FillV0PIDlist();</w:t>
      </w:r>
      <w:r w:rsidR="0008023E">
        <w:rPr>
          <w:rStyle w:val="PythonChar"/>
        </w:rPr>
        <w:t xml:space="preserve"> </w:t>
      </w:r>
      <w:r w:rsidR="0008023E" w:rsidRPr="0008023E">
        <w:rPr>
          <w:rStyle w:val="PythonChar"/>
        </w:rPr>
        <w:t>AnalyseEvent()</w:t>
      </w:r>
    </w:p>
    <w:p w14:paraId="589189B8" w14:textId="72A32AF3" w:rsidR="00B4170D" w:rsidRPr="007614B9" w:rsidRDefault="00B4170D" w:rsidP="009C7E32">
      <w:r>
        <w:rPr>
          <w:rStyle w:val="PythonChar"/>
        </w:rPr>
        <w:tab/>
      </w:r>
      <w:r>
        <w:rPr>
          <w:rStyle w:val="PythonChar"/>
        </w:rPr>
        <w:tab/>
      </w:r>
      <w:r w:rsidR="007614B9" w:rsidRPr="007614B9">
        <w:t>The names of these methods are relatively self-explanatory.</w:t>
      </w:r>
    </w:p>
    <w:p w14:paraId="4C1966A4" w14:textId="7F0DC76F" w:rsidR="009A471E" w:rsidRDefault="00B4170D" w:rsidP="009C7E32">
      <w:r>
        <w:tab/>
      </w:r>
      <w:r w:rsidR="009A471E" w:rsidRPr="00DA4880">
        <w:t>Variables:</w:t>
      </w:r>
      <w:r w:rsidR="00274383">
        <w:t xml:space="preserve"> </w:t>
      </w:r>
      <w:r w:rsidR="00274383" w:rsidRPr="00274383">
        <w:rPr>
          <w:rStyle w:val="PythonChar"/>
        </w:rPr>
        <w:t>AliPIDResponse* fPIDResponse</w:t>
      </w:r>
      <w:r w:rsidR="00565FD1">
        <w:rPr>
          <w:rStyle w:val="PythonChar"/>
        </w:rPr>
        <w:t xml:space="preserve">; </w:t>
      </w:r>
      <w:r w:rsidR="00565FD1" w:rsidRPr="00565FD1">
        <w:rPr>
          <w:rStyle w:val="PythonChar"/>
        </w:rPr>
        <w:t>Int_t fEventNoInFile</w:t>
      </w:r>
      <w:r w:rsidR="00565FD1">
        <w:rPr>
          <w:rStyle w:val="PythonChar"/>
        </w:rPr>
        <w:t>;</w:t>
      </w:r>
      <w:r w:rsidR="00565FD1" w:rsidRPr="00565FD1">
        <w:rPr>
          <w:rStyle w:val="PythonChar"/>
        </w:rPr>
        <w:t xml:space="preserve"> Int_t universalTracki </w:t>
      </w:r>
    </w:p>
    <w:p w14:paraId="7AE2E462" w14:textId="77777777" w:rsidR="000B3921" w:rsidRDefault="00B4170D" w:rsidP="009C7E32">
      <w:r>
        <w:tab/>
      </w:r>
      <w:r>
        <w:tab/>
      </w:r>
      <w:r w:rsidR="00667840">
        <w:t>The first variable is</w:t>
      </w:r>
      <w:r w:rsidR="000B3921">
        <w:t xml:space="preserve"> an object holding object arrays of electron and pion tracks arising from </w:t>
      </w:r>
      <m:oMath>
        <m:sSub>
          <m:sSubPr>
            <m:ctrlPr>
              <w:rPr>
                <w:i/>
              </w:rPr>
            </m:ctrlPr>
          </m:sSubPr>
          <m:e>
            <m:r>
              <m:t>V</m:t>
            </m:r>
          </m:e>
          <m:sub>
            <m:r>
              <m:t>0</m:t>
            </m:r>
          </m:sub>
        </m:sSub>
      </m:oMath>
      <w:r w:rsidR="000B3921">
        <w:t>-decays.</w:t>
      </w:r>
    </w:p>
    <w:p w14:paraId="3BAC8442" w14:textId="3DFDB7AC" w:rsidR="003D45F8" w:rsidRDefault="000B3921" w:rsidP="009C7E32">
      <w:r>
        <w:tab/>
      </w:r>
      <w:r>
        <w:tab/>
      </w:r>
      <w:r w:rsidR="00667840">
        <w:t>The following two variables are iterators which are incremented during looping.</w:t>
      </w:r>
    </w:p>
    <w:p w14:paraId="5C208370" w14:textId="155501C7" w:rsidR="00667840" w:rsidRDefault="00667840" w:rsidP="00031E49">
      <w:pPr>
        <w:pStyle w:val="Heading6"/>
        <w:spacing w:line="240" w:lineRule="auto"/>
      </w:pPr>
      <w:r>
        <w:t>The Implementation File (trdML-gerhard/AliTRDdigitsExtract.cxx)</w:t>
      </w:r>
    </w:p>
    <w:p w14:paraId="7931F0DA" w14:textId="2C488921" w:rsidR="002B724A" w:rsidRDefault="00B36F7D" w:rsidP="009C7E32">
      <w:pPr>
        <w:rPr>
          <w:rStyle w:val="PythonChar"/>
        </w:rPr>
      </w:pPr>
      <w:r>
        <w:t>An output file</w:t>
      </w:r>
      <w:r w:rsidR="00606913">
        <w:t xml:space="preserve"> </w:t>
      </w:r>
      <w:r>
        <w:t xml:space="preserve">stream redirects the C++ </w:t>
      </w:r>
      <w:r w:rsidRPr="00B36F7D">
        <w:rPr>
          <w:rStyle w:val="PythonChar"/>
        </w:rPr>
        <w:t>stdout</w:t>
      </w:r>
      <w:r>
        <w:t xml:space="preserve"> (which would normally just be printed to the console), to a file: </w:t>
      </w:r>
      <w:r w:rsidRPr="00B36F7D">
        <w:rPr>
          <w:rStyle w:val="PythonChar"/>
        </w:rPr>
        <w:t>"pythonDict.txt"</w:t>
      </w:r>
    </w:p>
    <w:p w14:paraId="6DC53263" w14:textId="714ED109" w:rsidR="00B36F7D" w:rsidRDefault="000E297D" w:rsidP="009C7E32">
      <w:r>
        <w:lastRenderedPageBreak/>
        <w:t>There are histograms created by this implementation file, which we have ignored for the purposes of this project.</w:t>
      </w:r>
    </w:p>
    <w:p w14:paraId="77B63AEE" w14:textId="283FC72E" w:rsidR="000E297D" w:rsidRDefault="000E297D" w:rsidP="009C7E32">
      <w:pPr>
        <w:rPr>
          <w:rStyle w:val="pl-smi"/>
        </w:rPr>
      </w:pPr>
      <w:r>
        <w:t>Input events are looped through: for non-empty events, the digits for each</w:t>
      </w:r>
      <w:r w:rsidR="003670F6">
        <w:t xml:space="preserve">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rsidR="003670F6">
        <w:t xml:space="preserve"> if either track originating from the </w:t>
      </w:r>
      <m:oMath>
        <m:sSub>
          <m:sSubPr>
            <m:ctrlPr>
              <w:rPr>
                <w:i/>
              </w:rPr>
            </m:ctrlPr>
          </m:sSubPr>
          <m:e>
            <m:r>
              <m:t>V</m:t>
            </m:r>
          </m:e>
          <m:sub>
            <m:r>
              <m:t>0</m:t>
            </m:r>
          </m:sub>
        </m:sSub>
      </m:oMath>
      <w:r w:rsidR="003670F6">
        <w:t xml:space="preserve"> vertex is an electron (</w:t>
      </w:r>
      <m:oMath>
        <m:sSup>
          <m:sSupPr>
            <m:ctrlPr>
              <w:rPr>
                <w:i/>
              </w:rPr>
            </m:ctrlPr>
          </m:sSupPr>
          <m:e>
            <m:r>
              <m:t>e</m:t>
            </m:r>
          </m:e>
          <m:sup>
            <m:r>
              <m:t>+/-</m:t>
            </m:r>
          </m:sup>
        </m:sSup>
      </m:oMath>
      <w:r w:rsidR="003670F6">
        <w:t>, PDG code 11) or a pion (</w:t>
      </w:r>
      <m:oMath>
        <m:sSup>
          <m:sSupPr>
            <m:ctrlPr>
              <w:rPr>
                <w:i/>
              </w:rPr>
            </m:ctrlPr>
          </m:sSupPr>
          <m:e>
            <m:r>
              <m:t>π</m:t>
            </m:r>
          </m:e>
          <m:sup>
            <m:r>
              <m:t>+/-</m:t>
            </m:r>
          </m:sup>
        </m:sSup>
      </m:oMath>
      <w:r w:rsidR="003670F6">
        <w:t xml:space="preserve">, PDG code 211), it was added to the </w:t>
      </w:r>
      <w:r w:rsidR="003670F6" w:rsidRPr="00F0437A">
        <w:rPr>
          <w:rStyle w:val="PythonChar"/>
        </w:rPr>
        <w:t>DigitsDictionary</w:t>
      </w:r>
      <w:r w:rsidR="003670F6">
        <w:t xml:space="preserve"> and to either the </w:t>
      </w:r>
      <w:r w:rsidR="003670F6" w:rsidRPr="00387D17">
        <w:rPr>
          <w:rStyle w:val="PythonChar"/>
        </w:rPr>
        <w:t>fV0pions</w:t>
      </w:r>
      <w:r w:rsidR="003670F6">
        <w:rPr>
          <w:rStyle w:val="pl-smi"/>
        </w:rPr>
        <w:t xml:space="preserve"> or </w:t>
      </w:r>
      <w:r w:rsidR="003670F6" w:rsidRPr="00387D17">
        <w:rPr>
          <w:rStyle w:val="PythonChar"/>
        </w:rPr>
        <w:t>fV0electrons</w:t>
      </w:r>
      <w:r w:rsidR="003670F6">
        <w:rPr>
          <w:rStyle w:val="pl-smi"/>
        </w:rPr>
        <w:t xml:space="preserve"> object arrays</w:t>
      </w:r>
      <w:r w:rsidR="00F0437A">
        <w:rPr>
          <w:rStyle w:val="pl-smi"/>
        </w:rPr>
        <w:t xml:space="preserve"> held by </w:t>
      </w:r>
      <w:r w:rsidR="00F0437A" w:rsidRPr="00274383">
        <w:rPr>
          <w:rStyle w:val="PythonChar"/>
        </w:rPr>
        <w:t>fPIDResponse</w:t>
      </w:r>
      <w:r w:rsidR="003670F6">
        <w:rPr>
          <w:rStyle w:val="pl-smi"/>
        </w:rPr>
        <w:t>.</w:t>
      </w:r>
    </w:p>
    <w:p w14:paraId="34A2753B" w14:textId="677106FF" w:rsidR="003670F6" w:rsidRDefault="001F4745" w:rsidP="009C7E32">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rsidR="00200B36">
        <w:t xml:space="preserve"> or if they did not contain any tracklet information</w:t>
      </w:r>
      <w:r>
        <w:t>.</w:t>
      </w:r>
    </w:p>
    <w:p w14:paraId="762662F6" w14:textId="3FBF5CAB" w:rsidR="00200B36" w:rsidRDefault="00200B36" w:rsidP="009C7E32">
      <w:r>
        <w:t xml:space="preserve">For tracks that did pass these cuts, the following information was extracted and appended to the output file, </w:t>
      </w:r>
      <w:r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p w14:paraId="46B4FB4F" w14:textId="7925DA5C" w:rsidR="00667840" w:rsidRDefault="00667840" w:rsidP="00031E49">
      <w:pPr>
        <w:pStyle w:val="Heading6"/>
        <w:spacing w:line="240" w:lineRule="auto"/>
      </w:pPr>
      <w:r>
        <w:t>The Analysis Macro (trdML-gerhard/ana.C)</w:t>
      </w:r>
    </w:p>
    <w:p w14:paraId="256DFD38" w14:textId="12289541" w:rsidR="00FF26B1" w:rsidRDefault="00FD2A0F" w:rsidP="009C7E32">
      <w:r>
        <w:t>The analysis macro serves to compile the Analysis Tasks defined in the previously discussed files. It loads</w:t>
      </w:r>
      <w:r w:rsidR="002E255B">
        <w:t xml:space="preserve"> and interprets</w:t>
      </w:r>
      <w:r>
        <w:t xml:space="preserve"> the required libraries, header files and environmental variables from </w:t>
      </w:r>
      <w:r w:rsidR="00DD6102">
        <w:rPr>
          <w:rStyle w:val="PythonChar"/>
        </w:rPr>
        <w:t>$R</w:t>
      </w:r>
      <w:r w:rsidRPr="00DD6102">
        <w:rPr>
          <w:rStyle w:val="PythonChar"/>
        </w:rPr>
        <w:t>OOT</w:t>
      </w:r>
      <w:r>
        <w:t xml:space="preserve">, </w:t>
      </w:r>
      <w:r w:rsidR="00DD6102" w:rsidRPr="00DD6102">
        <w:rPr>
          <w:rStyle w:val="PythonChar"/>
        </w:rPr>
        <w:t>$</w:t>
      </w:r>
      <w:r w:rsidRPr="00DD6102">
        <w:rPr>
          <w:rStyle w:val="PythonChar"/>
        </w:rPr>
        <w:t>AliROOT</w:t>
      </w:r>
      <w:r>
        <w:t xml:space="preserve"> and </w:t>
      </w:r>
      <w:r w:rsidR="00DD6102" w:rsidRPr="00DD6102">
        <w:rPr>
          <w:rStyle w:val="PythonChar"/>
        </w:rPr>
        <w:t>$</w:t>
      </w:r>
      <w:r w:rsidRPr="00DD6102">
        <w:rPr>
          <w:rStyle w:val="PythonChar"/>
        </w:rPr>
        <w:t>AliPhysics</w:t>
      </w:r>
      <w:r w:rsidR="002E255B">
        <w:t>, as well as the macro to be executed</w:t>
      </w:r>
      <w:r w:rsidR="003547DA">
        <w:t>.</w:t>
      </w:r>
    </w:p>
    <w:p w14:paraId="42524791" w14:textId="088F8071" w:rsidR="003547DA" w:rsidRDefault="003547DA" w:rsidP="009C7E32">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043F19B0" w14:textId="3398CC9F" w:rsidR="003547DA" w:rsidRDefault="003547DA" w:rsidP="009C7E32">
      <w:r>
        <w:t xml:space="preserve">It is recommended to run </w:t>
      </w:r>
      <w:r w:rsidRPr="007C256E">
        <w:rPr>
          <w:rStyle w:val="PythonChar"/>
        </w:rPr>
        <w:t>ana.C</w:t>
      </w:r>
      <w:r>
        <w:t xml:space="preserve"> for a single run number at a time, since there are</w:t>
      </w:r>
      <w:r w:rsidR="00FE6D06">
        <w:t xml:space="preserve"> user</w:t>
      </w:r>
      <w:r>
        <w:t xml:space="preserve"> quotas that will result in your jobs being assigned a lower priority if you use too much virtual memory, etc.</w:t>
      </w:r>
    </w:p>
    <w:p w14:paraId="4D2BCBC2" w14:textId="734388BB" w:rsidR="00080D18" w:rsidRDefault="00853BB6" w:rsidP="009C7E32">
      <w:r w:rsidRPr="00853BB6">
        <w:rPr>
          <w:rStyle w:val="PythonChar"/>
        </w:rPr>
        <w:t>ana.C</w:t>
      </w:r>
      <w:r w:rsidR="00080D18">
        <w:t xml:space="preserve"> also defines the output directory on the AliEn grid where the results of your analysis will be stored and then starts the analysis on the distributed architecture of the Worldwide LHC computing grid (WLCG).</w:t>
      </w:r>
    </w:p>
    <w:p w14:paraId="2EE90D67" w14:textId="7AD308E1" w:rsidR="007F6611" w:rsidRPr="00FF26B1" w:rsidRDefault="007F6611" w:rsidP="00031E49">
      <w:pPr>
        <w:pStyle w:val="Heading6"/>
        <w:spacing w:line="240" w:lineRule="auto"/>
      </w:pPr>
      <w:r>
        <w:t>Running Jobs on the ALICE Grid</w:t>
      </w:r>
    </w:p>
    <w:p w14:paraId="5F74470A" w14:textId="705D308B" w:rsidR="00667840" w:rsidRPr="00667840" w:rsidRDefault="00D95C67" w:rsidP="009C7E32">
      <w:r>
        <w:t>Finally, on</w:t>
      </w:r>
      <w:r w:rsidR="009F2717">
        <w:t>ce th</w:t>
      </w:r>
      <w:r>
        <w:t xml:space="preserve">e AliPhysics environment is entered into and a token is initialised to grant access to the AliEn grid, the analysis macro </w:t>
      </w:r>
      <w:r w:rsidRPr="007C256E">
        <w:rPr>
          <w:rStyle w:val="PythonChar"/>
        </w:rPr>
        <w:t>ana.C</w:t>
      </w:r>
      <w:r>
        <w:t xml:space="preserve"> can be run to submit</w:t>
      </w:r>
      <w:r w:rsidR="00FF26B1">
        <w:t xml:space="preserve"> jobs</w:t>
      </w:r>
      <w:r>
        <w:t>, terminate</w:t>
      </w:r>
      <w:r w:rsidR="00FF26B1">
        <w:t xml:space="preserve"> jobs and merge sub</w:t>
      </w:r>
      <w:r w:rsidR="00447A94">
        <w:t>-</w:t>
      </w:r>
      <w:r w:rsidR="00FF26B1">
        <w:t>jobs,</w:t>
      </w:r>
      <w:r w:rsidR="007C256E">
        <w:t xml:space="preserve"> at various stages, as explained by </w:t>
      </w:r>
      <w:sdt>
        <w:sdtPr>
          <w:id w:val="1180008227"/>
          <w:citation/>
        </w:sdtPr>
        <w:sdtContent>
          <w:r w:rsidR="00670C26">
            <w:fldChar w:fldCharType="begin"/>
          </w:r>
          <w:r w:rsidR="00670C26">
            <w:rPr>
              <w:lang w:val="en-US"/>
            </w:rPr>
            <w:instrText xml:space="preserve"> CITATION Bar \l 1033 </w:instrText>
          </w:r>
          <w:r w:rsidR="00670C26">
            <w:fldChar w:fldCharType="separate"/>
          </w:r>
          <w:r w:rsidR="005D0F73" w:rsidRPr="005D0F73">
            <w:rPr>
              <w:lang w:val="en-US"/>
            </w:rPr>
            <w:t>[75]</w:t>
          </w:r>
          <w:r w:rsidR="00670C26">
            <w:fldChar w:fldCharType="end"/>
          </w:r>
        </w:sdtContent>
      </w:sdt>
      <w:r w:rsidR="007C256E">
        <w:t>.</w:t>
      </w:r>
    </w:p>
    <w:p w14:paraId="737EA578" w14:textId="4792B948" w:rsidR="00880613" w:rsidRPr="00F34E6E" w:rsidRDefault="00880613" w:rsidP="009C7E32">
      <w:r w:rsidRPr="00F34E6E">
        <w:t>Jobs were submitted</w:t>
      </w:r>
      <w:r w:rsidR="00667840">
        <w:t xml:space="preserve"> using ana.C</w:t>
      </w:r>
      <w:r w:rsidRPr="00F34E6E">
        <w:t xml:space="preserve"> onto the WLCG and monitored using the ALICE grid Monitoring site, Monalisa</w:t>
      </w:r>
      <w:r w:rsidR="00170C5C">
        <w:rPr>
          <w:vertAlign w:val="superscript"/>
        </w:rPr>
        <w:t xml:space="preserve"> </w:t>
      </w:r>
      <w:sdt>
        <w:sdtPr>
          <w:rPr>
            <w:vertAlign w:val="superscript"/>
          </w:rPr>
          <w:id w:val="-1004272394"/>
          <w:citation/>
        </w:sdtPr>
        <w:sdtContent>
          <w:r w:rsidR="00170C5C">
            <w:rPr>
              <w:vertAlign w:val="superscript"/>
            </w:rPr>
            <w:fldChar w:fldCharType="begin"/>
          </w:r>
          <w:r w:rsidR="00170C5C">
            <w:rPr>
              <w:vertAlign w:val="superscript"/>
              <w:lang w:val="en-US"/>
            </w:rPr>
            <w:instrText xml:space="preserve"> CITATION Mon191 \l 1033 </w:instrText>
          </w:r>
          <w:r w:rsidR="00170C5C">
            <w:rPr>
              <w:vertAlign w:val="superscript"/>
            </w:rPr>
            <w:fldChar w:fldCharType="separate"/>
          </w:r>
          <w:r w:rsidR="005D0F73" w:rsidRPr="005D0F73">
            <w:rPr>
              <w:lang w:val="en-US"/>
            </w:rPr>
            <w:t>[76]</w:t>
          </w:r>
          <w:r w:rsidR="00170C5C">
            <w:rPr>
              <w:vertAlign w:val="superscript"/>
            </w:rPr>
            <w:fldChar w:fldCharType="end"/>
          </w:r>
        </w:sdtContent>
      </w:sdt>
      <w:r w:rsidRPr="00F34E6E">
        <w:t>.</w:t>
      </w:r>
      <w:r w:rsidR="001046A1">
        <w:t xml:space="preserve"> This</w:t>
      </w:r>
      <w:r w:rsidR="005C26CF">
        <w:t xml:space="preserve"> monitoring website</w:t>
      </w:r>
      <w:r w:rsidR="001046A1">
        <w:t xml:space="preserve"> is useful</w:t>
      </w:r>
      <w:r w:rsidR="005C26CF">
        <w:t>,</w:t>
      </w:r>
      <w:r w:rsidR="001046A1">
        <w:t xml:space="preserve"> since sub</w:t>
      </w:r>
      <w:r w:rsidR="007F6ACD">
        <w:t>-</w:t>
      </w:r>
      <w:r w:rsidR="001046A1">
        <w:t>jobs will quite often fail, and can then be resubmitted while the job has not timed out.</w:t>
      </w:r>
      <w:r w:rsidRPr="00F34E6E">
        <w:t xml:space="preserve"> Upon completion of each job, the data produced was extracted back onto Hep01 using the aliensh environment</w:t>
      </w:r>
      <w:r w:rsidR="00DF7AF1">
        <w:t>, using a variant of</w:t>
      </w:r>
      <w:r w:rsidR="003B2A43">
        <w:t xml:space="preserve"> the bash command</w:t>
      </w:r>
      <w:r w:rsidR="00DF7AF1">
        <w:t xml:space="preserve"> </w:t>
      </w:r>
      <w:r w:rsidR="00DF7AF1" w:rsidRPr="003B2A43">
        <w:rPr>
          <w:rStyle w:val="PythonChar"/>
        </w:rPr>
        <w:t>scp</w:t>
      </w:r>
      <w:r w:rsidR="00DF7AF1">
        <w:t xml:space="preserve"> called </w:t>
      </w:r>
      <w:r w:rsidR="00DF7AF1" w:rsidRPr="003B2A43">
        <w:rPr>
          <w:rStyle w:val="PythonChar"/>
        </w:rPr>
        <w:t>alien_cp</w:t>
      </w:r>
      <w:r w:rsidRPr="00F34E6E">
        <w:t>.</w:t>
      </w:r>
    </w:p>
    <w:p w14:paraId="7E775D36" w14:textId="515420DD" w:rsidR="00E758C0" w:rsidRDefault="00DF7AF1" w:rsidP="009C7E32">
      <w:r>
        <w:t>The data produced during this process</w:t>
      </w:r>
      <w:r w:rsidR="00880613" w:rsidRPr="00F34E6E">
        <w:t xml:space="preserve"> was backed up in a semi-private GitLab repository</w:t>
      </w:r>
      <w:r w:rsidR="00170C5C">
        <w:rPr>
          <w:vertAlign w:val="superscript"/>
        </w:rPr>
        <w:t xml:space="preserve"> </w:t>
      </w:r>
      <w:sdt>
        <w:sdtPr>
          <w:rPr>
            <w:vertAlign w:val="superscript"/>
          </w:rPr>
          <w:id w:val="-746034290"/>
          <w:citation/>
        </w:sdtPr>
        <w:sdtContent>
          <w:r w:rsidR="00170C5C">
            <w:rPr>
              <w:vertAlign w:val="superscript"/>
            </w:rPr>
            <w:fldChar w:fldCharType="begin"/>
          </w:r>
          <w:r w:rsidR="00C203FC">
            <w:rPr>
              <w:vertAlign w:val="superscript"/>
              <w:lang w:val="en-US"/>
            </w:rPr>
            <w:instrText xml:space="preserve">CITATION CER19l \l 1033 </w:instrText>
          </w:r>
          <w:r w:rsidR="00170C5C">
            <w:rPr>
              <w:vertAlign w:val="superscript"/>
            </w:rPr>
            <w:fldChar w:fldCharType="separate"/>
          </w:r>
          <w:r w:rsidR="00C203FC" w:rsidRPr="00C203FC">
            <w:rPr>
              <w:lang w:val="en-US"/>
            </w:rPr>
            <w:t>[77]</w:t>
          </w:r>
          <w:r w:rsidR="00170C5C">
            <w:rPr>
              <w:vertAlign w:val="superscript"/>
            </w:rPr>
            <w:fldChar w:fldCharType="end"/>
          </w:r>
        </w:sdtContent>
      </w:sdt>
      <w:r w:rsidR="00880613" w:rsidRPr="00F34E6E">
        <w:t>, internally accessible by CERN members.</w:t>
      </w:r>
      <w:bookmarkEnd w:id="119"/>
      <w:r w:rsidR="008B5341">
        <w:t xml:space="preserve"> </w:t>
      </w:r>
      <w:r w:rsidR="00E758C0">
        <w:t>Th</w:t>
      </w:r>
      <w:r w:rsidR="008B5341">
        <w:t>e data extraction</w:t>
      </w:r>
      <w:r w:rsidR="00E758C0">
        <w:t xml:space="preserve"> process</w:t>
      </w:r>
      <w:r w:rsidR="008B5341">
        <w:t xml:space="preserve"> that was employed for this project, along with the attendant Git repositories,</w:t>
      </w:r>
      <w:r w:rsidR="00E758C0">
        <w:t xml:space="preserve"> is summarised in </w:t>
      </w:r>
      <w:r w:rsidR="00E758C0">
        <w:fldChar w:fldCharType="begin"/>
      </w:r>
      <w:r w:rsidR="00E758C0">
        <w:instrText xml:space="preserve"> REF _Ref25879064 \h </w:instrText>
      </w:r>
      <w:r w:rsidR="00031E49">
        <w:instrText xml:space="preserve"> \* MERGEFORMAT </w:instrText>
      </w:r>
      <w:r w:rsidR="00E758C0">
        <w:fldChar w:fldCharType="separate"/>
      </w:r>
      <w:r w:rsidR="00CB64BB">
        <w:t>Figure 87</w:t>
      </w:r>
      <w:r w:rsidR="00E758C0">
        <w:fldChar w:fldCharType="end"/>
      </w:r>
      <w:r w:rsidR="00471A9D">
        <w:t xml:space="preserve"> (Appendix VIII)</w:t>
      </w:r>
      <w:r w:rsidR="00170C5C">
        <w:t>.</w:t>
      </w:r>
    </w:p>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20"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20"/>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lastRenderedPageBreak/>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5E72B1B"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5D0F73" w:rsidRPr="005D0F73">
            <w:rPr>
              <w:lang w:val="en-US"/>
            </w:rPr>
            <w:t>[78]</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1" w:name="_Ref18606558"/>
      <w:bookmarkStart w:id="122"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1"/>
      <w:r w:rsidRPr="00F34E6E">
        <w:t>: Number of Particles, per Particle ID, across all runs</w:t>
      </w:r>
      <w:bookmarkEnd w:id="122"/>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3E2E18">
      <w:pPr>
        <w:jc w:val="center"/>
      </w:pPr>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3" w:name="_Ref25795730"/>
      <w:r>
        <w:t xml:space="preserve">Figure </w:t>
      </w:r>
      <w:r>
        <w:fldChar w:fldCharType="begin"/>
      </w:r>
      <w:r>
        <w:instrText xml:space="preserve"> SEQ Figure \* ARABIC </w:instrText>
      </w:r>
      <w:r>
        <w:fldChar w:fldCharType="separate"/>
      </w:r>
      <w:r w:rsidR="00CB64BB">
        <w:t>32</w:t>
      </w:r>
      <w:r>
        <w:fldChar w:fldCharType="end"/>
      </w:r>
      <w:bookmarkEnd w:id="123"/>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4" w:name="_Ref18607322"/>
      <w:r w:rsidRPr="00F34E6E">
        <w:t>Characteristic Energy Loss Curves (Bethe-Bloch)</w:t>
      </w:r>
      <w:bookmarkEnd w:id="124"/>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5" w:name="_Ref18610006"/>
      <w:bookmarkStart w:id="126"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5"/>
      <w:r w:rsidRPr="00F34E6E">
        <w:t>: Energy Loss per Unit Path Length as a function of Momentum, for Electrons and Pions</w:t>
      </w:r>
      <w:bookmarkEnd w:id="126"/>
      <w:r w:rsidR="00CD33F4">
        <w:t>, as measured by the ALICE TPC</w:t>
      </w:r>
    </w:p>
    <w:p w14:paraId="62910910" w14:textId="77777777" w:rsidR="00880613" w:rsidRPr="00F34E6E" w:rsidRDefault="00880613" w:rsidP="00031E49">
      <w:pPr>
        <w:pStyle w:val="Heading4"/>
        <w:spacing w:line="240" w:lineRule="auto"/>
      </w:pPr>
      <w:r w:rsidRPr="00F34E6E">
        <w:lastRenderedPageBreak/>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7" w:name="_Ref18613234"/>
      <w:bookmarkStart w:id="128"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7"/>
      <w:r w:rsidRPr="00F34E6E">
        <w:t>: Time Evolution of the Average Pulse Height Signal, per Particle ID (for tracklets from the entire momentum range)</w:t>
      </w:r>
      <w:bookmarkEnd w:id="128"/>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9" w:name="_Ref25416263"/>
      <w:r>
        <w:t xml:space="preserve">Figure </w:t>
      </w:r>
      <w:r>
        <w:fldChar w:fldCharType="begin"/>
      </w:r>
      <w:r>
        <w:instrText xml:space="preserve"> SEQ Figure \* ARABIC </w:instrText>
      </w:r>
      <w:r>
        <w:fldChar w:fldCharType="separate"/>
      </w:r>
      <w:r w:rsidR="00CB64BB">
        <w:t>35</w:t>
      </w:r>
      <w:r>
        <w:fldChar w:fldCharType="end"/>
      </w:r>
      <w:bookmarkEnd w:id="129"/>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30" w:name="_Ref18601429"/>
      <w:bookmarkStart w:id="131" w:name="_Toc19377349"/>
      <w:r>
        <w:t xml:space="preserve">Figure </w:t>
      </w:r>
      <w:r>
        <w:fldChar w:fldCharType="begin"/>
      </w:r>
      <w:r>
        <w:instrText xml:space="preserve"> SEQ Figure \* ARABIC </w:instrText>
      </w:r>
      <w:r>
        <w:fldChar w:fldCharType="separate"/>
      </w:r>
      <w:r w:rsidR="00CB64BB">
        <w:t>36</w:t>
      </w:r>
      <w:r>
        <w:fldChar w:fldCharType="end"/>
      </w:r>
      <w:bookmarkEnd w:id="130"/>
      <w:r>
        <w:t>:</w:t>
      </w:r>
      <w:r w:rsidRPr="00E160F9">
        <w:t xml:space="preserve"> Number of Entries per</w:t>
      </w:r>
      <w:r>
        <w:t xml:space="preserve"> TRD</w:t>
      </w:r>
      <w:r w:rsidRPr="00E160F9">
        <w:t xml:space="preserve"> Layer Number, for all Runs</w:t>
      </w:r>
      <w:bookmarkEnd w:id="131"/>
    </w:p>
    <w:p w14:paraId="6AA928C5" w14:textId="619E9F1E" w:rsidR="00BF5BD4" w:rsidRDefault="00BF5BD4" w:rsidP="00031E49">
      <w:pPr>
        <w:pStyle w:val="Heading2"/>
      </w:pPr>
      <w:bookmarkStart w:id="132" w:name="_Ref25507151"/>
      <w:bookmarkStart w:id="133" w:name="_Toc30276314"/>
      <w:r>
        <w:t>Particle Identification Results: Previous Theses</w:t>
      </w:r>
      <w:bookmarkEnd w:id="132"/>
      <w:bookmarkEnd w:id="133"/>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0775A03F"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5D0F73">
            <w:rPr>
              <w:noProof/>
            </w:rPr>
            <w:t>[51]</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F619B30" w:rsidR="00BF5BD4" w:rsidRDefault="00BF5BD4" w:rsidP="009C7E32">
      <w:pPr>
        <w:pStyle w:val="Caption"/>
      </w:pPr>
      <w:bookmarkStart w:id="134" w:name="_Ref25504889"/>
      <w:r>
        <w:t xml:space="preserve">Figure </w:t>
      </w:r>
      <w:r>
        <w:fldChar w:fldCharType="begin"/>
      </w:r>
      <w:r>
        <w:instrText xml:space="preserve"> SEQ Figure \* ARABIC </w:instrText>
      </w:r>
      <w:r>
        <w:fldChar w:fldCharType="separate"/>
      </w:r>
      <w:r w:rsidR="00CB64BB">
        <w:t>37</w:t>
      </w:r>
      <w:r>
        <w:fldChar w:fldCharType="end"/>
      </w:r>
      <w:bookmarkEnd w:id="134"/>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5D0F73">
            <w:t>[51]</w:t>
          </w:r>
          <w:r>
            <w:fldChar w:fldCharType="end"/>
          </w:r>
        </w:sdtContent>
      </w:sdt>
    </w:p>
    <w:p w14:paraId="78D8D6C4" w14:textId="72944A4C"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5D0F73">
            <w:rPr>
              <w:noProof/>
            </w:rPr>
            <w:t>[50]</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1AA60DB" w:rsidR="00BF5BD4" w:rsidRDefault="00BF5BD4" w:rsidP="009C7E32">
      <w:pPr>
        <w:pStyle w:val="Caption"/>
      </w:pPr>
      <w:bookmarkStart w:id="135" w:name="_Ref25506725"/>
      <w:bookmarkStart w:id="136" w:name="_Ref25506720"/>
      <w:r>
        <w:t xml:space="preserve">Figure </w:t>
      </w:r>
      <w:r>
        <w:fldChar w:fldCharType="begin"/>
      </w:r>
      <w:r>
        <w:instrText xml:space="preserve"> SEQ Figure \* ARABIC </w:instrText>
      </w:r>
      <w:r>
        <w:fldChar w:fldCharType="separate"/>
      </w:r>
      <w:r w:rsidR="00CB64BB">
        <w:t>38</w:t>
      </w:r>
      <w:r>
        <w:fldChar w:fldCharType="end"/>
      </w:r>
      <w:bookmarkEnd w:id="135"/>
      <w:r>
        <w:t xml:space="preserve">: Pion efficiency results from </w:t>
      </w:r>
      <w:sdt>
        <w:sdtPr>
          <w:id w:val="-560636441"/>
          <w:citation/>
        </w:sdtPr>
        <w:sdtContent>
          <w:r>
            <w:fldChar w:fldCharType="begin"/>
          </w:r>
          <w:r w:rsidR="00A320C4">
            <w:instrText xml:space="preserve">CITATION Wil10 \l 1033 </w:instrText>
          </w:r>
          <w:r>
            <w:fldChar w:fldCharType="separate"/>
          </w:r>
          <w:r w:rsidR="005D0F73">
            <w:t>[50]</w:t>
          </w:r>
          <w:r>
            <w:fldChar w:fldCharType="end"/>
          </w:r>
        </w:sdtContent>
      </w:sdt>
      <w:bookmarkEnd w:id="136"/>
    </w:p>
    <w:p w14:paraId="6C4F7EAD" w14:textId="39AAE144"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5D0F73" w:rsidRPr="005D0F73">
            <w:rPr>
              <w:noProof/>
              <w:lang w:val="en-US"/>
            </w:rPr>
            <w:t>[52]</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431707AB"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5D0F73">
            <w:t>[50]</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48E5C481"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5D0F73" w:rsidRPr="005D0F73">
            <w:rPr>
              <w:lang w:val="en-US"/>
            </w:rPr>
            <w:t>[52]</w:t>
          </w:r>
          <w:r>
            <w:fldChar w:fldCharType="end"/>
          </w:r>
        </w:sdtContent>
      </w:sdt>
    </w:p>
    <w:p w14:paraId="6FF2633B" w14:textId="14BFD4EF" w:rsidR="00880613" w:rsidRPr="00F34E6E" w:rsidRDefault="00880613" w:rsidP="00031E49">
      <w:pPr>
        <w:pStyle w:val="Heading2"/>
      </w:pPr>
      <w:bookmarkStart w:id="137" w:name="_Ref25872978"/>
      <w:bookmarkStart w:id="138" w:name="_Toc30276315"/>
      <w:r w:rsidRPr="00F34E6E">
        <w:t>Particle Identification</w:t>
      </w:r>
      <w:r w:rsidR="007B72D9">
        <w:t xml:space="preserve"> Implementation</w:t>
      </w:r>
      <w:r w:rsidRPr="00F34E6E">
        <w:t xml:space="preserve">: </w:t>
      </w:r>
      <w:r w:rsidR="00BF5BD4">
        <w:t>This thesis</w:t>
      </w:r>
      <w:bookmarkEnd w:id="137"/>
      <w:bookmarkEnd w:id="138"/>
    </w:p>
    <w:p w14:paraId="71D206FA" w14:textId="58609717"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5D0F73" w:rsidRPr="005D0F73">
            <w:rPr>
              <w:lang w:val="en-US"/>
            </w:rPr>
            <w:t>[79]</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9" w:name="_Toc19367083"/>
      <w:r>
        <w:t>Stage 1 of Model Building: Establishing Naïve Benchmarks &amp; Generating Features by Hand</w:t>
      </w:r>
      <w:bookmarkEnd w:id="139"/>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766BE363"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5D0F73">
            <w:rPr>
              <w:lang w:val="en-US" w:eastAsia="en-GB"/>
            </w:rPr>
            <w:t xml:space="preserve"> </w:t>
          </w:r>
          <w:r w:rsidR="005D0F73" w:rsidRPr="005D0F73">
            <w:rPr>
              <w:lang w:val="en-US" w:eastAsia="en-GB"/>
            </w:rPr>
            <w:t>[80]</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58FC04B2"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5D0F73" w:rsidRPr="005D0F73">
            <w:rPr>
              <w:lang w:val="en-US"/>
            </w:rPr>
            <w:t>[81]</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t>Comprehensive Overview of Results and Discussion</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40" w:name="_Ref25860068"/>
      <w:r>
        <w:t xml:space="preserve">Figure </w:t>
      </w:r>
      <w:r>
        <w:fldChar w:fldCharType="begin"/>
      </w:r>
      <w:r>
        <w:instrText xml:space="preserve"> SEQ Figure \* ARABIC </w:instrText>
      </w:r>
      <w:r>
        <w:fldChar w:fldCharType="separate"/>
      </w:r>
      <w:r w:rsidR="00CB64BB">
        <w:t>40</w:t>
      </w:r>
      <w:r>
        <w:fldChar w:fldCharType="end"/>
      </w:r>
      <w:bookmarkEnd w:id="140"/>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w:t>
      </w:r>
      <w:r w:rsidR="001C2637">
        <w:rPr>
          <w:iCs/>
        </w:rPr>
        <w:lastRenderedPageBreak/>
        <w:t>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w:t>
      </w:r>
      <w:r>
        <w:lastRenderedPageBreak/>
        <w:t>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43DE3E10" w:rsidR="00182C8B" w:rsidRDefault="00182C8B" w:rsidP="009C7E32">
      <w:pPr>
        <w:pStyle w:val="Caption"/>
      </w:pPr>
      <w:bookmarkStart w:id="141" w:name="_Ref18860293"/>
      <w:bookmarkStart w:id="142" w:name="_Toc19367161"/>
      <w:r>
        <w:t xml:space="preserve">Figure </w:t>
      </w:r>
      <w:r>
        <w:fldChar w:fldCharType="begin"/>
      </w:r>
      <w:r>
        <w:instrText xml:space="preserve"> SEQ Figure \* ARABIC </w:instrText>
      </w:r>
      <w:r>
        <w:fldChar w:fldCharType="separate"/>
      </w:r>
      <w:r w:rsidR="00CB64BB">
        <w:t>42</w:t>
      </w:r>
      <w:r>
        <w:fldChar w:fldCharType="end"/>
      </w:r>
      <w:bookmarkEnd w:id="141"/>
      <w:r>
        <w:t>: Sigmoid vs Tanh activation</w:t>
      </w:r>
      <w:bookmarkEnd w:id="142"/>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5D0F73" w:rsidRPr="005D0F73">
            <w:rPr>
              <w:lang w:val="en-US"/>
            </w:rPr>
            <w:t>[82]</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3" w:name="_Ref26014369"/>
      <w:r>
        <w:t xml:space="preserve">Figure </w:t>
      </w:r>
      <w:r>
        <w:fldChar w:fldCharType="begin"/>
      </w:r>
      <w:r>
        <w:instrText xml:space="preserve"> SEQ Figure \* ARABIC </w:instrText>
      </w:r>
      <w:r>
        <w:fldChar w:fldCharType="separate"/>
      </w:r>
      <w:r w:rsidR="00CB64BB">
        <w:t>44</w:t>
      </w:r>
      <w:r>
        <w:fldChar w:fldCharType="end"/>
      </w:r>
      <w:bookmarkEnd w:id="143"/>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lastRenderedPageBreak/>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6A0513"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4" w:name="_Ref18858552"/>
      <w:bookmarkStart w:id="145"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4"/>
      <w:r w:rsidRPr="005B72BD">
        <w:t xml:space="preserve">: </w:t>
      </w:r>
      <w:r w:rsidR="00B33621">
        <w:t xml:space="preserve">(a) </w:t>
      </w:r>
      <w:r w:rsidRPr="005B72BD">
        <w:t>Training vs Validation Accuracy</w:t>
      </w:r>
      <w:bookmarkEnd w:id="145"/>
      <w:r w:rsidR="00B33621">
        <w:t>. (b)</w:t>
      </w:r>
      <w:bookmarkStart w:id="146" w:name="_Toc19377375"/>
      <w:r w:rsidRPr="005B72BD">
        <w:t xml:space="preserve"> Training vs Validation Loss</w:t>
      </w:r>
      <w:bookmarkEnd w:id="146"/>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7" w:name="_Ref14728055"/>
      <w:bookmarkStart w:id="148"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7"/>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8"/>
    </w:p>
    <w:p w14:paraId="585DDC5B" w14:textId="77777777" w:rsidR="002606F4" w:rsidRDefault="003058F1" w:rsidP="003E2E18">
      <w:pPr>
        <w:jc w:val="center"/>
      </w:pPr>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9" w:name="_Ref26015003"/>
      <w:r>
        <w:t xml:space="preserve">Figure </w:t>
      </w:r>
      <w:r>
        <w:fldChar w:fldCharType="begin"/>
      </w:r>
      <w:r>
        <w:instrText xml:space="preserve"> SEQ Figure \* ARABIC </w:instrText>
      </w:r>
      <w:r>
        <w:fldChar w:fldCharType="separate"/>
      </w:r>
      <w:r w:rsidR="00CB64BB">
        <w:t>47</w:t>
      </w:r>
      <w:r>
        <w:fldChar w:fldCharType="end"/>
      </w:r>
      <w:bookmarkEnd w:id="149"/>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3F77AF6"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5D0F73">
            <w:rPr>
              <w:lang w:val="en-US"/>
            </w:rPr>
            <w:t xml:space="preserve"> </w:t>
          </w:r>
          <w:r w:rsidR="005D0F73" w:rsidRPr="005D0F73">
            <w:rPr>
              <w:lang w:val="en-US"/>
            </w:rPr>
            <w:t>[83]</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50" w:name="_Ref16338866"/>
      <w:bookmarkStart w:id="151"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50"/>
      <w:r w:rsidRPr="005B72BD">
        <w:t>: No Dropout</w:t>
      </w:r>
      <w:r w:rsidR="002B3871">
        <w:t xml:space="preserve"> (left-hand side)</w:t>
      </w:r>
      <w:r w:rsidRPr="005B72BD">
        <w:t xml:space="preserve"> vs </w:t>
      </w:r>
      <w:r w:rsidR="004E5D3A">
        <w:t xml:space="preserve">the </w:t>
      </w:r>
      <w:r w:rsidRPr="005B72BD">
        <w:t>Same Model with too much Dropout</w:t>
      </w:r>
      <w:bookmarkEnd w:id="151"/>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xml:space="preserve">. While there was not much experimentation with different standard deviations of the Gaussian noise layer, this method seems </w:t>
      </w:r>
      <w:r w:rsidRPr="005B72BD">
        <w:lastRenderedPageBreak/>
        <w:t>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2" w:name="_Ref16336410"/>
      <w:bookmarkStart w:id="153"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2"/>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3"/>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4" w:name="_Ref25873021"/>
      <w:r>
        <w:t>Stage 3 of Model Building: Hitting the Sweet-Spot</w:t>
      </w:r>
      <w:bookmarkEnd w:id="154"/>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3E2E18">
      <w:pPr>
        <w:jc w:val="cente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5" w:name="_Toc19377379"/>
      <w:bookmarkStart w:id="156" w:name="_Ref18867583"/>
      <w:r>
        <w:t xml:space="preserve">Figure </w:t>
      </w:r>
      <w:r>
        <w:fldChar w:fldCharType="begin"/>
      </w:r>
      <w:r>
        <w:instrText xml:space="preserve"> SEQ Figure \* ARABIC </w:instrText>
      </w:r>
      <w:r>
        <w:fldChar w:fldCharType="separate"/>
      </w:r>
      <w:r w:rsidR="00CB64BB">
        <w:t>50</w:t>
      </w:r>
      <w:bookmarkEnd w:id="155"/>
      <w:r>
        <w:fldChar w:fldCharType="end"/>
      </w:r>
      <w:bookmarkEnd w:id="156"/>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lastRenderedPageBreak/>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1B4A8CE" w:rsidR="00E912D8" w:rsidRDefault="00E912D8" w:rsidP="009C7E32">
      <w:pPr>
        <w:pStyle w:val="Caption"/>
      </w:pPr>
      <w:bookmarkStart w:id="157" w:name="_Ref18869263"/>
      <w:bookmarkStart w:id="158"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7"/>
      <w:r w:rsidRPr="00F34E6E">
        <w:t>: Summary of incrementally trained 2D Convolutional Neural Network</w:t>
      </w:r>
      <w:bookmarkEnd w:id="158"/>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5D0F73" w:rsidRPr="005D0F73">
            <w:rPr>
              <w:lang w:val="en-US"/>
            </w:rPr>
            <w:t>[84]</w:t>
          </w:r>
          <w:r w:rsidR="001E5D48">
            <w:fldChar w:fldCharType="end"/>
          </w:r>
        </w:sdtContent>
      </w:sdt>
      <w:r w:rsidR="001E5D48">
        <w:t>.</w:t>
      </w:r>
    </w:p>
    <w:p w14:paraId="69961773" w14:textId="274D7659" w:rsidR="003B25AD" w:rsidRDefault="003B25AD" w:rsidP="00031E49">
      <w:pPr>
        <w:pStyle w:val="Heading2"/>
      </w:pPr>
      <w:bookmarkStart w:id="159" w:name="_Toc30276316"/>
      <w:r>
        <w:lastRenderedPageBreak/>
        <w:t>Chapter</w:t>
      </w:r>
      <w:r w:rsidR="00141675">
        <w:t xml:space="preserve"> Discussion and</w:t>
      </w:r>
      <w:r>
        <w:t xml:space="preserve"> Conclusions</w:t>
      </w:r>
      <w:bookmarkEnd w:id="159"/>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0" w:name="_Ref25873711"/>
      <w:bookmarkStart w:id="161" w:name="_Toc30276317"/>
      <w:r>
        <w:lastRenderedPageBreak/>
        <w:t xml:space="preserve">Theory: </w:t>
      </w:r>
      <w:r w:rsidR="00880613" w:rsidRPr="00313E56">
        <w:t xml:space="preserve">High Energy Physics </w:t>
      </w:r>
      <w:r w:rsidR="00FA1967">
        <w:t>Detector</w:t>
      </w:r>
      <w:r w:rsidR="00880613" w:rsidRPr="00313E56">
        <w:t xml:space="preserve"> Simulations</w:t>
      </w:r>
      <w:bookmarkEnd w:id="160"/>
      <w:bookmarkEnd w:id="161"/>
    </w:p>
    <w:p w14:paraId="36F8C4E4" w14:textId="77777777" w:rsidR="00880613" w:rsidRPr="00F34E6E" w:rsidRDefault="00880613" w:rsidP="009C7E32"/>
    <w:p w14:paraId="00A63DEB" w14:textId="7CC48E7C" w:rsidR="00880613" w:rsidRPr="00F34E6E" w:rsidRDefault="00880613" w:rsidP="00031E49">
      <w:pPr>
        <w:pStyle w:val="Heading2"/>
      </w:pPr>
      <w:bookmarkStart w:id="162" w:name="_Toc30276318"/>
      <w:r w:rsidRPr="00F34E6E">
        <w:t>Introduction</w:t>
      </w:r>
      <w:bookmarkEnd w:id="162"/>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3" w:name="_Toc30276319"/>
      <w:r w:rsidRPr="00F34E6E">
        <w:t>Monte Carlo Simulations: Geant4</w:t>
      </w:r>
      <w:bookmarkEnd w:id="163"/>
    </w:p>
    <w:p w14:paraId="4A3956D9" w14:textId="621ECB03" w:rsidR="00880613" w:rsidRPr="00F34E6E" w:rsidRDefault="00880613" w:rsidP="00031E49">
      <w:pPr>
        <w:pStyle w:val="Heading3"/>
        <w:spacing w:line="240" w:lineRule="auto"/>
      </w:pPr>
      <w:bookmarkStart w:id="164" w:name="_Ref19563877"/>
      <w:r w:rsidRPr="00F34E6E">
        <w:t>Background</w:t>
      </w:r>
      <w:bookmarkEnd w:id="164"/>
    </w:p>
    <w:p w14:paraId="14C5A464" w14:textId="7410A4F9"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7D4056D5" w14:textId="0A91D1A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5D0F73">
            <w:t>[86]</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33D2E80"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5CCB4ABB" w:rsidR="00880613" w:rsidRPr="00F34E6E" w:rsidRDefault="00880613" w:rsidP="009C7E32">
      <w:pPr>
        <w:pStyle w:val="Caption"/>
      </w:pPr>
      <w:bookmarkStart w:id="165"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5"/>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p>
    <w:p w14:paraId="3BC7BB71" w14:textId="53A442A3" w:rsidR="00880613" w:rsidRPr="00F34E6E" w:rsidRDefault="00880613" w:rsidP="00031E49">
      <w:pPr>
        <w:pStyle w:val="Heading2"/>
      </w:pPr>
      <w:bookmarkStart w:id="166" w:name="_Toc30276320"/>
      <w:r w:rsidRPr="00F34E6E">
        <w:t>Deep Generative Models</w:t>
      </w:r>
      <w:bookmarkEnd w:id="166"/>
    </w:p>
    <w:p w14:paraId="786EBDE2" w14:textId="5342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B776D27" w14:textId="55957893"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FA35A4B" w14:textId="211B034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2035C2A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26D2C14" w14:textId="5905AACB"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140D87B" w14:textId="13B5FAA2"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7"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7"/>
    </w:p>
    <w:p w14:paraId="3F260259" w14:textId="03799DE7"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5D0F73">
            <w:t>[87]</w:t>
          </w:r>
          <w:r w:rsidR="00880613" w:rsidRPr="00F34E6E">
            <w:fldChar w:fldCharType="end"/>
          </w:r>
        </w:sdtContent>
      </w:sdt>
      <w:r w:rsidR="00880613" w:rsidRPr="00F34E6E">
        <w:t>.</w:t>
      </w:r>
    </w:p>
    <w:p w14:paraId="3034D5CB" w14:textId="2A373F7A"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5FA8ED4" w14:textId="57EAD53E"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EAA548"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2F5DF8DA"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7E543FF" w14:textId="1353BA55"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16E4B02" w14:textId="3B287331"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8"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8"/>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9" w:name="_Ref11865135"/>
      <w:bookmarkStart w:id="170" w:name="_Ref11865130"/>
      <w:bookmarkStart w:id="171"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9"/>
      <w:r w:rsidRPr="00F34E6E">
        <w:t>: Training-time VAE</w:t>
      </w:r>
      <w:bookmarkEnd w:id="170"/>
      <w:bookmarkEnd w:id="171"/>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2"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2"/>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394F0FF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5D0F73">
            <w:t>[88]</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lastRenderedPageBreak/>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3" w:name="_Ref26475088"/>
      <w:bookmarkStart w:id="174"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3"/>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5" w:name="_Toc19377390"/>
      <w:bookmarkEnd w:id="174"/>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5"/>
    </w:p>
    <w:p w14:paraId="170F0E08" w14:textId="048E3393" w:rsidR="00880613" w:rsidRPr="00F34E6E" w:rsidRDefault="00880613" w:rsidP="00031E49">
      <w:pPr>
        <w:pStyle w:val="Heading2"/>
      </w:pPr>
      <w:bookmarkStart w:id="176" w:name="_Toc30276321"/>
      <w:r w:rsidRPr="00F34E6E">
        <w:t>Adversarial Autoencoders</w:t>
      </w:r>
      <w:bookmarkEnd w:id="176"/>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634B90B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rsidR="005D0F73">
            <w:t>[89]</w:t>
          </w:r>
          <w:r w:rsidRPr="00F34E6E">
            <w:fldChar w:fldCharType="end"/>
          </w:r>
        </w:sdtContent>
      </w:sdt>
      <w:r w:rsidRPr="00F34E6E">
        <w:t>.</w:t>
      </w:r>
    </w:p>
    <w:p w14:paraId="7C49D377" w14:textId="4069FF3E"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Content>
          <w:r w:rsidR="00880613" w:rsidRPr="00F34E6E">
            <w:fldChar w:fldCharType="begin"/>
          </w:r>
          <w:r w:rsidR="00880613" w:rsidRPr="00F34E6E">
            <w:instrText xml:space="preserve"> CITATION Mak16 \l 1033 </w:instrText>
          </w:r>
          <w:r w:rsidR="00880613" w:rsidRPr="00F34E6E">
            <w:fldChar w:fldCharType="separate"/>
          </w:r>
          <w:r w:rsidR="005D0F73">
            <w:t>[89]</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7" w:name="_Ref25873715"/>
      <w:bookmarkStart w:id="178" w:name="_Toc30276322"/>
      <w:bookmarkStart w:id="179" w:name="_Ref14638348"/>
      <w:r>
        <w:lastRenderedPageBreak/>
        <w:t>Implementation: High Energy Physics Detector Simulations</w:t>
      </w:r>
      <w:bookmarkEnd w:id="177"/>
      <w:bookmarkEnd w:id="178"/>
    </w:p>
    <w:p w14:paraId="7D7B2A9F" w14:textId="28B87A66" w:rsidR="000D645A" w:rsidRPr="00F34E6E" w:rsidRDefault="00541835" w:rsidP="00031E49">
      <w:pPr>
        <w:pStyle w:val="Heading2"/>
      </w:pPr>
      <w:bookmarkStart w:id="180" w:name="_Ref22407179"/>
      <w:bookmarkStart w:id="181" w:name="_Toc30276323"/>
      <w:r>
        <w:t xml:space="preserve">Preamble: </w:t>
      </w:r>
      <w:r w:rsidR="000D645A" w:rsidRPr="00F34E6E">
        <w:t>Assessing Simulation Performance</w:t>
      </w:r>
      <w:bookmarkEnd w:id="180"/>
      <w:bookmarkEnd w:id="181"/>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3D73E7C9"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5D0F73" w:rsidRPr="005D0F73">
            <w:rPr>
              <w:lang w:val="en-US"/>
            </w:rPr>
            <w:t>[90]</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2" w:name="_Toc30276324"/>
      <w:r w:rsidRPr="00F34E6E">
        <w:t>Implementation</w:t>
      </w:r>
      <w:r>
        <w:t>:</w:t>
      </w:r>
      <w:r w:rsidR="0075445C">
        <w:t xml:space="preserve"> </w:t>
      </w:r>
      <w:r>
        <w:t>Geant</w:t>
      </w:r>
      <w:r w:rsidR="00D97C9F">
        <w:t>4</w:t>
      </w:r>
      <w:bookmarkEnd w:id="182"/>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370C022"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5D0F73" w:rsidRPr="005D0F73">
            <w:rPr>
              <w:lang w:val="en-US"/>
            </w:rPr>
            <w:t>[91]</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3" w:name="_Ref22478846"/>
      <w:r w:rsidRPr="00F34E6E">
        <w:lastRenderedPageBreak/>
        <w:t>Distinguishing Geant4-Simulated Data from Real Data</w:t>
      </w:r>
      <w:bookmarkEnd w:id="183"/>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4"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4"/>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3E2E18">
      <w:pPr>
        <w:jc w:val="center"/>
      </w:pPr>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lastRenderedPageBreak/>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5"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5"/>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3E2E18">
      <w:pPr>
        <w:jc w:val="cente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6" w:name="_Ref16345326"/>
      <w:bookmarkStart w:id="187"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6"/>
      <w:r w:rsidRPr="005B72BD">
        <w:t>: Distribution of ADC values for</w:t>
      </w:r>
      <w:r w:rsidR="0012534F">
        <w:t xml:space="preserve"> (a) Geant-</w:t>
      </w:r>
      <w:r w:rsidRPr="005B72BD">
        <w:t>simulated data</w:t>
      </w:r>
      <w:bookmarkEnd w:id="187"/>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8"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8"/>
      <w:r w:rsidR="001E3FF2">
        <w:t xml:space="preserve"> (b) for real data</w:t>
      </w:r>
    </w:p>
    <w:p w14:paraId="7CA0BD68" w14:textId="7B861E50" w:rsidR="00C85C7E" w:rsidRPr="005B72BD" w:rsidRDefault="00C85C7E" w:rsidP="009C7E32">
      <w:r w:rsidRPr="005B72BD">
        <w:lastRenderedPageBreak/>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9" w:name="_Ref16431926"/>
      <w:bookmarkStart w:id="190" w:name="_Ref16431921"/>
      <w:bookmarkStart w:id="191"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9"/>
      <w:r w:rsidRPr="005B72BD">
        <w:t>: Distribution of mean ADC value per image for</w:t>
      </w:r>
      <w:r w:rsidR="001E3FF2">
        <w:t xml:space="preserve"> (a)</w:t>
      </w:r>
      <w:r w:rsidRPr="005B72BD">
        <w:t xml:space="preserve"> simulated data</w:t>
      </w:r>
      <w:bookmarkEnd w:id="190"/>
      <w:bookmarkEnd w:id="191"/>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3E2E18">
      <w:pPr>
        <w:jc w:val="center"/>
      </w:pPr>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2" w:name="_Ref25882911"/>
      <w:bookmarkStart w:id="193" w:name="_Toc19377406"/>
      <w:r>
        <w:t xml:space="preserve">Figure </w:t>
      </w:r>
      <w:r>
        <w:fldChar w:fldCharType="begin"/>
      </w:r>
      <w:r>
        <w:instrText xml:space="preserve"> SEQ Figure \* ARABIC </w:instrText>
      </w:r>
      <w:r>
        <w:fldChar w:fldCharType="separate"/>
      </w:r>
      <w:r w:rsidR="00CB64BB">
        <w:t>64</w:t>
      </w:r>
      <w:r>
        <w:fldChar w:fldCharType="end"/>
      </w:r>
      <w:bookmarkEnd w:id="192"/>
      <w:r>
        <w:t>: Average Pulse-height as a function of time-bin for Real and Geant4-simulated pion tracklets</w:t>
      </w:r>
      <w:bookmarkEnd w:id="193"/>
    </w:p>
    <w:p w14:paraId="2F5498FE" w14:textId="752F2063" w:rsidR="002D13B5" w:rsidRDefault="002D13B5" w:rsidP="00031E49">
      <w:pPr>
        <w:pStyle w:val="Heading2"/>
      </w:pPr>
      <w:bookmarkStart w:id="194" w:name="_Toc30276325"/>
      <w:r w:rsidRPr="00F34E6E">
        <w:t>Implementation: Variational Autoencoders</w:t>
      </w:r>
      <w:bookmarkEnd w:id="194"/>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lastRenderedPageBreak/>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5" w:name="_Ref26018540"/>
      <w:r>
        <w:t xml:space="preserve">Figure </w:t>
      </w:r>
      <w:r>
        <w:fldChar w:fldCharType="begin"/>
      </w:r>
      <w:r>
        <w:instrText xml:space="preserve"> SEQ Figure \* ARABIC </w:instrText>
      </w:r>
      <w:r>
        <w:fldChar w:fldCharType="separate"/>
      </w:r>
      <w:r w:rsidR="00CB64BB">
        <w:t>65</w:t>
      </w:r>
      <w:r>
        <w:fldChar w:fldCharType="end"/>
      </w:r>
      <w:bookmarkEnd w:id="195"/>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6" w:name="_Ref25882000"/>
      <w:r>
        <w:t xml:space="preserve">Figure </w:t>
      </w:r>
      <w:r>
        <w:fldChar w:fldCharType="begin"/>
      </w:r>
      <w:r>
        <w:instrText xml:space="preserve"> SEQ Figure \* ARABIC </w:instrText>
      </w:r>
      <w:r>
        <w:fldChar w:fldCharType="separate"/>
      </w:r>
      <w:r w:rsidR="00CB64BB">
        <w:t>66</w:t>
      </w:r>
      <w:r>
        <w:fldChar w:fldCharType="end"/>
      </w:r>
      <w:bookmarkEnd w:id="196"/>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lastRenderedPageBreak/>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7" w:name="_Ref25882051"/>
      <w:r>
        <w:t xml:space="preserve">Figure </w:t>
      </w:r>
      <w:r>
        <w:fldChar w:fldCharType="begin"/>
      </w:r>
      <w:r>
        <w:instrText xml:space="preserve"> SEQ Figure \* ARABIC </w:instrText>
      </w:r>
      <w:r>
        <w:fldChar w:fldCharType="separate"/>
      </w:r>
      <w:r w:rsidR="00CB64BB">
        <w:t>67</w:t>
      </w:r>
      <w:r>
        <w:fldChar w:fldCharType="end"/>
      </w:r>
      <w:bookmarkEnd w:id="197"/>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8" w:name="_Ref26224574"/>
      <w:r>
        <w:t xml:space="preserve">Figure </w:t>
      </w:r>
      <w:r>
        <w:fldChar w:fldCharType="begin"/>
      </w:r>
      <w:r>
        <w:instrText xml:space="preserve"> SEQ Figure \* ARABIC </w:instrText>
      </w:r>
      <w:r>
        <w:fldChar w:fldCharType="separate"/>
      </w:r>
      <w:r w:rsidR="00CB64BB">
        <w:t>68</w:t>
      </w:r>
      <w:r>
        <w:fldChar w:fldCharType="end"/>
      </w:r>
      <w:bookmarkEnd w:id="198"/>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9" w:name="_Ref26019054"/>
      <w:bookmarkStart w:id="200" w:name="_Ref26019040"/>
      <w:r>
        <w:t xml:space="preserve">Figure </w:t>
      </w:r>
      <w:r>
        <w:fldChar w:fldCharType="begin"/>
      </w:r>
      <w:r>
        <w:instrText xml:space="preserve"> SEQ Figure \* ARABIC </w:instrText>
      </w:r>
      <w:r>
        <w:fldChar w:fldCharType="separate"/>
      </w:r>
      <w:r w:rsidR="00CB64BB">
        <w:t>69</w:t>
      </w:r>
      <w:r>
        <w:fldChar w:fldCharType="end"/>
      </w:r>
      <w:bookmarkEnd w:id="199"/>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0"/>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1" w:name="_Toc30276326"/>
      <w:r w:rsidRPr="00F34E6E">
        <w:t>Implementation: Generative Adversarial Networks</w:t>
      </w:r>
      <w:bookmarkEnd w:id="201"/>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2"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2"/>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3"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3"/>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132ECF9E"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Content>
          <w:r w:rsidR="00326A4B">
            <w:fldChar w:fldCharType="begin"/>
          </w:r>
          <w:r w:rsidR="00326A4B">
            <w:rPr>
              <w:lang w:val="en-US"/>
            </w:rPr>
            <w:instrText xml:space="preserve"> CITATION Sri17 \l 1033 </w:instrText>
          </w:r>
          <w:r w:rsidR="00326A4B">
            <w:fldChar w:fldCharType="separate"/>
          </w:r>
          <w:r w:rsidR="005D0F73" w:rsidRPr="005D0F73">
            <w:rPr>
              <w:lang w:val="en-US"/>
            </w:rPr>
            <w:t>[92]</w:t>
          </w:r>
          <w:r w:rsidR="00326A4B">
            <w:fldChar w:fldCharType="end"/>
          </w:r>
        </w:sdtContent>
      </w:sdt>
      <w:r w:rsidR="00926158">
        <w:t>.</w:t>
      </w:r>
    </w:p>
    <w:p w14:paraId="25E0D2BE" w14:textId="77777777" w:rsidR="00926158" w:rsidRPr="005B72BD" w:rsidRDefault="00926158" w:rsidP="003E2E18">
      <w:pPr>
        <w:jc w:val="center"/>
      </w:pPr>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4" w:name="_Ref16368041"/>
      <w:bookmarkStart w:id="205"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4"/>
      <w:r w:rsidRPr="005B72BD">
        <w:t xml:space="preserve">: An illustration of </w:t>
      </w:r>
      <w:r>
        <w:t>Mode Collapse</w:t>
      </w:r>
      <w:bookmarkEnd w:id="205"/>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3E2E18">
      <w:pPr>
        <w:jc w:val="center"/>
      </w:pPr>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6" w:name="_Ref16368528"/>
      <w:bookmarkStart w:id="207"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6"/>
      <w:r w:rsidRPr="005B72BD">
        <w:t>: Illustrating the effect of Batch normalization to prevent output images from looking highly similar</w:t>
      </w:r>
      <w:bookmarkEnd w:id="207"/>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3E2E18">
      <w:pPr>
        <w:jc w:val="center"/>
      </w:pPr>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8" w:name="_Ref16369031"/>
      <w:bookmarkStart w:id="209"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8"/>
      <w:r w:rsidRPr="005B72BD">
        <w:t>: Illustrating how convolutional architectures in a GAN setup results in features that might exist in the training distribution, but do not appear in the right place</w:t>
      </w:r>
      <w:bookmarkEnd w:id="209"/>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10" w:name="_Ref16441689"/>
      <w:bookmarkStart w:id="211"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10"/>
      <w:r w:rsidRPr="005B72BD">
        <w:t>: Least squares GAN</w:t>
      </w:r>
      <w:r w:rsidR="0006285D">
        <w:t xml:space="preserve"> (a)</w:t>
      </w:r>
      <w:r w:rsidRPr="005B72BD">
        <w:t xml:space="preserve"> after 94</w:t>
      </w:r>
      <w:r w:rsidR="0006285D">
        <w:t xml:space="preserve"> </w:t>
      </w:r>
      <w:r w:rsidRPr="005B72BD">
        <w:t>600 epochs</w:t>
      </w:r>
      <w:bookmarkStart w:id="212" w:name="_Toc19377424"/>
      <w:bookmarkEnd w:id="211"/>
      <w:r w:rsidR="0006285D">
        <w:t>,</w:t>
      </w:r>
      <w:r w:rsidRPr="005B72BD">
        <w:t xml:space="preserve"> </w:t>
      </w:r>
      <w:r w:rsidR="0006285D">
        <w:t>(b)</w:t>
      </w:r>
      <w:r w:rsidRPr="005B72BD">
        <w:t xml:space="preserve"> after 387</w:t>
      </w:r>
      <w:r w:rsidR="0006285D">
        <w:t xml:space="preserve"> </w:t>
      </w:r>
      <w:r w:rsidRPr="005B72BD">
        <w:t>600 epochs</w:t>
      </w:r>
      <w:bookmarkEnd w:id="212"/>
      <w:r w:rsidR="0006285D">
        <w:t xml:space="preserve"> (c)</w:t>
      </w:r>
      <w:bookmarkStart w:id="213" w:name="_Toc19377425"/>
      <w:r w:rsidR="0006285D">
        <w:t xml:space="preserve"> </w:t>
      </w:r>
      <w:r w:rsidRPr="005B72BD">
        <w:t>after 449</w:t>
      </w:r>
      <w:r w:rsidR="0006285D">
        <w:t xml:space="preserve"> </w:t>
      </w:r>
      <w:r w:rsidRPr="005B72BD">
        <w:t>000 epochs</w:t>
      </w:r>
      <w:bookmarkEnd w:id="213"/>
    </w:p>
    <w:p w14:paraId="21491CC2" w14:textId="77777777" w:rsidR="005F74C2" w:rsidRPr="00F34E6E" w:rsidRDefault="005F74C2" w:rsidP="00031E49">
      <w:pPr>
        <w:pStyle w:val="Heading2"/>
        <w:rPr>
          <w:bCs/>
        </w:rPr>
      </w:pPr>
      <w:bookmarkStart w:id="214" w:name="_Toc30276327"/>
      <w:r w:rsidRPr="00F34E6E">
        <w:t>Implementation: Adversarial Autoencoders</w:t>
      </w:r>
      <w:bookmarkEnd w:id="214"/>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6A0513"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6A0513"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6A0513"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5"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5"/>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6"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6"/>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7" w:name="_Toc30276328"/>
      <w:r>
        <w:t>Chapter Conclusions</w:t>
      </w:r>
      <w:bookmarkEnd w:id="217"/>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5E04BCBB"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9B7A3C" w:rsidRPr="009B7A3C">
            <w:rPr>
              <w:lang w:val="en-US"/>
            </w:rPr>
            <w:t>[93]</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8" w:name="_Ref25873720"/>
      <w:bookmarkStart w:id="219" w:name="_Toc30276329"/>
      <w:r w:rsidRPr="00F34E6E">
        <w:lastRenderedPageBreak/>
        <w:t>Conclusions</w:t>
      </w:r>
      <w:bookmarkEnd w:id="179"/>
      <w:bookmarkEnd w:id="218"/>
      <w:bookmarkEnd w:id="219"/>
    </w:p>
    <w:p w14:paraId="097D4B6E" w14:textId="77777777" w:rsidR="00880613" w:rsidRPr="00F34E6E" w:rsidRDefault="00880613" w:rsidP="009C7E32"/>
    <w:p w14:paraId="39C41A27" w14:textId="1105F9F1" w:rsidR="00880613" w:rsidRPr="00F34E6E" w:rsidRDefault="00BB3956" w:rsidP="00031E49">
      <w:pPr>
        <w:pStyle w:val="Heading2"/>
      </w:pPr>
      <w:bookmarkStart w:id="220" w:name="_Toc30276330"/>
      <w:r>
        <w:t xml:space="preserve">Machine Learning for </w:t>
      </w:r>
      <w:r w:rsidR="00880613" w:rsidRPr="00F34E6E">
        <w:t>Particle Identification</w:t>
      </w:r>
      <w:bookmarkEnd w:id="220"/>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6F409E56"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5D0F73">
            <w:t>[94]</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81A12D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5D0F73">
            <w:t>[95]</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1" w:name="_Toc30276331"/>
      <w:r w:rsidRPr="00F34E6E">
        <w:t xml:space="preserve">High Energy Physics </w:t>
      </w:r>
      <w:r w:rsidR="00FA1967">
        <w:t>Detector</w:t>
      </w:r>
      <w:r w:rsidRPr="00F34E6E">
        <w:t xml:space="preserve"> Simulations</w:t>
      </w:r>
      <w:bookmarkEnd w:id="221"/>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636B252"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5D0F73" w:rsidRPr="005D0F73">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2" w:name="_Toc30276332"/>
      <w:r>
        <w:t>General</w:t>
      </w:r>
      <w:r w:rsidR="003C4012">
        <w:t xml:space="preserve"> Concluding</w:t>
      </w:r>
      <w:r>
        <w:t xml:space="preserve"> Remark</w:t>
      </w:r>
      <w:r w:rsidR="007C22D4">
        <w:t>s</w:t>
      </w:r>
      <w:bookmarkEnd w:id="222"/>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1C4EB0E0"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5D0F73" w:rsidRPr="005D0F73">
            <w:rPr>
              <w:lang w:val="en-US"/>
            </w:rPr>
            <w:t>[96]</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5D0F73" w:rsidRPr="005D0F73">
            <w:rPr>
              <w:lang w:val="en-US"/>
            </w:rPr>
            <w:t>[97]</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3" w:name="_Toc30276333"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3"/>
        </w:p>
        <w:sdt>
          <w:sdtPr>
            <w:id w:val="111145805"/>
            <w:bibliography/>
          </w:sdtPr>
          <w:sdtContent>
            <w:p w14:paraId="3FF343A2" w14:textId="77777777" w:rsidR="005D0F73"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5D0F73" w14:paraId="71738171" w14:textId="77777777">
                <w:trPr>
                  <w:divId w:val="630554083"/>
                  <w:tblCellSpacing w:w="15" w:type="dxa"/>
                </w:trPr>
                <w:tc>
                  <w:tcPr>
                    <w:tcW w:w="50" w:type="pct"/>
                    <w:hideMark/>
                  </w:tcPr>
                  <w:p w14:paraId="1196A2A6" w14:textId="0A3C220F" w:rsidR="005D0F73" w:rsidRDefault="005D0F73">
                    <w:pPr>
                      <w:pStyle w:val="Bibliography"/>
                      <w:rPr>
                        <w:sz w:val="24"/>
                        <w:szCs w:val="24"/>
                      </w:rPr>
                    </w:pPr>
                    <w:r>
                      <w:t xml:space="preserve">[1] </w:t>
                    </w:r>
                  </w:p>
                </w:tc>
                <w:tc>
                  <w:tcPr>
                    <w:tcW w:w="0" w:type="auto"/>
                    <w:hideMark/>
                  </w:tcPr>
                  <w:p w14:paraId="5AEA8169" w14:textId="77777777" w:rsidR="005D0F73" w:rsidRDefault="005D0F73">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5D0F73" w14:paraId="5182B19A" w14:textId="77777777">
                <w:trPr>
                  <w:divId w:val="630554083"/>
                  <w:tblCellSpacing w:w="15" w:type="dxa"/>
                </w:trPr>
                <w:tc>
                  <w:tcPr>
                    <w:tcW w:w="50" w:type="pct"/>
                    <w:hideMark/>
                  </w:tcPr>
                  <w:p w14:paraId="7739C641" w14:textId="77777777" w:rsidR="005D0F73" w:rsidRDefault="005D0F73">
                    <w:pPr>
                      <w:pStyle w:val="Bibliography"/>
                    </w:pPr>
                    <w:r>
                      <w:t xml:space="preserve">[2] </w:t>
                    </w:r>
                  </w:p>
                </w:tc>
                <w:tc>
                  <w:tcPr>
                    <w:tcW w:w="0" w:type="auto"/>
                    <w:hideMark/>
                  </w:tcPr>
                  <w:p w14:paraId="7E77B5B4" w14:textId="77777777" w:rsidR="005D0F73" w:rsidRDefault="005D0F73">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5D0F73" w14:paraId="5D4A7220" w14:textId="77777777">
                <w:trPr>
                  <w:divId w:val="630554083"/>
                  <w:tblCellSpacing w:w="15" w:type="dxa"/>
                </w:trPr>
                <w:tc>
                  <w:tcPr>
                    <w:tcW w:w="50" w:type="pct"/>
                    <w:hideMark/>
                  </w:tcPr>
                  <w:p w14:paraId="1DE43A7D" w14:textId="77777777" w:rsidR="005D0F73" w:rsidRDefault="005D0F73">
                    <w:pPr>
                      <w:pStyle w:val="Bibliography"/>
                    </w:pPr>
                    <w:r>
                      <w:t xml:space="preserve">[3] </w:t>
                    </w:r>
                  </w:p>
                </w:tc>
                <w:tc>
                  <w:tcPr>
                    <w:tcW w:w="0" w:type="auto"/>
                    <w:hideMark/>
                  </w:tcPr>
                  <w:p w14:paraId="57A48335" w14:textId="77777777" w:rsidR="005D0F73" w:rsidRDefault="005D0F73">
                    <w:pPr>
                      <w:pStyle w:val="Bibliography"/>
                    </w:pPr>
                    <w:r>
                      <w:t xml:space="preserve">S. Vallecorsa, “Generative Models for Fast Simulation,” </w:t>
                    </w:r>
                    <w:r>
                      <w:rPr>
                        <w:i/>
                        <w:iCs/>
                      </w:rPr>
                      <w:t xml:space="preserve">Journal of Physics: Conference Series, </w:t>
                    </w:r>
                    <w:r>
                      <w:t xml:space="preserve">vol. 1085, p. 022005, 2018. </w:t>
                    </w:r>
                  </w:p>
                </w:tc>
              </w:tr>
              <w:tr w:rsidR="005D0F73" w14:paraId="00D6F177" w14:textId="77777777">
                <w:trPr>
                  <w:divId w:val="630554083"/>
                  <w:tblCellSpacing w:w="15" w:type="dxa"/>
                </w:trPr>
                <w:tc>
                  <w:tcPr>
                    <w:tcW w:w="50" w:type="pct"/>
                    <w:hideMark/>
                  </w:tcPr>
                  <w:p w14:paraId="0C0928B8" w14:textId="77777777" w:rsidR="005D0F73" w:rsidRDefault="005D0F73">
                    <w:pPr>
                      <w:pStyle w:val="Bibliography"/>
                    </w:pPr>
                    <w:r>
                      <w:t xml:space="preserve">[4] </w:t>
                    </w:r>
                  </w:p>
                </w:tc>
                <w:tc>
                  <w:tcPr>
                    <w:tcW w:w="0" w:type="auto"/>
                    <w:hideMark/>
                  </w:tcPr>
                  <w:p w14:paraId="566BCE52" w14:textId="77777777" w:rsidR="005D0F73" w:rsidRDefault="005D0F73">
                    <w:pPr>
                      <w:pStyle w:val="Bibliography"/>
                    </w:pPr>
                    <w:r>
                      <w:t xml:space="preserve">M. Thomson, Modern Particle Physics, Cambridge, UK: Cambridge University Press, 2013. </w:t>
                    </w:r>
                  </w:p>
                </w:tc>
              </w:tr>
              <w:tr w:rsidR="005D0F73" w14:paraId="319AC91C" w14:textId="77777777">
                <w:trPr>
                  <w:divId w:val="630554083"/>
                  <w:tblCellSpacing w:w="15" w:type="dxa"/>
                </w:trPr>
                <w:tc>
                  <w:tcPr>
                    <w:tcW w:w="50" w:type="pct"/>
                    <w:hideMark/>
                  </w:tcPr>
                  <w:p w14:paraId="50FA1542" w14:textId="77777777" w:rsidR="005D0F73" w:rsidRDefault="005D0F73">
                    <w:pPr>
                      <w:pStyle w:val="Bibliography"/>
                    </w:pPr>
                    <w:r>
                      <w:t xml:space="preserve">[5] </w:t>
                    </w:r>
                  </w:p>
                </w:tc>
                <w:tc>
                  <w:tcPr>
                    <w:tcW w:w="0" w:type="auto"/>
                    <w:hideMark/>
                  </w:tcPr>
                  <w:p w14:paraId="250E5334" w14:textId="77777777" w:rsidR="005D0F73" w:rsidRDefault="005D0F73">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5D0F73" w14:paraId="790F5727" w14:textId="77777777">
                <w:trPr>
                  <w:divId w:val="630554083"/>
                  <w:tblCellSpacing w:w="15" w:type="dxa"/>
                </w:trPr>
                <w:tc>
                  <w:tcPr>
                    <w:tcW w:w="50" w:type="pct"/>
                    <w:hideMark/>
                  </w:tcPr>
                  <w:p w14:paraId="1A21FB22" w14:textId="77777777" w:rsidR="005D0F73" w:rsidRDefault="005D0F73">
                    <w:pPr>
                      <w:pStyle w:val="Bibliography"/>
                    </w:pPr>
                    <w:r>
                      <w:t xml:space="preserve">[6] </w:t>
                    </w:r>
                  </w:p>
                </w:tc>
                <w:tc>
                  <w:tcPr>
                    <w:tcW w:w="0" w:type="auto"/>
                    <w:hideMark/>
                  </w:tcPr>
                  <w:p w14:paraId="24AC1787" w14:textId="77777777" w:rsidR="005D0F73" w:rsidRDefault="005D0F73">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5D0F73" w14:paraId="51C9981A" w14:textId="77777777">
                <w:trPr>
                  <w:divId w:val="630554083"/>
                  <w:tblCellSpacing w:w="15" w:type="dxa"/>
                </w:trPr>
                <w:tc>
                  <w:tcPr>
                    <w:tcW w:w="50" w:type="pct"/>
                    <w:hideMark/>
                  </w:tcPr>
                  <w:p w14:paraId="5C8F6D73" w14:textId="77777777" w:rsidR="005D0F73" w:rsidRDefault="005D0F73">
                    <w:pPr>
                      <w:pStyle w:val="Bibliography"/>
                    </w:pPr>
                    <w:r>
                      <w:t xml:space="preserve">[7] </w:t>
                    </w:r>
                  </w:p>
                </w:tc>
                <w:tc>
                  <w:tcPr>
                    <w:tcW w:w="0" w:type="auto"/>
                    <w:hideMark/>
                  </w:tcPr>
                  <w:p w14:paraId="0566BF67" w14:textId="77777777" w:rsidR="005D0F73" w:rsidRDefault="005D0F73">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5D0F73" w14:paraId="18E6E259" w14:textId="77777777">
                <w:trPr>
                  <w:divId w:val="630554083"/>
                  <w:tblCellSpacing w:w="15" w:type="dxa"/>
                </w:trPr>
                <w:tc>
                  <w:tcPr>
                    <w:tcW w:w="50" w:type="pct"/>
                    <w:hideMark/>
                  </w:tcPr>
                  <w:p w14:paraId="3DDCF470" w14:textId="77777777" w:rsidR="005D0F73" w:rsidRDefault="005D0F73">
                    <w:pPr>
                      <w:pStyle w:val="Bibliography"/>
                    </w:pPr>
                    <w:r>
                      <w:t xml:space="preserve">[8] </w:t>
                    </w:r>
                  </w:p>
                </w:tc>
                <w:tc>
                  <w:tcPr>
                    <w:tcW w:w="0" w:type="auto"/>
                    <w:hideMark/>
                  </w:tcPr>
                  <w:p w14:paraId="609A421B" w14:textId="77777777" w:rsidR="005D0F73" w:rsidRDefault="005D0F73">
                    <w:pPr>
                      <w:pStyle w:val="Bibliography"/>
                    </w:pPr>
                    <w:r>
                      <w:t xml:space="preserve">P. Higgs, “Broken Symmetries and the Masses of Guage Bosons,” </w:t>
                    </w:r>
                    <w:r>
                      <w:rPr>
                        <w:i/>
                        <w:iCs/>
                      </w:rPr>
                      <w:t xml:space="preserve">Physical Review Letters, </w:t>
                    </w:r>
                    <w:r>
                      <w:t xml:space="preserve">vol. 13, no. 16, pp. 508-509`, 1964. </w:t>
                    </w:r>
                  </w:p>
                </w:tc>
              </w:tr>
              <w:tr w:rsidR="005D0F73" w14:paraId="45F69138" w14:textId="77777777">
                <w:trPr>
                  <w:divId w:val="630554083"/>
                  <w:tblCellSpacing w:w="15" w:type="dxa"/>
                </w:trPr>
                <w:tc>
                  <w:tcPr>
                    <w:tcW w:w="50" w:type="pct"/>
                    <w:hideMark/>
                  </w:tcPr>
                  <w:p w14:paraId="6C863052" w14:textId="77777777" w:rsidR="005D0F73" w:rsidRDefault="005D0F73">
                    <w:pPr>
                      <w:pStyle w:val="Bibliography"/>
                    </w:pPr>
                    <w:r>
                      <w:t xml:space="preserve">[9] </w:t>
                    </w:r>
                  </w:p>
                </w:tc>
                <w:tc>
                  <w:tcPr>
                    <w:tcW w:w="0" w:type="auto"/>
                    <w:hideMark/>
                  </w:tcPr>
                  <w:p w14:paraId="72F89845" w14:textId="77777777" w:rsidR="005D0F73" w:rsidRDefault="005D0F73">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5D0F73" w14:paraId="69D17F1C" w14:textId="77777777">
                <w:trPr>
                  <w:divId w:val="630554083"/>
                  <w:tblCellSpacing w:w="15" w:type="dxa"/>
                </w:trPr>
                <w:tc>
                  <w:tcPr>
                    <w:tcW w:w="50" w:type="pct"/>
                    <w:hideMark/>
                  </w:tcPr>
                  <w:p w14:paraId="1F2DD874" w14:textId="77777777" w:rsidR="005D0F73" w:rsidRDefault="005D0F73">
                    <w:pPr>
                      <w:pStyle w:val="Bibliography"/>
                    </w:pPr>
                    <w:r>
                      <w:t xml:space="preserve">[10] </w:t>
                    </w:r>
                  </w:p>
                </w:tc>
                <w:tc>
                  <w:tcPr>
                    <w:tcW w:w="0" w:type="auto"/>
                    <w:hideMark/>
                  </w:tcPr>
                  <w:p w14:paraId="3CD59C14" w14:textId="77777777" w:rsidR="005D0F73" w:rsidRDefault="005D0F73">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5D0F73" w14:paraId="08A9DCE9" w14:textId="77777777">
                <w:trPr>
                  <w:divId w:val="630554083"/>
                  <w:tblCellSpacing w:w="15" w:type="dxa"/>
                </w:trPr>
                <w:tc>
                  <w:tcPr>
                    <w:tcW w:w="50" w:type="pct"/>
                    <w:hideMark/>
                  </w:tcPr>
                  <w:p w14:paraId="250638D4" w14:textId="77777777" w:rsidR="005D0F73" w:rsidRDefault="005D0F73">
                    <w:pPr>
                      <w:pStyle w:val="Bibliography"/>
                    </w:pPr>
                    <w:r>
                      <w:t xml:space="preserve">[11] </w:t>
                    </w:r>
                  </w:p>
                </w:tc>
                <w:tc>
                  <w:tcPr>
                    <w:tcW w:w="0" w:type="auto"/>
                    <w:hideMark/>
                  </w:tcPr>
                  <w:p w14:paraId="7ABEE6D1" w14:textId="77777777" w:rsidR="005D0F73" w:rsidRDefault="005D0F73">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5D0F73" w14:paraId="71F9EBAC" w14:textId="77777777">
                <w:trPr>
                  <w:divId w:val="630554083"/>
                  <w:tblCellSpacing w:w="15" w:type="dxa"/>
                </w:trPr>
                <w:tc>
                  <w:tcPr>
                    <w:tcW w:w="50" w:type="pct"/>
                    <w:hideMark/>
                  </w:tcPr>
                  <w:p w14:paraId="778C8938" w14:textId="77777777" w:rsidR="005D0F73" w:rsidRDefault="005D0F73">
                    <w:pPr>
                      <w:pStyle w:val="Bibliography"/>
                    </w:pPr>
                    <w:r>
                      <w:t xml:space="preserve">[12] </w:t>
                    </w:r>
                  </w:p>
                </w:tc>
                <w:tc>
                  <w:tcPr>
                    <w:tcW w:w="0" w:type="auto"/>
                    <w:hideMark/>
                  </w:tcPr>
                  <w:p w14:paraId="65791A7C"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21CBD4FA" w14:textId="77777777">
                <w:trPr>
                  <w:divId w:val="630554083"/>
                  <w:tblCellSpacing w:w="15" w:type="dxa"/>
                </w:trPr>
                <w:tc>
                  <w:tcPr>
                    <w:tcW w:w="50" w:type="pct"/>
                    <w:hideMark/>
                  </w:tcPr>
                  <w:p w14:paraId="1BD32384" w14:textId="77777777" w:rsidR="005D0F73" w:rsidRDefault="005D0F73">
                    <w:pPr>
                      <w:pStyle w:val="Bibliography"/>
                    </w:pPr>
                    <w:r>
                      <w:lastRenderedPageBreak/>
                      <w:t xml:space="preserve">[13] </w:t>
                    </w:r>
                  </w:p>
                </w:tc>
                <w:tc>
                  <w:tcPr>
                    <w:tcW w:w="0" w:type="auto"/>
                    <w:hideMark/>
                  </w:tcPr>
                  <w:p w14:paraId="0E064683"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56CF3364" w14:textId="77777777">
                <w:trPr>
                  <w:divId w:val="630554083"/>
                  <w:tblCellSpacing w:w="15" w:type="dxa"/>
                </w:trPr>
                <w:tc>
                  <w:tcPr>
                    <w:tcW w:w="50" w:type="pct"/>
                    <w:hideMark/>
                  </w:tcPr>
                  <w:p w14:paraId="23B635F1" w14:textId="77777777" w:rsidR="005D0F73" w:rsidRDefault="005D0F73">
                    <w:pPr>
                      <w:pStyle w:val="Bibliography"/>
                    </w:pPr>
                    <w:r>
                      <w:t xml:space="preserve">[14] </w:t>
                    </w:r>
                  </w:p>
                </w:tc>
                <w:tc>
                  <w:tcPr>
                    <w:tcW w:w="0" w:type="auto"/>
                    <w:hideMark/>
                  </w:tcPr>
                  <w:p w14:paraId="20401E18" w14:textId="77777777" w:rsidR="005D0F73" w:rsidRDefault="005D0F73">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5D0F73" w14:paraId="536B49D2" w14:textId="77777777">
                <w:trPr>
                  <w:divId w:val="630554083"/>
                  <w:tblCellSpacing w:w="15" w:type="dxa"/>
                </w:trPr>
                <w:tc>
                  <w:tcPr>
                    <w:tcW w:w="50" w:type="pct"/>
                    <w:hideMark/>
                  </w:tcPr>
                  <w:p w14:paraId="65F377C4" w14:textId="77777777" w:rsidR="005D0F73" w:rsidRDefault="005D0F73">
                    <w:pPr>
                      <w:pStyle w:val="Bibliography"/>
                    </w:pPr>
                    <w:r>
                      <w:t xml:space="preserve">[15] </w:t>
                    </w:r>
                  </w:p>
                </w:tc>
                <w:tc>
                  <w:tcPr>
                    <w:tcW w:w="0" w:type="auto"/>
                    <w:hideMark/>
                  </w:tcPr>
                  <w:p w14:paraId="48467E62" w14:textId="77777777" w:rsidR="005D0F73" w:rsidRDefault="005D0F73">
                    <w:pPr>
                      <w:pStyle w:val="Bibliography"/>
                    </w:pPr>
                    <w:r>
                      <w:t xml:space="preserve">Tanabashi, M; et al., “Particle Data Group,” </w:t>
                    </w:r>
                    <w:r>
                      <w:rPr>
                        <w:i/>
                        <w:iCs/>
                      </w:rPr>
                      <w:t xml:space="preserve">Phys. Rev. D, </w:t>
                    </w:r>
                    <w:r>
                      <w:t xml:space="preserve">vol. 98, p. 030001, 2018. </w:t>
                    </w:r>
                  </w:p>
                </w:tc>
              </w:tr>
              <w:tr w:rsidR="005D0F73" w14:paraId="1C1D919A" w14:textId="77777777">
                <w:trPr>
                  <w:divId w:val="630554083"/>
                  <w:tblCellSpacing w:w="15" w:type="dxa"/>
                </w:trPr>
                <w:tc>
                  <w:tcPr>
                    <w:tcW w:w="50" w:type="pct"/>
                    <w:hideMark/>
                  </w:tcPr>
                  <w:p w14:paraId="55FBDD6C" w14:textId="77777777" w:rsidR="005D0F73" w:rsidRDefault="005D0F73">
                    <w:pPr>
                      <w:pStyle w:val="Bibliography"/>
                    </w:pPr>
                    <w:r>
                      <w:t xml:space="preserve">[16] </w:t>
                    </w:r>
                  </w:p>
                </w:tc>
                <w:tc>
                  <w:tcPr>
                    <w:tcW w:w="0" w:type="auto"/>
                    <w:hideMark/>
                  </w:tcPr>
                  <w:p w14:paraId="3A6A53CC" w14:textId="77777777" w:rsidR="005D0F73" w:rsidRDefault="005D0F73">
                    <w:pPr>
                      <w:pStyle w:val="Bibliography"/>
                    </w:pPr>
                    <w:r>
                      <w:t xml:space="preserve">Beringer, J; et al., “Particle Data Group,” </w:t>
                    </w:r>
                    <w:r>
                      <w:rPr>
                        <w:i/>
                        <w:iCs/>
                      </w:rPr>
                      <w:t xml:space="preserve">Phys. Rev. D, </w:t>
                    </w:r>
                    <w:r>
                      <w:t xml:space="preserve">vol. 86, p. 010001, 2012. </w:t>
                    </w:r>
                  </w:p>
                </w:tc>
              </w:tr>
              <w:tr w:rsidR="005D0F73" w14:paraId="447A4EB2" w14:textId="77777777">
                <w:trPr>
                  <w:divId w:val="630554083"/>
                  <w:tblCellSpacing w:w="15" w:type="dxa"/>
                </w:trPr>
                <w:tc>
                  <w:tcPr>
                    <w:tcW w:w="50" w:type="pct"/>
                    <w:hideMark/>
                  </w:tcPr>
                  <w:p w14:paraId="35678847" w14:textId="77777777" w:rsidR="005D0F73" w:rsidRDefault="005D0F73">
                    <w:pPr>
                      <w:pStyle w:val="Bibliography"/>
                    </w:pPr>
                    <w:r>
                      <w:t xml:space="preserve">[17] </w:t>
                    </w:r>
                  </w:p>
                </w:tc>
                <w:tc>
                  <w:tcPr>
                    <w:tcW w:w="0" w:type="auto"/>
                    <w:hideMark/>
                  </w:tcPr>
                  <w:p w14:paraId="5FE3E2A2" w14:textId="77777777" w:rsidR="005D0F73" w:rsidRDefault="005D0F73">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5D0F73" w14:paraId="46E54F32" w14:textId="77777777">
                <w:trPr>
                  <w:divId w:val="630554083"/>
                  <w:tblCellSpacing w:w="15" w:type="dxa"/>
                </w:trPr>
                <w:tc>
                  <w:tcPr>
                    <w:tcW w:w="50" w:type="pct"/>
                    <w:hideMark/>
                  </w:tcPr>
                  <w:p w14:paraId="2329E772" w14:textId="77777777" w:rsidR="005D0F73" w:rsidRDefault="005D0F73">
                    <w:pPr>
                      <w:pStyle w:val="Bibliography"/>
                    </w:pPr>
                    <w:r>
                      <w:t xml:space="preserve">[18] </w:t>
                    </w:r>
                  </w:p>
                </w:tc>
                <w:tc>
                  <w:tcPr>
                    <w:tcW w:w="0" w:type="auto"/>
                    <w:hideMark/>
                  </w:tcPr>
                  <w:p w14:paraId="19A0BFA8" w14:textId="77777777" w:rsidR="005D0F73" w:rsidRDefault="005D0F73">
                    <w:pPr>
                      <w:pStyle w:val="Bibliography"/>
                    </w:pPr>
                    <w:r>
                      <w:t xml:space="preserve">H. Satz, “The Quark-Gluon Plasma - A Short Introduction,” </w:t>
                    </w:r>
                    <w:r>
                      <w:rPr>
                        <w:i/>
                        <w:iCs/>
                      </w:rPr>
                      <w:t xml:space="preserve">Nuclear Physics A - NUCL PHYS A, </w:t>
                    </w:r>
                    <w:r>
                      <w:t xml:space="preserve">vol. 862, pp. 4-12, 2011. </w:t>
                    </w:r>
                  </w:p>
                </w:tc>
              </w:tr>
              <w:tr w:rsidR="005D0F73" w14:paraId="140BFCC6" w14:textId="77777777">
                <w:trPr>
                  <w:divId w:val="630554083"/>
                  <w:tblCellSpacing w:w="15" w:type="dxa"/>
                </w:trPr>
                <w:tc>
                  <w:tcPr>
                    <w:tcW w:w="50" w:type="pct"/>
                    <w:hideMark/>
                  </w:tcPr>
                  <w:p w14:paraId="661C0FB9" w14:textId="77777777" w:rsidR="005D0F73" w:rsidRDefault="005D0F73">
                    <w:pPr>
                      <w:pStyle w:val="Bibliography"/>
                    </w:pPr>
                    <w:r>
                      <w:t xml:space="preserve">[19] </w:t>
                    </w:r>
                  </w:p>
                </w:tc>
                <w:tc>
                  <w:tcPr>
                    <w:tcW w:w="0" w:type="auto"/>
                    <w:hideMark/>
                  </w:tcPr>
                  <w:p w14:paraId="5D940EE3" w14:textId="77777777" w:rsidR="005D0F73" w:rsidRDefault="005D0F73">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5D0F73" w14:paraId="0A3F580A" w14:textId="77777777">
                <w:trPr>
                  <w:divId w:val="630554083"/>
                  <w:tblCellSpacing w:w="15" w:type="dxa"/>
                </w:trPr>
                <w:tc>
                  <w:tcPr>
                    <w:tcW w:w="50" w:type="pct"/>
                    <w:hideMark/>
                  </w:tcPr>
                  <w:p w14:paraId="2AECF765" w14:textId="77777777" w:rsidR="005D0F73" w:rsidRDefault="005D0F73">
                    <w:pPr>
                      <w:pStyle w:val="Bibliography"/>
                    </w:pPr>
                    <w:r>
                      <w:t xml:space="preserve">[20] </w:t>
                    </w:r>
                  </w:p>
                </w:tc>
                <w:tc>
                  <w:tcPr>
                    <w:tcW w:w="0" w:type="auto"/>
                    <w:hideMark/>
                  </w:tcPr>
                  <w:p w14:paraId="5FDBB1C2" w14:textId="565430C4" w:rsidR="005D0F73" w:rsidRDefault="005D0F73">
                    <w:pPr>
                      <w:pStyle w:val="Bibliography"/>
                    </w:pPr>
                    <w:r>
                      <w:t xml:space="preserve">A. Maire and J. Charles, “Phase transition to QGP matter: confined vs deconfined matter,” </w:t>
                    </w:r>
                    <w:r>
                      <w:rPr>
                        <w:i/>
                        <w:iCs/>
                      </w:rPr>
                      <w:t xml:space="preserve">For the benefit of the ALICE Collaboration, </w:t>
                    </w:r>
                    <w:r>
                      <w:t xml:space="preserve">2015. </w:t>
                    </w:r>
                  </w:p>
                </w:tc>
              </w:tr>
              <w:tr w:rsidR="005D0F73" w14:paraId="402C1551" w14:textId="77777777">
                <w:trPr>
                  <w:divId w:val="630554083"/>
                  <w:tblCellSpacing w:w="15" w:type="dxa"/>
                </w:trPr>
                <w:tc>
                  <w:tcPr>
                    <w:tcW w:w="50" w:type="pct"/>
                    <w:hideMark/>
                  </w:tcPr>
                  <w:p w14:paraId="3B213513" w14:textId="77777777" w:rsidR="005D0F73" w:rsidRDefault="005D0F73">
                    <w:pPr>
                      <w:pStyle w:val="Bibliography"/>
                    </w:pPr>
                    <w:r>
                      <w:t xml:space="preserve">[21] </w:t>
                    </w:r>
                  </w:p>
                </w:tc>
                <w:tc>
                  <w:tcPr>
                    <w:tcW w:w="0" w:type="auto"/>
                    <w:hideMark/>
                  </w:tcPr>
                  <w:p w14:paraId="03FDF1A6" w14:textId="77777777" w:rsidR="005D0F73" w:rsidRDefault="005D0F73">
                    <w:pPr>
                      <w:pStyle w:val="Bibliography"/>
                    </w:pPr>
                    <w:r>
                      <w:t>The Stephen Hawking Center for Theoretical Cosmology, “Universe Chronology,” [Online]. Available: http://www.ctc.cam.ac.uk/images/contentpics/outreach/cp_universe_chronology_large.jpg. [Accessed 5 June 2019].</w:t>
                    </w:r>
                  </w:p>
                </w:tc>
              </w:tr>
              <w:tr w:rsidR="005D0F73" w14:paraId="7CE2307B" w14:textId="77777777">
                <w:trPr>
                  <w:divId w:val="630554083"/>
                  <w:tblCellSpacing w:w="15" w:type="dxa"/>
                </w:trPr>
                <w:tc>
                  <w:tcPr>
                    <w:tcW w:w="50" w:type="pct"/>
                    <w:hideMark/>
                  </w:tcPr>
                  <w:p w14:paraId="763A9E1D" w14:textId="77777777" w:rsidR="005D0F73" w:rsidRDefault="005D0F73">
                    <w:pPr>
                      <w:pStyle w:val="Bibliography"/>
                    </w:pPr>
                    <w:r>
                      <w:t xml:space="preserve">[22] </w:t>
                    </w:r>
                  </w:p>
                </w:tc>
                <w:tc>
                  <w:tcPr>
                    <w:tcW w:w="0" w:type="auto"/>
                    <w:hideMark/>
                  </w:tcPr>
                  <w:p w14:paraId="41D0A8A2" w14:textId="77777777" w:rsidR="005D0F73" w:rsidRDefault="005D0F73">
                    <w:pPr>
                      <w:pStyle w:val="Bibliography"/>
                    </w:pPr>
                    <w:r>
                      <w:t>“Week 3: Thermal History of the Universe,” [Online]. Available: www.astro.caltech.edu/~george/ay127/kamionkowski-earlyuniverse-notes.pdf. [Accessed 20 February 2019].</w:t>
                    </w:r>
                  </w:p>
                </w:tc>
              </w:tr>
              <w:tr w:rsidR="005D0F73" w14:paraId="234BA3E3" w14:textId="77777777">
                <w:trPr>
                  <w:divId w:val="630554083"/>
                  <w:tblCellSpacing w:w="15" w:type="dxa"/>
                </w:trPr>
                <w:tc>
                  <w:tcPr>
                    <w:tcW w:w="50" w:type="pct"/>
                    <w:hideMark/>
                  </w:tcPr>
                  <w:p w14:paraId="0C6AD287" w14:textId="77777777" w:rsidR="005D0F73" w:rsidRDefault="005D0F73">
                    <w:pPr>
                      <w:pStyle w:val="Bibliography"/>
                    </w:pPr>
                    <w:r>
                      <w:t xml:space="preserve">[23] </w:t>
                    </w:r>
                  </w:p>
                </w:tc>
                <w:tc>
                  <w:tcPr>
                    <w:tcW w:w="0" w:type="auto"/>
                    <w:hideMark/>
                  </w:tcPr>
                  <w:p w14:paraId="791B319F" w14:textId="77777777" w:rsidR="005D0F73" w:rsidRDefault="005D0F73">
                    <w:pPr>
                      <w:pStyle w:val="Bibliography"/>
                    </w:pPr>
                    <w:r>
                      <w:t xml:space="preserve">F. de Rose, “The birth of CERN,” </w:t>
                    </w:r>
                    <w:r>
                      <w:rPr>
                        <w:i/>
                        <w:iCs/>
                      </w:rPr>
                      <w:t xml:space="preserve">Nature, </w:t>
                    </w:r>
                    <w:r>
                      <w:t xml:space="preserve">vol. 455, pp. 174-175, 2008. </w:t>
                    </w:r>
                  </w:p>
                </w:tc>
              </w:tr>
              <w:tr w:rsidR="005D0F73" w14:paraId="392A641D" w14:textId="77777777">
                <w:trPr>
                  <w:divId w:val="630554083"/>
                  <w:tblCellSpacing w:w="15" w:type="dxa"/>
                </w:trPr>
                <w:tc>
                  <w:tcPr>
                    <w:tcW w:w="50" w:type="pct"/>
                    <w:hideMark/>
                  </w:tcPr>
                  <w:p w14:paraId="27DB1083" w14:textId="77777777" w:rsidR="005D0F73" w:rsidRDefault="005D0F73">
                    <w:pPr>
                      <w:pStyle w:val="Bibliography"/>
                    </w:pPr>
                    <w:r>
                      <w:t xml:space="preserve">[24] </w:t>
                    </w:r>
                  </w:p>
                </w:tc>
                <w:tc>
                  <w:tcPr>
                    <w:tcW w:w="0" w:type="auto"/>
                    <w:hideMark/>
                  </w:tcPr>
                  <w:p w14:paraId="1A152B4A" w14:textId="77777777" w:rsidR="005D0F73" w:rsidRDefault="005D0F73">
                    <w:pPr>
                      <w:pStyle w:val="Bibliography"/>
                    </w:pPr>
                    <w:r>
                      <w:t xml:space="preserve">CERN, “CERN Annual Report 2018,” </w:t>
                    </w:r>
                    <w:r>
                      <w:rPr>
                        <w:i/>
                        <w:iCs/>
                      </w:rPr>
                      <w:t xml:space="preserve">CERN Annual Reports, </w:t>
                    </w:r>
                    <w:r>
                      <w:t xml:space="preserve">2019. </w:t>
                    </w:r>
                  </w:p>
                </w:tc>
              </w:tr>
              <w:tr w:rsidR="005D0F73" w14:paraId="56473C34" w14:textId="77777777">
                <w:trPr>
                  <w:divId w:val="630554083"/>
                  <w:tblCellSpacing w:w="15" w:type="dxa"/>
                </w:trPr>
                <w:tc>
                  <w:tcPr>
                    <w:tcW w:w="50" w:type="pct"/>
                    <w:hideMark/>
                  </w:tcPr>
                  <w:p w14:paraId="2A4F8926" w14:textId="77777777" w:rsidR="005D0F73" w:rsidRDefault="005D0F73">
                    <w:pPr>
                      <w:pStyle w:val="Bibliography"/>
                    </w:pPr>
                    <w:r>
                      <w:t xml:space="preserve">[25] </w:t>
                    </w:r>
                  </w:p>
                </w:tc>
                <w:tc>
                  <w:tcPr>
                    <w:tcW w:w="0" w:type="auto"/>
                    <w:hideMark/>
                  </w:tcPr>
                  <w:p w14:paraId="484D3DC3" w14:textId="77777777" w:rsidR="005D0F73" w:rsidRDefault="005D0F73">
                    <w:pPr>
                      <w:pStyle w:val="Bibliography"/>
                    </w:pPr>
                    <w:r>
                      <w:t xml:space="preserve">O. Bruning, P. Collier, P. Lebrun, S. Myers, R. Ostojic, J. Poole and P. Proudlock, LHC Design Report, vol. Volume 1: The LHC Main Ring, Geneva: CERN Scientific Information Service, 2004. </w:t>
                    </w:r>
                  </w:p>
                </w:tc>
              </w:tr>
              <w:tr w:rsidR="005D0F73" w14:paraId="1BB1876C" w14:textId="77777777">
                <w:trPr>
                  <w:divId w:val="630554083"/>
                  <w:tblCellSpacing w:w="15" w:type="dxa"/>
                </w:trPr>
                <w:tc>
                  <w:tcPr>
                    <w:tcW w:w="50" w:type="pct"/>
                    <w:hideMark/>
                  </w:tcPr>
                  <w:p w14:paraId="05DD72FB" w14:textId="77777777" w:rsidR="005D0F73" w:rsidRDefault="005D0F73">
                    <w:pPr>
                      <w:pStyle w:val="Bibliography"/>
                    </w:pPr>
                    <w:r>
                      <w:t xml:space="preserve">[26] </w:t>
                    </w:r>
                  </w:p>
                </w:tc>
                <w:tc>
                  <w:tcPr>
                    <w:tcW w:w="0" w:type="auto"/>
                    <w:hideMark/>
                  </w:tcPr>
                  <w:p w14:paraId="1B90C3BA" w14:textId="77777777" w:rsidR="005D0F73" w:rsidRDefault="005D0F73">
                    <w:pPr>
                      <w:pStyle w:val="Bibliography"/>
                    </w:pPr>
                    <w:r>
                      <w:t xml:space="preserve">M. A. Hone, “The Duoplasmatron Ion Source for the new CERN LinAc preinjector,” </w:t>
                    </w:r>
                    <w:r>
                      <w:rPr>
                        <w:i/>
                        <w:iCs/>
                      </w:rPr>
                      <w:t xml:space="preserve">CERN/PS/LR, </w:t>
                    </w:r>
                    <w:r>
                      <w:t xml:space="preserve">vol. 79, no. 37, 1979. </w:t>
                    </w:r>
                  </w:p>
                </w:tc>
              </w:tr>
              <w:tr w:rsidR="005D0F73" w14:paraId="003C7D53" w14:textId="77777777">
                <w:trPr>
                  <w:divId w:val="630554083"/>
                  <w:tblCellSpacing w:w="15" w:type="dxa"/>
                </w:trPr>
                <w:tc>
                  <w:tcPr>
                    <w:tcW w:w="50" w:type="pct"/>
                    <w:hideMark/>
                  </w:tcPr>
                  <w:p w14:paraId="04A4ED57" w14:textId="77777777" w:rsidR="005D0F73" w:rsidRDefault="005D0F73">
                    <w:pPr>
                      <w:pStyle w:val="Bibliography"/>
                    </w:pPr>
                    <w:r>
                      <w:t xml:space="preserve">[27] </w:t>
                    </w:r>
                  </w:p>
                </w:tc>
                <w:tc>
                  <w:tcPr>
                    <w:tcW w:w="0" w:type="auto"/>
                    <w:hideMark/>
                  </w:tcPr>
                  <w:p w14:paraId="4631D170" w14:textId="77777777" w:rsidR="005D0F73" w:rsidRDefault="005D0F73">
                    <w:pPr>
                      <w:pStyle w:val="Bibliography"/>
                    </w:pPr>
                    <w:r>
                      <w:t xml:space="preserve">CERN, “The PS complex as proton pre-injector for the LHC - Design and implementation report,” 2000. </w:t>
                    </w:r>
                  </w:p>
                </w:tc>
              </w:tr>
              <w:tr w:rsidR="005D0F73" w14:paraId="26526E5A" w14:textId="77777777">
                <w:trPr>
                  <w:divId w:val="630554083"/>
                  <w:tblCellSpacing w:w="15" w:type="dxa"/>
                </w:trPr>
                <w:tc>
                  <w:tcPr>
                    <w:tcW w:w="50" w:type="pct"/>
                    <w:hideMark/>
                  </w:tcPr>
                  <w:p w14:paraId="2BA07F24" w14:textId="77777777" w:rsidR="005D0F73" w:rsidRDefault="005D0F73">
                    <w:pPr>
                      <w:pStyle w:val="Bibliography"/>
                    </w:pPr>
                    <w:r>
                      <w:t xml:space="preserve">[28] </w:t>
                    </w:r>
                  </w:p>
                </w:tc>
                <w:tc>
                  <w:tcPr>
                    <w:tcW w:w="0" w:type="auto"/>
                    <w:hideMark/>
                  </w:tcPr>
                  <w:p w14:paraId="473A6571" w14:textId="77777777" w:rsidR="005D0F73" w:rsidRDefault="005D0F73">
                    <w:pPr>
                      <w:pStyle w:val="Bibliography"/>
                    </w:pPr>
                    <w:r>
                      <w:t>S. Dailler, “Map of the Geneva region and of the LHC.,” 1997. [Online]. Available: https://cds.cern.ch/record/842399?ln=en. [Accessed 20 November 2019].</w:t>
                    </w:r>
                  </w:p>
                </w:tc>
              </w:tr>
              <w:tr w:rsidR="005D0F73" w14:paraId="30077DD4" w14:textId="77777777">
                <w:trPr>
                  <w:divId w:val="630554083"/>
                  <w:tblCellSpacing w:w="15" w:type="dxa"/>
                </w:trPr>
                <w:tc>
                  <w:tcPr>
                    <w:tcW w:w="50" w:type="pct"/>
                    <w:hideMark/>
                  </w:tcPr>
                  <w:p w14:paraId="4360456B" w14:textId="77777777" w:rsidR="005D0F73" w:rsidRDefault="005D0F73">
                    <w:pPr>
                      <w:pStyle w:val="Bibliography"/>
                    </w:pPr>
                    <w:r>
                      <w:t xml:space="preserve">[29] </w:t>
                    </w:r>
                  </w:p>
                </w:tc>
                <w:tc>
                  <w:tcPr>
                    <w:tcW w:w="0" w:type="auto"/>
                    <w:hideMark/>
                  </w:tcPr>
                  <w:p w14:paraId="5F53E1BA" w14:textId="77777777" w:rsidR="005D0F73" w:rsidRDefault="005D0F73">
                    <w:pPr>
                      <w:pStyle w:val="Bibliography"/>
                    </w:pPr>
                    <w:r>
                      <w:t>V. Frigo, “LHC map in 3D,” 1997. [Online]. Available: https://cds.cern.ch/record/842700. [Accessed 20 November 2019].</w:t>
                    </w:r>
                  </w:p>
                </w:tc>
              </w:tr>
              <w:tr w:rsidR="005D0F73" w14:paraId="65E297B9" w14:textId="77777777">
                <w:trPr>
                  <w:divId w:val="630554083"/>
                  <w:tblCellSpacing w:w="15" w:type="dxa"/>
                </w:trPr>
                <w:tc>
                  <w:tcPr>
                    <w:tcW w:w="50" w:type="pct"/>
                    <w:hideMark/>
                  </w:tcPr>
                  <w:p w14:paraId="2A72FF04" w14:textId="77777777" w:rsidR="005D0F73" w:rsidRDefault="005D0F73">
                    <w:pPr>
                      <w:pStyle w:val="Bibliography"/>
                    </w:pPr>
                    <w:r>
                      <w:t xml:space="preserve">[30] </w:t>
                    </w:r>
                  </w:p>
                </w:tc>
                <w:tc>
                  <w:tcPr>
                    <w:tcW w:w="0" w:type="auto"/>
                    <w:hideMark/>
                  </w:tcPr>
                  <w:p w14:paraId="18ADFD7E" w14:textId="77777777" w:rsidR="005D0F73" w:rsidRDefault="005D0F73">
                    <w:pPr>
                      <w:pStyle w:val="Bibliography"/>
                    </w:pPr>
                    <w:r>
                      <w:t>V. Frigo, “LHC Structure,” 1997. [Online]. Available: https://cds.cern.ch/record/842611. [Accessed 20 November 2019].</w:t>
                    </w:r>
                  </w:p>
                </w:tc>
              </w:tr>
              <w:tr w:rsidR="005D0F73" w14:paraId="365637CB" w14:textId="77777777">
                <w:trPr>
                  <w:divId w:val="630554083"/>
                  <w:tblCellSpacing w:w="15" w:type="dxa"/>
                </w:trPr>
                <w:tc>
                  <w:tcPr>
                    <w:tcW w:w="50" w:type="pct"/>
                    <w:hideMark/>
                  </w:tcPr>
                  <w:p w14:paraId="40E382F4" w14:textId="77777777" w:rsidR="005D0F73" w:rsidRDefault="005D0F73">
                    <w:pPr>
                      <w:pStyle w:val="Bibliography"/>
                    </w:pPr>
                    <w:r>
                      <w:t xml:space="preserve">[31] </w:t>
                    </w:r>
                  </w:p>
                </w:tc>
                <w:tc>
                  <w:tcPr>
                    <w:tcW w:w="0" w:type="auto"/>
                    <w:hideMark/>
                  </w:tcPr>
                  <w:p w14:paraId="73238FF2" w14:textId="77777777" w:rsidR="005D0F73" w:rsidRDefault="005D0F73">
                    <w:pPr>
                      <w:pStyle w:val="Bibliography"/>
                    </w:pPr>
                    <w:r>
                      <w:t>E. Mobs, “The CERN accelerator complex - August 2018,” 2018. [Online]. Available: https://cds.cern.ch/record/2636343/files/CCC-v2018-print-v2.jpg?subformat=icon-1440. [Accessed 26 January 2019].</w:t>
                    </w:r>
                  </w:p>
                </w:tc>
              </w:tr>
              <w:tr w:rsidR="005D0F73" w14:paraId="34549103" w14:textId="77777777">
                <w:trPr>
                  <w:divId w:val="630554083"/>
                  <w:tblCellSpacing w:w="15" w:type="dxa"/>
                </w:trPr>
                <w:tc>
                  <w:tcPr>
                    <w:tcW w:w="50" w:type="pct"/>
                    <w:hideMark/>
                  </w:tcPr>
                  <w:p w14:paraId="24A72A69" w14:textId="77777777" w:rsidR="005D0F73" w:rsidRDefault="005D0F73">
                    <w:pPr>
                      <w:pStyle w:val="Bibliography"/>
                    </w:pPr>
                    <w:r>
                      <w:t xml:space="preserve">[32] </w:t>
                    </w:r>
                  </w:p>
                </w:tc>
                <w:tc>
                  <w:tcPr>
                    <w:tcW w:w="0" w:type="auto"/>
                    <w:hideMark/>
                  </w:tcPr>
                  <w:p w14:paraId="3C12B272" w14:textId="77777777" w:rsidR="005D0F73" w:rsidRDefault="005D0F73">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5D0F73" w14:paraId="65578B90" w14:textId="77777777">
                <w:trPr>
                  <w:divId w:val="630554083"/>
                  <w:tblCellSpacing w:w="15" w:type="dxa"/>
                </w:trPr>
                <w:tc>
                  <w:tcPr>
                    <w:tcW w:w="50" w:type="pct"/>
                    <w:hideMark/>
                  </w:tcPr>
                  <w:p w14:paraId="2B4BF283" w14:textId="77777777" w:rsidR="005D0F73" w:rsidRDefault="005D0F73">
                    <w:pPr>
                      <w:pStyle w:val="Bibliography"/>
                    </w:pPr>
                    <w:r>
                      <w:lastRenderedPageBreak/>
                      <w:t xml:space="preserve">[33] </w:t>
                    </w:r>
                  </w:p>
                </w:tc>
                <w:tc>
                  <w:tcPr>
                    <w:tcW w:w="0" w:type="auto"/>
                    <w:hideMark/>
                  </w:tcPr>
                  <w:p w14:paraId="1BA35DF0" w14:textId="77777777" w:rsidR="005D0F73" w:rsidRDefault="005D0F73">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5D0F73" w14:paraId="0C753E9B" w14:textId="77777777">
                <w:trPr>
                  <w:divId w:val="630554083"/>
                  <w:tblCellSpacing w:w="15" w:type="dxa"/>
                </w:trPr>
                <w:tc>
                  <w:tcPr>
                    <w:tcW w:w="50" w:type="pct"/>
                    <w:hideMark/>
                  </w:tcPr>
                  <w:p w14:paraId="6A92092C" w14:textId="77777777" w:rsidR="005D0F73" w:rsidRDefault="005D0F73">
                    <w:pPr>
                      <w:pStyle w:val="Bibliography"/>
                    </w:pPr>
                    <w:r>
                      <w:t xml:space="preserve">[34] </w:t>
                    </w:r>
                  </w:p>
                </w:tc>
                <w:tc>
                  <w:tcPr>
                    <w:tcW w:w="0" w:type="auto"/>
                    <w:hideMark/>
                  </w:tcPr>
                  <w:p w14:paraId="7F76D278" w14:textId="77777777" w:rsidR="005D0F73" w:rsidRDefault="005D0F73">
                    <w:pPr>
                      <w:pStyle w:val="Bibliography"/>
                    </w:pPr>
                    <w:r>
                      <w:t xml:space="preserve">CMS Collaboration, “The CMS Experiment at the CERN LHC,” </w:t>
                    </w:r>
                    <w:r>
                      <w:rPr>
                        <w:i/>
                        <w:iCs/>
                      </w:rPr>
                      <w:t xml:space="preserve">Journal of Instrumentation, </w:t>
                    </w:r>
                    <w:r>
                      <w:t xml:space="preserve">vol. 3, no. S08004, 2008. </w:t>
                    </w:r>
                  </w:p>
                </w:tc>
              </w:tr>
              <w:tr w:rsidR="005D0F73" w14:paraId="7BCB4F02" w14:textId="77777777">
                <w:trPr>
                  <w:divId w:val="630554083"/>
                  <w:tblCellSpacing w:w="15" w:type="dxa"/>
                </w:trPr>
                <w:tc>
                  <w:tcPr>
                    <w:tcW w:w="50" w:type="pct"/>
                    <w:hideMark/>
                  </w:tcPr>
                  <w:p w14:paraId="08EF8146" w14:textId="77777777" w:rsidR="005D0F73" w:rsidRDefault="005D0F73">
                    <w:pPr>
                      <w:pStyle w:val="Bibliography"/>
                    </w:pPr>
                    <w:r>
                      <w:t xml:space="preserve">[35] </w:t>
                    </w:r>
                  </w:p>
                </w:tc>
                <w:tc>
                  <w:tcPr>
                    <w:tcW w:w="0" w:type="auto"/>
                    <w:hideMark/>
                  </w:tcPr>
                  <w:p w14:paraId="673F2069" w14:textId="77777777" w:rsidR="005D0F73" w:rsidRDefault="005D0F73">
                    <w:pPr>
                      <w:pStyle w:val="Bibliography"/>
                    </w:pPr>
                    <w:r>
                      <w:t>CERN, “LHC Experiments,” [Online]. Available: https://home.cern/science/experiments. [Accessed 21 February 2019].</w:t>
                    </w:r>
                  </w:p>
                </w:tc>
              </w:tr>
              <w:tr w:rsidR="005D0F73" w14:paraId="1F96CD40" w14:textId="77777777">
                <w:trPr>
                  <w:divId w:val="630554083"/>
                  <w:tblCellSpacing w:w="15" w:type="dxa"/>
                </w:trPr>
                <w:tc>
                  <w:tcPr>
                    <w:tcW w:w="50" w:type="pct"/>
                    <w:hideMark/>
                  </w:tcPr>
                  <w:p w14:paraId="41A2EB06" w14:textId="77777777" w:rsidR="005D0F73" w:rsidRDefault="005D0F73">
                    <w:pPr>
                      <w:pStyle w:val="Bibliography"/>
                    </w:pPr>
                    <w:r>
                      <w:t xml:space="preserve">[36] </w:t>
                    </w:r>
                  </w:p>
                </w:tc>
                <w:tc>
                  <w:tcPr>
                    <w:tcW w:w="0" w:type="auto"/>
                    <w:hideMark/>
                  </w:tcPr>
                  <w:p w14:paraId="221F2338" w14:textId="77777777" w:rsidR="005D0F73" w:rsidRDefault="005D0F73">
                    <w:pPr>
                      <w:pStyle w:val="Bibliography"/>
                    </w:pPr>
                    <w:r>
                      <w:t>CERN, “ALICE Experiment,” [Online]. Available: https://home.cern/science/experiments/alice. [Accessed 21 Fenruary 2019].</w:t>
                    </w:r>
                  </w:p>
                </w:tc>
              </w:tr>
              <w:tr w:rsidR="005D0F73" w14:paraId="4F86C171" w14:textId="77777777">
                <w:trPr>
                  <w:divId w:val="630554083"/>
                  <w:tblCellSpacing w:w="15" w:type="dxa"/>
                </w:trPr>
                <w:tc>
                  <w:tcPr>
                    <w:tcW w:w="50" w:type="pct"/>
                    <w:hideMark/>
                  </w:tcPr>
                  <w:p w14:paraId="774CC2AC" w14:textId="77777777" w:rsidR="005D0F73" w:rsidRDefault="005D0F73">
                    <w:pPr>
                      <w:pStyle w:val="Bibliography"/>
                    </w:pPr>
                    <w:r>
                      <w:t xml:space="preserve">[37] </w:t>
                    </w:r>
                  </w:p>
                </w:tc>
                <w:tc>
                  <w:tcPr>
                    <w:tcW w:w="0" w:type="auto"/>
                    <w:hideMark/>
                  </w:tcPr>
                  <w:p w14:paraId="56D54A0D" w14:textId="77777777" w:rsidR="005D0F73" w:rsidRDefault="005D0F73">
                    <w:pPr>
                      <w:pStyle w:val="Bibliography"/>
                    </w:pPr>
                    <w:r>
                      <w:t>CERN, “LHCb Experiment,” [Online]. Available: https://home.cern/science/experiments/lhcb. [Accessed 21 February 2019].</w:t>
                    </w:r>
                  </w:p>
                </w:tc>
              </w:tr>
              <w:tr w:rsidR="005D0F73" w14:paraId="7BFE1795" w14:textId="77777777">
                <w:trPr>
                  <w:divId w:val="630554083"/>
                  <w:tblCellSpacing w:w="15" w:type="dxa"/>
                </w:trPr>
                <w:tc>
                  <w:tcPr>
                    <w:tcW w:w="50" w:type="pct"/>
                    <w:hideMark/>
                  </w:tcPr>
                  <w:p w14:paraId="7FB7FB64" w14:textId="77777777" w:rsidR="005D0F73" w:rsidRDefault="005D0F73">
                    <w:pPr>
                      <w:pStyle w:val="Bibliography"/>
                    </w:pPr>
                    <w:r>
                      <w:t xml:space="preserve">[38] </w:t>
                    </w:r>
                  </w:p>
                </w:tc>
                <w:tc>
                  <w:tcPr>
                    <w:tcW w:w="0" w:type="auto"/>
                    <w:hideMark/>
                  </w:tcPr>
                  <w:p w14:paraId="50342862" w14:textId="77777777" w:rsidR="005D0F73" w:rsidRDefault="005D0F73">
                    <w:pPr>
                      <w:pStyle w:val="Bibliography"/>
                    </w:pPr>
                    <w:r>
                      <w:t>ALICE, “ALICE Homepage,” [Online]. Available: http://alice.web.cern.ch/. [Accessed 21 February 2019].</w:t>
                    </w:r>
                  </w:p>
                </w:tc>
              </w:tr>
              <w:tr w:rsidR="005D0F73" w14:paraId="7A588B6E" w14:textId="77777777">
                <w:trPr>
                  <w:divId w:val="630554083"/>
                  <w:tblCellSpacing w:w="15" w:type="dxa"/>
                </w:trPr>
                <w:tc>
                  <w:tcPr>
                    <w:tcW w:w="50" w:type="pct"/>
                    <w:hideMark/>
                  </w:tcPr>
                  <w:p w14:paraId="5DDBA31E" w14:textId="77777777" w:rsidR="005D0F73" w:rsidRDefault="005D0F73">
                    <w:pPr>
                      <w:pStyle w:val="Bibliography"/>
                    </w:pPr>
                    <w:r>
                      <w:t xml:space="preserve">[39] </w:t>
                    </w:r>
                  </w:p>
                </w:tc>
                <w:tc>
                  <w:tcPr>
                    <w:tcW w:w="0" w:type="auto"/>
                    <w:hideMark/>
                  </w:tcPr>
                  <w:p w14:paraId="4E0D96A1" w14:textId="77777777" w:rsidR="005D0F73" w:rsidRDefault="005D0F73">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5D0F73" w14:paraId="3E2BF8D1" w14:textId="77777777">
                <w:trPr>
                  <w:divId w:val="630554083"/>
                  <w:tblCellSpacing w:w="15" w:type="dxa"/>
                </w:trPr>
                <w:tc>
                  <w:tcPr>
                    <w:tcW w:w="50" w:type="pct"/>
                    <w:hideMark/>
                  </w:tcPr>
                  <w:p w14:paraId="31E9FF36" w14:textId="77777777" w:rsidR="005D0F73" w:rsidRDefault="005D0F73">
                    <w:pPr>
                      <w:pStyle w:val="Bibliography"/>
                    </w:pPr>
                    <w:r>
                      <w:t xml:space="preserve">[40] </w:t>
                    </w:r>
                  </w:p>
                </w:tc>
                <w:tc>
                  <w:tcPr>
                    <w:tcW w:w="0" w:type="auto"/>
                    <w:hideMark/>
                  </w:tcPr>
                  <w:p w14:paraId="78F08505" w14:textId="77777777" w:rsidR="005D0F73" w:rsidRDefault="005D0F73">
                    <w:pPr>
                      <w:pStyle w:val="Bibliography"/>
                    </w:pPr>
                    <w:r>
                      <w:t>J. Thäder, “ALICE Figure Repository: General ALICE Cross-Section with L3 Magnet,” 2012. [Online]. Available: https://alice-figure.web.cern.ch/node/3394. [Accessed 5 December 2019].</w:t>
                    </w:r>
                  </w:p>
                </w:tc>
              </w:tr>
              <w:tr w:rsidR="005D0F73" w14:paraId="142B4735" w14:textId="77777777">
                <w:trPr>
                  <w:divId w:val="630554083"/>
                  <w:tblCellSpacing w:w="15" w:type="dxa"/>
                </w:trPr>
                <w:tc>
                  <w:tcPr>
                    <w:tcW w:w="50" w:type="pct"/>
                    <w:hideMark/>
                  </w:tcPr>
                  <w:p w14:paraId="37F54843" w14:textId="77777777" w:rsidR="005D0F73" w:rsidRDefault="005D0F73">
                    <w:pPr>
                      <w:pStyle w:val="Bibliography"/>
                    </w:pPr>
                    <w:r>
                      <w:t xml:space="preserve">[41] </w:t>
                    </w:r>
                  </w:p>
                </w:tc>
                <w:tc>
                  <w:tcPr>
                    <w:tcW w:w="0" w:type="auto"/>
                    <w:hideMark/>
                  </w:tcPr>
                  <w:p w14:paraId="57E2001D" w14:textId="77777777" w:rsidR="005D0F73" w:rsidRDefault="005D0F73">
                    <w:pPr>
                      <w:pStyle w:val="Bibliography"/>
                    </w:pPr>
                    <w:r>
                      <w:t xml:space="preserve">The ALICE Collaboration, The ALICE Experiment at the CERN LHC, INSTITUTE OF PHYSICS PUBLISHING AND SISSA, 2008. </w:t>
                    </w:r>
                  </w:p>
                </w:tc>
              </w:tr>
              <w:tr w:rsidR="005D0F73" w14:paraId="145F4FD9" w14:textId="77777777">
                <w:trPr>
                  <w:divId w:val="630554083"/>
                  <w:tblCellSpacing w:w="15" w:type="dxa"/>
                </w:trPr>
                <w:tc>
                  <w:tcPr>
                    <w:tcW w:w="50" w:type="pct"/>
                    <w:hideMark/>
                  </w:tcPr>
                  <w:p w14:paraId="5B577A98" w14:textId="77777777" w:rsidR="005D0F73" w:rsidRDefault="005D0F73">
                    <w:pPr>
                      <w:pStyle w:val="Bibliography"/>
                    </w:pPr>
                    <w:r>
                      <w:t xml:space="preserve">[42] </w:t>
                    </w:r>
                  </w:p>
                </w:tc>
                <w:tc>
                  <w:tcPr>
                    <w:tcW w:w="0" w:type="auto"/>
                    <w:hideMark/>
                  </w:tcPr>
                  <w:p w14:paraId="4606F7DA" w14:textId="77777777" w:rsidR="005D0F73" w:rsidRDefault="005D0F73">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5D0F73" w14:paraId="11619E90" w14:textId="77777777">
                <w:trPr>
                  <w:divId w:val="630554083"/>
                  <w:tblCellSpacing w:w="15" w:type="dxa"/>
                </w:trPr>
                <w:tc>
                  <w:tcPr>
                    <w:tcW w:w="50" w:type="pct"/>
                    <w:hideMark/>
                  </w:tcPr>
                  <w:p w14:paraId="2786EFA8" w14:textId="77777777" w:rsidR="005D0F73" w:rsidRDefault="005D0F73">
                    <w:pPr>
                      <w:pStyle w:val="Bibliography"/>
                    </w:pPr>
                    <w:r>
                      <w:t xml:space="preserve">[43] </w:t>
                    </w:r>
                  </w:p>
                </w:tc>
                <w:tc>
                  <w:tcPr>
                    <w:tcW w:w="0" w:type="auto"/>
                    <w:hideMark/>
                  </w:tcPr>
                  <w:p w14:paraId="7EA4BFDE" w14:textId="77777777" w:rsidR="005D0F73" w:rsidRDefault="005D0F73">
                    <w:pPr>
                      <w:pStyle w:val="Bibliography"/>
                    </w:pPr>
                    <w:r>
                      <w:t xml:space="preserve">The ALICE Collaboration, The Technical Design Report of the Transition Radiation Detector, Geneva: CERN, 2001. </w:t>
                    </w:r>
                  </w:p>
                </w:tc>
              </w:tr>
              <w:tr w:rsidR="005D0F73" w14:paraId="5E35639B" w14:textId="77777777">
                <w:trPr>
                  <w:divId w:val="630554083"/>
                  <w:tblCellSpacing w:w="15" w:type="dxa"/>
                </w:trPr>
                <w:tc>
                  <w:tcPr>
                    <w:tcW w:w="50" w:type="pct"/>
                    <w:hideMark/>
                  </w:tcPr>
                  <w:p w14:paraId="690CB7FA" w14:textId="77777777" w:rsidR="005D0F73" w:rsidRDefault="005D0F73">
                    <w:pPr>
                      <w:pStyle w:val="Bibliography"/>
                    </w:pPr>
                    <w:r>
                      <w:t xml:space="preserve">[44] </w:t>
                    </w:r>
                  </w:p>
                </w:tc>
                <w:tc>
                  <w:tcPr>
                    <w:tcW w:w="0" w:type="auto"/>
                    <w:hideMark/>
                  </w:tcPr>
                  <w:p w14:paraId="27FADE78" w14:textId="77777777" w:rsidR="005D0F73" w:rsidRDefault="005D0F73">
                    <w:pPr>
                      <w:pStyle w:val="Bibliography"/>
                    </w:pPr>
                    <w:r>
                      <w:t>University of Heidelberg: Physics Department, “TRD Hardware Components and Glossary,” [Online]. Available: https://alice.physi.uni-heidelberg.de/trd-db/info/trd.html. [Accessed 5 December 2019].</w:t>
                    </w:r>
                  </w:p>
                </w:tc>
              </w:tr>
              <w:tr w:rsidR="005D0F73" w14:paraId="4D58BC4A" w14:textId="77777777">
                <w:trPr>
                  <w:divId w:val="630554083"/>
                  <w:tblCellSpacing w:w="15" w:type="dxa"/>
                </w:trPr>
                <w:tc>
                  <w:tcPr>
                    <w:tcW w:w="50" w:type="pct"/>
                    <w:hideMark/>
                  </w:tcPr>
                  <w:p w14:paraId="413B0C1F" w14:textId="77777777" w:rsidR="005D0F73" w:rsidRDefault="005D0F73">
                    <w:pPr>
                      <w:pStyle w:val="Bibliography"/>
                    </w:pPr>
                    <w:r>
                      <w:t xml:space="preserve">[45] </w:t>
                    </w:r>
                  </w:p>
                </w:tc>
                <w:tc>
                  <w:tcPr>
                    <w:tcW w:w="0" w:type="auto"/>
                    <w:hideMark/>
                  </w:tcPr>
                  <w:p w14:paraId="114CE0CC" w14:textId="02A281EA" w:rsidR="005D0F73" w:rsidRDefault="005D0F73">
                    <w:pPr>
                      <w:pStyle w:val="Bibliography"/>
                    </w:pPr>
                    <w:r>
                      <w:t>The ALICE Collaboration, “Rapidity and transverse momentum dependence of inclusive J/ψ production in pp co</w:t>
                    </w:r>
                    <w:r w:rsidR="00E84920">
                      <w:t>l</w:t>
                    </w:r>
                    <w:r>
                      <w:t xml:space="preserve">lisions at √s= 7 TeV,” </w:t>
                    </w:r>
                    <w:r>
                      <w:rPr>
                        <w:i/>
                        <w:iCs/>
                      </w:rPr>
                      <w:t xml:space="preserve">Physics Letters B, </w:t>
                    </w:r>
                    <w:r>
                      <w:t xml:space="preserve">vol. 704, pp. 442-455, 2011. </w:t>
                    </w:r>
                  </w:p>
                </w:tc>
              </w:tr>
              <w:tr w:rsidR="005D0F73" w14:paraId="043A94F9" w14:textId="77777777">
                <w:trPr>
                  <w:divId w:val="630554083"/>
                  <w:tblCellSpacing w:w="15" w:type="dxa"/>
                </w:trPr>
                <w:tc>
                  <w:tcPr>
                    <w:tcW w:w="50" w:type="pct"/>
                    <w:hideMark/>
                  </w:tcPr>
                  <w:p w14:paraId="603C35FA" w14:textId="77777777" w:rsidR="005D0F73" w:rsidRDefault="005D0F73">
                    <w:pPr>
                      <w:pStyle w:val="Bibliography"/>
                    </w:pPr>
                    <w:r>
                      <w:t xml:space="preserve">[46] </w:t>
                    </w:r>
                  </w:p>
                </w:tc>
                <w:tc>
                  <w:tcPr>
                    <w:tcW w:w="0" w:type="auto"/>
                    <w:hideMark/>
                  </w:tcPr>
                  <w:p w14:paraId="00EFA286" w14:textId="77777777" w:rsidR="005D0F73" w:rsidRDefault="005D0F73">
                    <w:pPr>
                      <w:pStyle w:val="Bibliography"/>
                    </w:pPr>
                    <w:r>
                      <w:t xml:space="preserve">Particle Data Group, The Review of Particle Physics, 2018. </w:t>
                    </w:r>
                  </w:p>
                </w:tc>
              </w:tr>
              <w:tr w:rsidR="005D0F73" w14:paraId="7E3B90DF" w14:textId="77777777">
                <w:trPr>
                  <w:divId w:val="630554083"/>
                  <w:tblCellSpacing w:w="15" w:type="dxa"/>
                </w:trPr>
                <w:tc>
                  <w:tcPr>
                    <w:tcW w:w="50" w:type="pct"/>
                    <w:hideMark/>
                  </w:tcPr>
                  <w:p w14:paraId="5671C0F7" w14:textId="77777777" w:rsidR="005D0F73" w:rsidRDefault="005D0F73">
                    <w:pPr>
                      <w:pStyle w:val="Bibliography"/>
                    </w:pPr>
                    <w:r>
                      <w:t xml:space="preserve">[47] </w:t>
                    </w:r>
                  </w:p>
                </w:tc>
                <w:tc>
                  <w:tcPr>
                    <w:tcW w:w="0" w:type="auto"/>
                    <w:hideMark/>
                  </w:tcPr>
                  <w:p w14:paraId="6504A505" w14:textId="77777777" w:rsidR="005D0F73" w:rsidRDefault="005D0F73">
                    <w:pPr>
                      <w:pStyle w:val="Bibliography"/>
                    </w:pPr>
                    <w:r>
                      <w:t>ALICE, “More details on the ALICE TRD,” [Online]. Available: http://alice.web.cern.ch/detectors/more-details-alice-trd. [Accessed 5 December 2019].</w:t>
                    </w:r>
                  </w:p>
                </w:tc>
              </w:tr>
              <w:tr w:rsidR="005D0F73" w14:paraId="0BE31196" w14:textId="77777777">
                <w:trPr>
                  <w:divId w:val="630554083"/>
                  <w:tblCellSpacing w:w="15" w:type="dxa"/>
                </w:trPr>
                <w:tc>
                  <w:tcPr>
                    <w:tcW w:w="50" w:type="pct"/>
                    <w:hideMark/>
                  </w:tcPr>
                  <w:p w14:paraId="4E31B5F8" w14:textId="77777777" w:rsidR="005D0F73" w:rsidRDefault="005D0F73">
                    <w:pPr>
                      <w:pStyle w:val="Bibliography"/>
                    </w:pPr>
                    <w:r>
                      <w:t xml:space="preserve">[48] </w:t>
                    </w:r>
                  </w:p>
                </w:tc>
                <w:tc>
                  <w:tcPr>
                    <w:tcW w:w="0" w:type="auto"/>
                    <w:hideMark/>
                  </w:tcPr>
                  <w:p w14:paraId="641EC7C7" w14:textId="77777777" w:rsidR="005D0F73" w:rsidRDefault="005D0F73">
                    <w:pPr>
                      <w:pStyle w:val="Bibliography"/>
                    </w:pPr>
                    <w:r>
                      <w:t xml:space="preserve">J. Klein, “Jet Physics with A Large Ion Collider Experiment at the Large Hadron Collider (PhD thesis),” 2014. </w:t>
                    </w:r>
                  </w:p>
                </w:tc>
              </w:tr>
              <w:tr w:rsidR="005D0F73" w14:paraId="37EF36D7" w14:textId="77777777">
                <w:trPr>
                  <w:divId w:val="630554083"/>
                  <w:tblCellSpacing w:w="15" w:type="dxa"/>
                </w:trPr>
                <w:tc>
                  <w:tcPr>
                    <w:tcW w:w="50" w:type="pct"/>
                    <w:hideMark/>
                  </w:tcPr>
                  <w:p w14:paraId="21265760" w14:textId="77777777" w:rsidR="005D0F73" w:rsidRDefault="005D0F73">
                    <w:pPr>
                      <w:pStyle w:val="Bibliography"/>
                    </w:pPr>
                    <w:r>
                      <w:t xml:space="preserve">[49] </w:t>
                    </w:r>
                  </w:p>
                </w:tc>
                <w:tc>
                  <w:tcPr>
                    <w:tcW w:w="0" w:type="auto"/>
                    <w:hideMark/>
                  </w:tcPr>
                  <w:p w14:paraId="56F2B3F9" w14:textId="05535B8B" w:rsidR="005D0F73" w:rsidRDefault="005D0F73">
                    <w:pPr>
                      <w:pStyle w:val="Bibliography"/>
                    </w:pPr>
                    <w:r>
                      <w:t>A. Aamodt, F. Bock, P. Braun-Munzinger, T. Dietel, P. Gonzale</w:t>
                    </w:r>
                    <w:r w:rsidR="003966FD">
                      <w:t>z</w:t>
                    </w:r>
                    <w:r>
                      <w:t xml:space="preserve">, M. Heide, M. Ivanov, K. Koch, d. G. P. Ladron, A. Marin, M. Rammler, K. Reygers, D. Rohrich, E. Serradilla and J. Wessels, “Photon reconstruction with conversions in ALICE,” in </w:t>
                    </w:r>
                    <w:r>
                      <w:rPr>
                        <w:i/>
                        <w:iCs/>
                      </w:rPr>
                      <w:t>GSI Scientific Report</w:t>
                    </w:r>
                    <w:r>
                      <w:t xml:space="preserve">, 2009. </w:t>
                    </w:r>
                  </w:p>
                </w:tc>
              </w:tr>
              <w:tr w:rsidR="005D0F73" w14:paraId="720FC129" w14:textId="77777777">
                <w:trPr>
                  <w:divId w:val="630554083"/>
                  <w:tblCellSpacing w:w="15" w:type="dxa"/>
                </w:trPr>
                <w:tc>
                  <w:tcPr>
                    <w:tcW w:w="50" w:type="pct"/>
                    <w:hideMark/>
                  </w:tcPr>
                  <w:p w14:paraId="6F17B8B5" w14:textId="77777777" w:rsidR="005D0F73" w:rsidRDefault="005D0F73">
                    <w:pPr>
                      <w:pStyle w:val="Bibliography"/>
                    </w:pPr>
                    <w:r>
                      <w:t xml:space="preserve">[50] </w:t>
                    </w:r>
                  </w:p>
                </w:tc>
                <w:tc>
                  <w:tcPr>
                    <w:tcW w:w="0" w:type="auto"/>
                    <w:hideMark/>
                  </w:tcPr>
                  <w:p w14:paraId="7C15F974" w14:textId="77777777" w:rsidR="005D0F73" w:rsidRDefault="005D0F73">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5D0F73" w14:paraId="2C4DBE10" w14:textId="77777777">
                <w:trPr>
                  <w:divId w:val="630554083"/>
                  <w:tblCellSpacing w:w="15" w:type="dxa"/>
                </w:trPr>
                <w:tc>
                  <w:tcPr>
                    <w:tcW w:w="50" w:type="pct"/>
                    <w:hideMark/>
                  </w:tcPr>
                  <w:p w14:paraId="617242FF" w14:textId="77777777" w:rsidR="005D0F73" w:rsidRDefault="005D0F73">
                    <w:pPr>
                      <w:pStyle w:val="Bibliography"/>
                    </w:pPr>
                    <w:r>
                      <w:t xml:space="preserve">[51] </w:t>
                    </w:r>
                  </w:p>
                </w:tc>
                <w:tc>
                  <w:tcPr>
                    <w:tcW w:w="0" w:type="auto"/>
                    <w:hideMark/>
                  </w:tcPr>
                  <w:p w14:paraId="77810946" w14:textId="77777777" w:rsidR="005D0F73" w:rsidRDefault="005D0F73">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5D0F73" w14:paraId="0AA4502E" w14:textId="77777777">
                <w:trPr>
                  <w:divId w:val="630554083"/>
                  <w:tblCellSpacing w:w="15" w:type="dxa"/>
                </w:trPr>
                <w:tc>
                  <w:tcPr>
                    <w:tcW w:w="50" w:type="pct"/>
                    <w:hideMark/>
                  </w:tcPr>
                  <w:p w14:paraId="3D813A90" w14:textId="77777777" w:rsidR="005D0F73" w:rsidRDefault="005D0F73">
                    <w:pPr>
                      <w:pStyle w:val="Bibliography"/>
                    </w:pPr>
                    <w:r>
                      <w:lastRenderedPageBreak/>
                      <w:t xml:space="preserve">[52] </w:t>
                    </w:r>
                  </w:p>
                </w:tc>
                <w:tc>
                  <w:tcPr>
                    <w:tcW w:w="0" w:type="auto"/>
                    <w:hideMark/>
                  </w:tcPr>
                  <w:p w14:paraId="21B07C7B" w14:textId="77777777" w:rsidR="005D0F73" w:rsidRDefault="005D0F73">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5D0F73" w14:paraId="20936676" w14:textId="77777777">
                <w:trPr>
                  <w:divId w:val="630554083"/>
                  <w:tblCellSpacing w:w="15" w:type="dxa"/>
                </w:trPr>
                <w:tc>
                  <w:tcPr>
                    <w:tcW w:w="50" w:type="pct"/>
                    <w:hideMark/>
                  </w:tcPr>
                  <w:p w14:paraId="5CA4B1DA" w14:textId="77777777" w:rsidR="005D0F73" w:rsidRDefault="005D0F73">
                    <w:pPr>
                      <w:pStyle w:val="Bibliography"/>
                    </w:pPr>
                    <w:r>
                      <w:t xml:space="preserve">[53] </w:t>
                    </w:r>
                  </w:p>
                </w:tc>
                <w:tc>
                  <w:tcPr>
                    <w:tcW w:w="0" w:type="auto"/>
                    <w:hideMark/>
                  </w:tcPr>
                  <w:p w14:paraId="3547DA6D" w14:textId="77777777" w:rsidR="005D0F73" w:rsidRDefault="005D0F73">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5D0F73" w14:paraId="0976A060" w14:textId="77777777">
                <w:trPr>
                  <w:divId w:val="630554083"/>
                  <w:tblCellSpacing w:w="15" w:type="dxa"/>
                </w:trPr>
                <w:tc>
                  <w:tcPr>
                    <w:tcW w:w="50" w:type="pct"/>
                    <w:hideMark/>
                  </w:tcPr>
                  <w:p w14:paraId="51CE6EB2" w14:textId="77777777" w:rsidR="005D0F73" w:rsidRDefault="005D0F73">
                    <w:pPr>
                      <w:pStyle w:val="Bibliography"/>
                    </w:pPr>
                    <w:r>
                      <w:t xml:space="preserve">[54] </w:t>
                    </w:r>
                  </w:p>
                </w:tc>
                <w:tc>
                  <w:tcPr>
                    <w:tcW w:w="0" w:type="auto"/>
                    <w:hideMark/>
                  </w:tcPr>
                  <w:p w14:paraId="7779747C" w14:textId="77777777" w:rsidR="005D0F73" w:rsidRDefault="005D0F73">
                    <w:pPr>
                      <w:pStyle w:val="Bibliography"/>
                    </w:pPr>
                    <w:r>
                      <w:t>CERN, “ROOT Data Analysis Framework: User's Guide,” May 2018. [Online]. Available: https://root.cern.ch/root/htmldoc/guides/users-guide/ROOTUsersGuideA4.pdf .</w:t>
                    </w:r>
                  </w:p>
                </w:tc>
              </w:tr>
              <w:tr w:rsidR="005D0F73" w14:paraId="1D47406D" w14:textId="77777777">
                <w:trPr>
                  <w:divId w:val="630554083"/>
                  <w:tblCellSpacing w:w="15" w:type="dxa"/>
                </w:trPr>
                <w:tc>
                  <w:tcPr>
                    <w:tcW w:w="50" w:type="pct"/>
                    <w:hideMark/>
                  </w:tcPr>
                  <w:p w14:paraId="26F348EF" w14:textId="77777777" w:rsidR="005D0F73" w:rsidRDefault="005D0F73">
                    <w:pPr>
                      <w:pStyle w:val="Bibliography"/>
                    </w:pPr>
                    <w:r>
                      <w:t xml:space="preserve">[55] </w:t>
                    </w:r>
                  </w:p>
                </w:tc>
                <w:tc>
                  <w:tcPr>
                    <w:tcW w:w="0" w:type="auto"/>
                    <w:hideMark/>
                  </w:tcPr>
                  <w:p w14:paraId="5E41CC4B" w14:textId="77777777" w:rsidR="005D0F73" w:rsidRDefault="005D0F73">
                    <w:pPr>
                      <w:pStyle w:val="Bibliography"/>
                    </w:pPr>
                    <w:r>
                      <w:t>“ROOT 5 Reference Guide,” [Online]. Available: https://root.cern/root/html534/ClassIndex.html.</w:t>
                    </w:r>
                  </w:p>
                </w:tc>
              </w:tr>
              <w:tr w:rsidR="005D0F73" w14:paraId="76AC2F1F" w14:textId="77777777">
                <w:trPr>
                  <w:divId w:val="630554083"/>
                  <w:tblCellSpacing w:w="15" w:type="dxa"/>
                </w:trPr>
                <w:tc>
                  <w:tcPr>
                    <w:tcW w:w="50" w:type="pct"/>
                    <w:hideMark/>
                  </w:tcPr>
                  <w:p w14:paraId="517F4DA5" w14:textId="77777777" w:rsidR="005D0F73" w:rsidRDefault="005D0F73">
                    <w:pPr>
                      <w:pStyle w:val="Bibliography"/>
                    </w:pPr>
                    <w:r>
                      <w:t xml:space="preserve">[56] </w:t>
                    </w:r>
                  </w:p>
                </w:tc>
                <w:tc>
                  <w:tcPr>
                    <w:tcW w:w="0" w:type="auto"/>
                    <w:hideMark/>
                  </w:tcPr>
                  <w:p w14:paraId="1BD287B0" w14:textId="77777777" w:rsidR="005D0F73" w:rsidRDefault="005D0F73">
                    <w:pPr>
                      <w:pStyle w:val="Bibliography"/>
                    </w:pPr>
                    <w:r>
                      <w:t>“ROOT 6 Reference Guide,” [Online]. Available: https://root.cern/doc/v616/.</w:t>
                    </w:r>
                  </w:p>
                </w:tc>
              </w:tr>
              <w:tr w:rsidR="005D0F73" w14:paraId="082760C3" w14:textId="77777777">
                <w:trPr>
                  <w:divId w:val="630554083"/>
                  <w:tblCellSpacing w:w="15" w:type="dxa"/>
                </w:trPr>
                <w:tc>
                  <w:tcPr>
                    <w:tcW w:w="50" w:type="pct"/>
                    <w:hideMark/>
                  </w:tcPr>
                  <w:p w14:paraId="46989D57" w14:textId="77777777" w:rsidR="005D0F73" w:rsidRDefault="005D0F73">
                    <w:pPr>
                      <w:pStyle w:val="Bibliography"/>
                    </w:pPr>
                    <w:r>
                      <w:t xml:space="preserve">[57] </w:t>
                    </w:r>
                  </w:p>
                </w:tc>
                <w:tc>
                  <w:tcPr>
                    <w:tcW w:w="0" w:type="auto"/>
                    <w:hideMark/>
                  </w:tcPr>
                  <w:p w14:paraId="67D8EDCB" w14:textId="77777777" w:rsidR="005D0F73" w:rsidRDefault="005D0F73">
                    <w:pPr>
                      <w:pStyle w:val="Bibliography"/>
                    </w:pPr>
                    <w:r>
                      <w:t>ALICE Collaboration (CERN), [Online]. Available: https://alice-doc.github.io/alice-analysis-tutorial. [Accessed 18 2 2019].</w:t>
                    </w:r>
                  </w:p>
                </w:tc>
              </w:tr>
              <w:tr w:rsidR="005D0F73" w14:paraId="1E1E5A6A" w14:textId="77777777">
                <w:trPr>
                  <w:divId w:val="630554083"/>
                  <w:tblCellSpacing w:w="15" w:type="dxa"/>
                </w:trPr>
                <w:tc>
                  <w:tcPr>
                    <w:tcW w:w="50" w:type="pct"/>
                    <w:hideMark/>
                  </w:tcPr>
                  <w:p w14:paraId="69B7CE69" w14:textId="77777777" w:rsidR="005D0F73" w:rsidRDefault="005D0F73">
                    <w:pPr>
                      <w:pStyle w:val="Bibliography"/>
                    </w:pPr>
                    <w:r>
                      <w:t xml:space="preserve">[58] </w:t>
                    </w:r>
                  </w:p>
                </w:tc>
                <w:tc>
                  <w:tcPr>
                    <w:tcW w:w="0" w:type="auto"/>
                    <w:hideMark/>
                  </w:tcPr>
                  <w:p w14:paraId="4B768D7A" w14:textId="77777777" w:rsidR="005D0F73" w:rsidRDefault="005D0F73">
                    <w:pPr>
                      <w:pStyle w:val="Bibliography"/>
                    </w:pPr>
                    <w:r>
                      <w:t>CERN, “High Energy Physics Simulations,” [Online]. Available: http://lhcathome.web.cern.ch/projects/test4theory/high-energy-physics-simulations. [Accessed 26 July 2019].</w:t>
                    </w:r>
                  </w:p>
                </w:tc>
              </w:tr>
              <w:tr w:rsidR="005D0F73" w14:paraId="11CCE960" w14:textId="77777777">
                <w:trPr>
                  <w:divId w:val="630554083"/>
                  <w:tblCellSpacing w:w="15" w:type="dxa"/>
                </w:trPr>
                <w:tc>
                  <w:tcPr>
                    <w:tcW w:w="50" w:type="pct"/>
                    <w:hideMark/>
                  </w:tcPr>
                  <w:p w14:paraId="0D7F46DD" w14:textId="77777777" w:rsidR="005D0F73" w:rsidRDefault="005D0F73">
                    <w:pPr>
                      <w:pStyle w:val="Bibliography"/>
                    </w:pPr>
                    <w:r>
                      <w:t xml:space="preserve">[59] </w:t>
                    </w:r>
                  </w:p>
                </w:tc>
                <w:tc>
                  <w:tcPr>
                    <w:tcW w:w="0" w:type="auto"/>
                    <w:hideMark/>
                  </w:tcPr>
                  <w:p w14:paraId="66CE4228" w14:textId="77777777" w:rsidR="005D0F73" w:rsidRDefault="005D0F73">
                    <w:pPr>
                      <w:pStyle w:val="Bibliography"/>
                    </w:pPr>
                    <w:r>
                      <w:t xml:space="preserve">J. C. Watkins, An Introduction to the Science of Statistics: From Theory to Implementation, Preliminary Edition, University of Arizona, 2016. </w:t>
                    </w:r>
                  </w:p>
                </w:tc>
              </w:tr>
              <w:tr w:rsidR="005D0F73" w14:paraId="0058BDB6" w14:textId="77777777">
                <w:trPr>
                  <w:divId w:val="630554083"/>
                  <w:tblCellSpacing w:w="15" w:type="dxa"/>
                </w:trPr>
                <w:tc>
                  <w:tcPr>
                    <w:tcW w:w="50" w:type="pct"/>
                    <w:hideMark/>
                  </w:tcPr>
                  <w:p w14:paraId="7D21D07A" w14:textId="77777777" w:rsidR="005D0F73" w:rsidRDefault="005D0F73">
                    <w:pPr>
                      <w:pStyle w:val="Bibliography"/>
                    </w:pPr>
                    <w:r>
                      <w:t xml:space="preserve">[60] </w:t>
                    </w:r>
                  </w:p>
                </w:tc>
                <w:tc>
                  <w:tcPr>
                    <w:tcW w:w="0" w:type="auto"/>
                    <w:hideMark/>
                  </w:tcPr>
                  <w:p w14:paraId="1547D8E6" w14:textId="77777777" w:rsidR="005D0F73" w:rsidRDefault="005D0F73">
                    <w:pPr>
                      <w:pStyle w:val="Bibliography"/>
                    </w:pPr>
                    <w:r>
                      <w:t xml:space="preserve">G. Cowan, Statistical Data Analysis, Oxford: Oxford University Press, 1998. </w:t>
                    </w:r>
                  </w:p>
                </w:tc>
              </w:tr>
              <w:tr w:rsidR="005D0F73" w14:paraId="6CFE4153" w14:textId="77777777">
                <w:trPr>
                  <w:divId w:val="630554083"/>
                  <w:tblCellSpacing w:w="15" w:type="dxa"/>
                </w:trPr>
                <w:tc>
                  <w:tcPr>
                    <w:tcW w:w="50" w:type="pct"/>
                    <w:hideMark/>
                  </w:tcPr>
                  <w:p w14:paraId="67728D89" w14:textId="77777777" w:rsidR="005D0F73" w:rsidRDefault="005D0F73">
                    <w:pPr>
                      <w:pStyle w:val="Bibliography"/>
                    </w:pPr>
                    <w:r>
                      <w:t xml:space="preserve">[61] </w:t>
                    </w:r>
                  </w:p>
                </w:tc>
                <w:tc>
                  <w:tcPr>
                    <w:tcW w:w="0" w:type="auto"/>
                    <w:hideMark/>
                  </w:tcPr>
                  <w:p w14:paraId="30ACB73C" w14:textId="177962A2" w:rsidR="005D0F73" w:rsidRDefault="005D0F73">
                    <w:pPr>
                      <w:pStyle w:val="Bibliography"/>
                    </w:pPr>
                    <w:r>
                      <w:t>I. Goodfellow, Y. Bengio and A. Courville, Deep Learning, Cambridge, Ma</w:t>
                    </w:r>
                    <w:r w:rsidR="003966FD">
                      <w:t>s</w:t>
                    </w:r>
                    <w:r>
                      <w:t xml:space="preserve">sachusetts: The MIT Press, 2016. </w:t>
                    </w:r>
                  </w:p>
                </w:tc>
              </w:tr>
              <w:tr w:rsidR="005D0F73" w14:paraId="6E33B1E3" w14:textId="77777777">
                <w:trPr>
                  <w:divId w:val="630554083"/>
                  <w:tblCellSpacing w:w="15" w:type="dxa"/>
                </w:trPr>
                <w:tc>
                  <w:tcPr>
                    <w:tcW w:w="50" w:type="pct"/>
                    <w:hideMark/>
                  </w:tcPr>
                  <w:p w14:paraId="711D06C2" w14:textId="77777777" w:rsidR="005D0F73" w:rsidRDefault="005D0F73">
                    <w:pPr>
                      <w:pStyle w:val="Bibliography"/>
                    </w:pPr>
                    <w:r>
                      <w:t xml:space="preserve">[62] </w:t>
                    </w:r>
                  </w:p>
                </w:tc>
                <w:tc>
                  <w:tcPr>
                    <w:tcW w:w="0" w:type="auto"/>
                    <w:hideMark/>
                  </w:tcPr>
                  <w:p w14:paraId="01993931" w14:textId="77777777" w:rsidR="005D0F73" w:rsidRDefault="005D0F73">
                    <w:pPr>
                      <w:pStyle w:val="Bibliography"/>
                    </w:pPr>
                    <w:r>
                      <w:t>W. Commons, “File:ArtificialNeuronModel english.png --- Wikimedia Commons, the free media repository,” 2017. [Online]. Available: https://commons.wikimedia.org/w/index.php?title=File:ArtificialNeuronModel_english.png&amp;oldid=233886112. [Accessed 06 09 2019].</w:t>
                    </w:r>
                  </w:p>
                </w:tc>
              </w:tr>
              <w:tr w:rsidR="005D0F73" w14:paraId="426AFA24" w14:textId="77777777">
                <w:trPr>
                  <w:divId w:val="630554083"/>
                  <w:tblCellSpacing w:w="15" w:type="dxa"/>
                </w:trPr>
                <w:tc>
                  <w:tcPr>
                    <w:tcW w:w="50" w:type="pct"/>
                    <w:hideMark/>
                  </w:tcPr>
                  <w:p w14:paraId="503C4E4C" w14:textId="77777777" w:rsidR="005D0F73" w:rsidRDefault="005D0F73">
                    <w:pPr>
                      <w:pStyle w:val="Bibliography"/>
                    </w:pPr>
                    <w:r>
                      <w:t xml:space="preserve">[63] </w:t>
                    </w:r>
                  </w:p>
                </w:tc>
                <w:tc>
                  <w:tcPr>
                    <w:tcW w:w="0" w:type="auto"/>
                    <w:hideMark/>
                  </w:tcPr>
                  <w:p w14:paraId="34949027" w14:textId="77777777" w:rsidR="005D0F73" w:rsidRDefault="005D0F73">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5D0F73" w14:paraId="212EF05A" w14:textId="77777777">
                <w:trPr>
                  <w:divId w:val="630554083"/>
                  <w:tblCellSpacing w:w="15" w:type="dxa"/>
                </w:trPr>
                <w:tc>
                  <w:tcPr>
                    <w:tcW w:w="50" w:type="pct"/>
                    <w:hideMark/>
                  </w:tcPr>
                  <w:p w14:paraId="1D0B05FB" w14:textId="77777777" w:rsidR="005D0F73" w:rsidRDefault="005D0F73">
                    <w:pPr>
                      <w:pStyle w:val="Bibliography"/>
                    </w:pPr>
                    <w:r>
                      <w:t xml:space="preserve">[64] </w:t>
                    </w:r>
                  </w:p>
                </w:tc>
                <w:tc>
                  <w:tcPr>
                    <w:tcW w:w="0" w:type="auto"/>
                    <w:hideMark/>
                  </w:tcPr>
                  <w:p w14:paraId="4AF12BED" w14:textId="77777777" w:rsidR="005D0F73" w:rsidRDefault="005D0F73">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5D0F73" w14:paraId="416F0A39" w14:textId="77777777">
                <w:trPr>
                  <w:divId w:val="630554083"/>
                  <w:tblCellSpacing w:w="15" w:type="dxa"/>
                </w:trPr>
                <w:tc>
                  <w:tcPr>
                    <w:tcW w:w="50" w:type="pct"/>
                    <w:hideMark/>
                  </w:tcPr>
                  <w:p w14:paraId="20C76A97" w14:textId="77777777" w:rsidR="005D0F73" w:rsidRDefault="005D0F73">
                    <w:pPr>
                      <w:pStyle w:val="Bibliography"/>
                    </w:pPr>
                    <w:r>
                      <w:t xml:space="preserve">[65] </w:t>
                    </w:r>
                  </w:p>
                </w:tc>
                <w:tc>
                  <w:tcPr>
                    <w:tcW w:w="0" w:type="auto"/>
                    <w:hideMark/>
                  </w:tcPr>
                  <w:p w14:paraId="1D50D7AF" w14:textId="77777777" w:rsidR="005D0F73" w:rsidRDefault="005D0F73">
                    <w:pPr>
                      <w:pStyle w:val="Bibliography"/>
                    </w:pPr>
                    <w:r>
                      <w:t>A. LeNail, “NN-SVG,” [Online]. Available: https://alexlenail.me/NN-SVG/.</w:t>
                    </w:r>
                  </w:p>
                </w:tc>
              </w:tr>
              <w:tr w:rsidR="005D0F73" w14:paraId="79FEA1BB" w14:textId="77777777">
                <w:trPr>
                  <w:divId w:val="630554083"/>
                  <w:tblCellSpacing w:w="15" w:type="dxa"/>
                </w:trPr>
                <w:tc>
                  <w:tcPr>
                    <w:tcW w:w="50" w:type="pct"/>
                    <w:hideMark/>
                  </w:tcPr>
                  <w:p w14:paraId="5BE808A5" w14:textId="77777777" w:rsidR="005D0F73" w:rsidRDefault="005D0F73">
                    <w:pPr>
                      <w:pStyle w:val="Bibliography"/>
                    </w:pPr>
                    <w:r>
                      <w:t xml:space="preserve">[66] </w:t>
                    </w:r>
                  </w:p>
                </w:tc>
                <w:tc>
                  <w:tcPr>
                    <w:tcW w:w="0" w:type="auto"/>
                    <w:hideMark/>
                  </w:tcPr>
                  <w:p w14:paraId="6FA076E8" w14:textId="77777777" w:rsidR="005D0F73" w:rsidRDefault="005D0F73">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5D0F73" w14:paraId="30996FC2" w14:textId="77777777">
                <w:trPr>
                  <w:divId w:val="630554083"/>
                  <w:tblCellSpacing w:w="15" w:type="dxa"/>
                </w:trPr>
                <w:tc>
                  <w:tcPr>
                    <w:tcW w:w="50" w:type="pct"/>
                    <w:hideMark/>
                  </w:tcPr>
                  <w:p w14:paraId="388F8216" w14:textId="77777777" w:rsidR="005D0F73" w:rsidRDefault="005D0F73">
                    <w:pPr>
                      <w:pStyle w:val="Bibliography"/>
                    </w:pPr>
                    <w:r>
                      <w:t xml:space="preserve">[67] </w:t>
                    </w:r>
                  </w:p>
                </w:tc>
                <w:tc>
                  <w:tcPr>
                    <w:tcW w:w="0" w:type="auto"/>
                    <w:hideMark/>
                  </w:tcPr>
                  <w:p w14:paraId="747E6945" w14:textId="77777777" w:rsidR="005D0F73" w:rsidRDefault="005D0F73">
                    <w:pPr>
                      <w:pStyle w:val="Bibliography"/>
                    </w:pPr>
                    <w:r>
                      <w:t>U. Griffo, “Github,” [Online]. Available: https://github.com/umbertogriffo/focal-loss-keras. [Accessed 21 September 2019].</w:t>
                    </w:r>
                  </w:p>
                </w:tc>
              </w:tr>
              <w:tr w:rsidR="005D0F73" w14:paraId="34593F16" w14:textId="77777777">
                <w:trPr>
                  <w:divId w:val="630554083"/>
                  <w:tblCellSpacing w:w="15" w:type="dxa"/>
                </w:trPr>
                <w:tc>
                  <w:tcPr>
                    <w:tcW w:w="50" w:type="pct"/>
                    <w:hideMark/>
                  </w:tcPr>
                  <w:p w14:paraId="09612A57" w14:textId="77777777" w:rsidR="005D0F73" w:rsidRDefault="005D0F73">
                    <w:pPr>
                      <w:pStyle w:val="Bibliography"/>
                    </w:pPr>
                    <w:r>
                      <w:t xml:space="preserve">[68] </w:t>
                    </w:r>
                  </w:p>
                </w:tc>
                <w:tc>
                  <w:tcPr>
                    <w:tcW w:w="0" w:type="auto"/>
                    <w:hideMark/>
                  </w:tcPr>
                  <w:p w14:paraId="6FA1FC4E" w14:textId="77777777" w:rsidR="005D0F73" w:rsidRDefault="005D0F73">
                    <w:pPr>
                      <w:pStyle w:val="Bibliography"/>
                    </w:pPr>
                    <w:r>
                      <w:t>C. G. Viljoen, “Github Gist,” [Online]. Available: https://gist.github.com/PsycheShaman/ea39081d9f549ac410a3a8ea942a072b. [Accessed 30 September 2019].</w:t>
                    </w:r>
                  </w:p>
                </w:tc>
              </w:tr>
              <w:tr w:rsidR="005D0F73" w14:paraId="4F5E4B14" w14:textId="77777777">
                <w:trPr>
                  <w:divId w:val="630554083"/>
                  <w:tblCellSpacing w:w="15" w:type="dxa"/>
                </w:trPr>
                <w:tc>
                  <w:tcPr>
                    <w:tcW w:w="50" w:type="pct"/>
                    <w:hideMark/>
                  </w:tcPr>
                  <w:p w14:paraId="5ED6077B" w14:textId="77777777" w:rsidR="005D0F73" w:rsidRDefault="005D0F73">
                    <w:pPr>
                      <w:pStyle w:val="Bibliography"/>
                    </w:pPr>
                    <w:r>
                      <w:t xml:space="preserve">[69] </w:t>
                    </w:r>
                  </w:p>
                </w:tc>
                <w:tc>
                  <w:tcPr>
                    <w:tcW w:w="0" w:type="auto"/>
                    <w:hideMark/>
                  </w:tcPr>
                  <w:p w14:paraId="53E9E761" w14:textId="77777777" w:rsidR="005D0F73" w:rsidRDefault="005D0F73">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5D0F73" w14:paraId="5693D9F4" w14:textId="77777777">
                <w:trPr>
                  <w:divId w:val="630554083"/>
                  <w:tblCellSpacing w:w="15" w:type="dxa"/>
                </w:trPr>
                <w:tc>
                  <w:tcPr>
                    <w:tcW w:w="50" w:type="pct"/>
                    <w:hideMark/>
                  </w:tcPr>
                  <w:p w14:paraId="6F732C1C" w14:textId="77777777" w:rsidR="005D0F73" w:rsidRDefault="005D0F73">
                    <w:pPr>
                      <w:pStyle w:val="Bibliography"/>
                    </w:pPr>
                    <w:r>
                      <w:t xml:space="preserve">[70] </w:t>
                    </w:r>
                  </w:p>
                </w:tc>
                <w:tc>
                  <w:tcPr>
                    <w:tcW w:w="0" w:type="auto"/>
                    <w:hideMark/>
                  </w:tcPr>
                  <w:p w14:paraId="307012F4" w14:textId="77777777" w:rsidR="005D0F73" w:rsidRDefault="005D0F73">
                    <w:pPr>
                      <w:pStyle w:val="Bibliography"/>
                    </w:pPr>
                    <w:r>
                      <w:t>S. Saha, “Towards Data Science,” [Online]. Available: https://towardsdatascience.com/a-comprehensive-guide-to-convolutional-neural-networks-the-eli5-way-3bd2b1164a53. [Accessed 26 November 2019].</w:t>
                    </w:r>
                  </w:p>
                </w:tc>
              </w:tr>
              <w:tr w:rsidR="005D0F73" w14:paraId="53EB3239" w14:textId="77777777">
                <w:trPr>
                  <w:divId w:val="630554083"/>
                  <w:tblCellSpacing w:w="15" w:type="dxa"/>
                </w:trPr>
                <w:tc>
                  <w:tcPr>
                    <w:tcW w:w="50" w:type="pct"/>
                    <w:hideMark/>
                  </w:tcPr>
                  <w:p w14:paraId="011D5224" w14:textId="77777777" w:rsidR="005D0F73" w:rsidRDefault="005D0F73">
                    <w:pPr>
                      <w:pStyle w:val="Bibliography"/>
                    </w:pPr>
                    <w:r>
                      <w:lastRenderedPageBreak/>
                      <w:t xml:space="preserve">[71] </w:t>
                    </w:r>
                  </w:p>
                </w:tc>
                <w:tc>
                  <w:tcPr>
                    <w:tcW w:w="0" w:type="auto"/>
                    <w:hideMark/>
                  </w:tcPr>
                  <w:p w14:paraId="5CE4E327" w14:textId="77777777" w:rsidR="005D0F73" w:rsidRDefault="005D0F73">
                    <w:pPr>
                      <w:pStyle w:val="Bibliography"/>
                    </w:pPr>
                    <w:r>
                      <w:t>C. G. Viljoen, “Github,” [Online]. Available: https://github.com/PsycheShaman/MSc-thesis/tree/master/Code/ROOT/trdML-gerhard. [Accessed 4 December 2019].</w:t>
                    </w:r>
                  </w:p>
                </w:tc>
              </w:tr>
              <w:tr w:rsidR="005D0F73" w14:paraId="14346ADB" w14:textId="77777777">
                <w:trPr>
                  <w:divId w:val="630554083"/>
                  <w:tblCellSpacing w:w="15" w:type="dxa"/>
                </w:trPr>
                <w:tc>
                  <w:tcPr>
                    <w:tcW w:w="50" w:type="pct"/>
                    <w:hideMark/>
                  </w:tcPr>
                  <w:p w14:paraId="00F29EF6" w14:textId="77777777" w:rsidR="005D0F73" w:rsidRDefault="005D0F73">
                    <w:pPr>
                      <w:pStyle w:val="Bibliography"/>
                    </w:pPr>
                    <w:r>
                      <w:t xml:space="preserve">[72] </w:t>
                    </w:r>
                  </w:p>
                </w:tc>
                <w:tc>
                  <w:tcPr>
                    <w:tcW w:w="0" w:type="auto"/>
                    <w:hideMark/>
                  </w:tcPr>
                  <w:p w14:paraId="76C8E635" w14:textId="77777777" w:rsidR="005D0F73" w:rsidRDefault="005D0F73">
                    <w:pPr>
                      <w:pStyle w:val="Bibliography"/>
                    </w:pPr>
                    <w:r>
                      <w:t>T. Dietel, 2016. [Online]. Available: https://github.com/tdietel/trdpid.</w:t>
                    </w:r>
                  </w:p>
                </w:tc>
              </w:tr>
              <w:tr w:rsidR="005D0F73" w14:paraId="1397AC4A" w14:textId="77777777">
                <w:trPr>
                  <w:divId w:val="630554083"/>
                  <w:tblCellSpacing w:w="15" w:type="dxa"/>
                </w:trPr>
                <w:tc>
                  <w:tcPr>
                    <w:tcW w:w="50" w:type="pct"/>
                    <w:hideMark/>
                  </w:tcPr>
                  <w:p w14:paraId="39F40C48" w14:textId="77777777" w:rsidR="005D0F73" w:rsidRDefault="005D0F73">
                    <w:pPr>
                      <w:pStyle w:val="Bibliography"/>
                    </w:pPr>
                    <w:r>
                      <w:t xml:space="preserve">[73] </w:t>
                    </w:r>
                  </w:p>
                </w:tc>
                <w:tc>
                  <w:tcPr>
                    <w:tcW w:w="0" w:type="auto"/>
                    <w:hideMark/>
                  </w:tcPr>
                  <w:p w14:paraId="6287ECE3" w14:textId="77777777" w:rsidR="005D0F73" w:rsidRDefault="005D0F73">
                    <w:pPr>
                      <w:pStyle w:val="Bibliography"/>
                    </w:pPr>
                    <w:r>
                      <w:t>P. Christakoglou, J. F. Grosse-Oetringhaus and C. Klein-Boesing, 2010. [Online]. Available: https://alice-offline.web.cern.ch/sites/alice-offline.web.cern.ch/files/uploads/AnalysisTrain/AliAnalysisTaskPt.cxx.</w:t>
                    </w:r>
                  </w:p>
                </w:tc>
              </w:tr>
              <w:tr w:rsidR="005D0F73" w14:paraId="16855FCA" w14:textId="77777777">
                <w:trPr>
                  <w:divId w:val="630554083"/>
                  <w:tblCellSpacing w:w="15" w:type="dxa"/>
                </w:trPr>
                <w:tc>
                  <w:tcPr>
                    <w:tcW w:w="50" w:type="pct"/>
                    <w:hideMark/>
                  </w:tcPr>
                  <w:p w14:paraId="3CB954F8" w14:textId="77777777" w:rsidR="005D0F73" w:rsidRDefault="005D0F73">
                    <w:pPr>
                      <w:pStyle w:val="Bibliography"/>
                    </w:pPr>
                    <w:r>
                      <w:t xml:space="preserve">[74] </w:t>
                    </w:r>
                  </w:p>
                </w:tc>
                <w:tc>
                  <w:tcPr>
                    <w:tcW w:w="0" w:type="auto"/>
                    <w:hideMark/>
                  </w:tcPr>
                  <w:p w14:paraId="2CFD8FE0" w14:textId="77777777" w:rsidR="005D0F73" w:rsidRDefault="005D0F73">
                    <w:pPr>
                      <w:pStyle w:val="Bibliography"/>
                    </w:pPr>
                    <w:r>
                      <w:t>C. Finlay, “ (Honours Thesis),” 2017. [Online]. Available: https://github.com/chrisfinlay/trdML [this repository has been archived].</w:t>
                    </w:r>
                  </w:p>
                </w:tc>
              </w:tr>
              <w:tr w:rsidR="005D0F73" w14:paraId="78FA9EEE" w14:textId="77777777">
                <w:trPr>
                  <w:divId w:val="630554083"/>
                  <w:tblCellSpacing w:w="15" w:type="dxa"/>
                </w:trPr>
                <w:tc>
                  <w:tcPr>
                    <w:tcW w:w="50" w:type="pct"/>
                    <w:hideMark/>
                  </w:tcPr>
                  <w:p w14:paraId="15B892F0" w14:textId="77777777" w:rsidR="005D0F73" w:rsidRDefault="005D0F73">
                    <w:pPr>
                      <w:pStyle w:val="Bibliography"/>
                    </w:pPr>
                    <w:r>
                      <w:t xml:space="preserve">[75] </w:t>
                    </w:r>
                  </w:p>
                </w:tc>
                <w:tc>
                  <w:tcPr>
                    <w:tcW w:w="0" w:type="auto"/>
                    <w:hideMark/>
                  </w:tcPr>
                  <w:p w14:paraId="64E9D0C2" w14:textId="77777777" w:rsidR="005D0F73" w:rsidRDefault="005D0F73">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5D0F73" w14:paraId="1AACAEDD" w14:textId="77777777">
                <w:trPr>
                  <w:divId w:val="630554083"/>
                  <w:tblCellSpacing w:w="15" w:type="dxa"/>
                </w:trPr>
                <w:tc>
                  <w:tcPr>
                    <w:tcW w:w="50" w:type="pct"/>
                    <w:hideMark/>
                  </w:tcPr>
                  <w:p w14:paraId="41B00559" w14:textId="77777777" w:rsidR="005D0F73" w:rsidRDefault="005D0F73">
                    <w:pPr>
                      <w:pStyle w:val="Bibliography"/>
                    </w:pPr>
                    <w:r>
                      <w:t xml:space="preserve">[76] </w:t>
                    </w:r>
                  </w:p>
                </w:tc>
                <w:tc>
                  <w:tcPr>
                    <w:tcW w:w="0" w:type="auto"/>
                    <w:hideMark/>
                  </w:tcPr>
                  <w:p w14:paraId="18CA0EF6" w14:textId="77777777" w:rsidR="005D0F73" w:rsidRDefault="005D0F73">
                    <w:pPr>
                      <w:pStyle w:val="Bibliography"/>
                    </w:pPr>
                    <w:r>
                      <w:t>“MonALISA Repository for ALICE,” [Online]. Available: https://alimonitor.cern.ch. [Accessed `4 December 2019].</w:t>
                    </w:r>
                  </w:p>
                </w:tc>
              </w:tr>
              <w:tr w:rsidR="005D0F73" w14:paraId="42D2C384" w14:textId="77777777">
                <w:trPr>
                  <w:divId w:val="630554083"/>
                  <w:tblCellSpacing w:w="15" w:type="dxa"/>
                </w:trPr>
                <w:tc>
                  <w:tcPr>
                    <w:tcW w:w="50" w:type="pct"/>
                    <w:hideMark/>
                  </w:tcPr>
                  <w:p w14:paraId="6DBD104D" w14:textId="77777777" w:rsidR="005D0F73" w:rsidRDefault="005D0F73">
                    <w:pPr>
                      <w:pStyle w:val="Bibliography"/>
                    </w:pPr>
                    <w:r>
                      <w:t xml:space="preserve">[77] </w:t>
                    </w:r>
                  </w:p>
                </w:tc>
                <w:tc>
                  <w:tcPr>
                    <w:tcW w:w="0" w:type="auto"/>
                    <w:hideMark/>
                  </w:tcPr>
                  <w:p w14:paraId="092746C6" w14:textId="77777777" w:rsidR="005D0F73" w:rsidRDefault="005D0F73">
                    <w:pPr>
                      <w:pStyle w:val="Bibliography"/>
                    </w:pPr>
                    <w:r>
                      <w:t>“CERN Gitlab,” [Online]. Available: https://gitlab.cern.ch/cviljoen/msc-thesis-data. [Accessed 4 December 2019].</w:t>
                    </w:r>
                  </w:p>
                </w:tc>
              </w:tr>
              <w:tr w:rsidR="005D0F73" w14:paraId="4E2323DE" w14:textId="77777777">
                <w:trPr>
                  <w:divId w:val="630554083"/>
                  <w:tblCellSpacing w:w="15" w:type="dxa"/>
                </w:trPr>
                <w:tc>
                  <w:tcPr>
                    <w:tcW w:w="50" w:type="pct"/>
                    <w:hideMark/>
                  </w:tcPr>
                  <w:p w14:paraId="2AA37187" w14:textId="77777777" w:rsidR="005D0F73" w:rsidRDefault="005D0F73">
                    <w:pPr>
                      <w:pStyle w:val="Bibliography"/>
                    </w:pPr>
                    <w:r>
                      <w:t xml:space="preserve">[78] </w:t>
                    </w:r>
                  </w:p>
                </w:tc>
                <w:tc>
                  <w:tcPr>
                    <w:tcW w:w="0" w:type="auto"/>
                    <w:hideMark/>
                  </w:tcPr>
                  <w:p w14:paraId="5B4701F6" w14:textId="77777777" w:rsidR="005D0F73" w:rsidRDefault="005D0F73">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5D0F73" w14:paraId="19A28304" w14:textId="77777777">
                <w:trPr>
                  <w:divId w:val="630554083"/>
                  <w:tblCellSpacing w:w="15" w:type="dxa"/>
                </w:trPr>
                <w:tc>
                  <w:tcPr>
                    <w:tcW w:w="50" w:type="pct"/>
                    <w:hideMark/>
                  </w:tcPr>
                  <w:p w14:paraId="3523CBE6" w14:textId="77777777" w:rsidR="005D0F73" w:rsidRDefault="005D0F73">
                    <w:pPr>
                      <w:pStyle w:val="Bibliography"/>
                    </w:pPr>
                    <w:r>
                      <w:t xml:space="preserve">[79] </w:t>
                    </w:r>
                  </w:p>
                </w:tc>
                <w:tc>
                  <w:tcPr>
                    <w:tcW w:w="0" w:type="auto"/>
                    <w:hideMark/>
                  </w:tcPr>
                  <w:p w14:paraId="3951FEA3" w14:textId="77777777" w:rsidR="005D0F73" w:rsidRDefault="005D0F73">
                    <w:pPr>
                      <w:pStyle w:val="Bibliography"/>
                    </w:pPr>
                    <w:r>
                      <w:t>C. G. Viljoen, “Github,” [Online]. Available: https://github.com/PsycheShaman/MSc-thesis/tree/master/Code/Particle_Identification. [Accessed 4 December 2019].</w:t>
                    </w:r>
                  </w:p>
                </w:tc>
              </w:tr>
              <w:tr w:rsidR="005D0F73" w14:paraId="0524F1B5" w14:textId="77777777">
                <w:trPr>
                  <w:divId w:val="630554083"/>
                  <w:tblCellSpacing w:w="15" w:type="dxa"/>
                </w:trPr>
                <w:tc>
                  <w:tcPr>
                    <w:tcW w:w="50" w:type="pct"/>
                    <w:hideMark/>
                  </w:tcPr>
                  <w:p w14:paraId="0A88F517" w14:textId="77777777" w:rsidR="005D0F73" w:rsidRDefault="005D0F73">
                    <w:pPr>
                      <w:pStyle w:val="Bibliography"/>
                    </w:pPr>
                    <w:r>
                      <w:t xml:space="preserve">[80] </w:t>
                    </w:r>
                  </w:p>
                </w:tc>
                <w:tc>
                  <w:tcPr>
                    <w:tcW w:w="0" w:type="auto"/>
                    <w:hideMark/>
                  </w:tcPr>
                  <w:p w14:paraId="432F3584" w14:textId="77777777" w:rsidR="005D0F73" w:rsidRDefault="005D0F73">
                    <w:pPr>
                      <w:pStyle w:val="Bibliography"/>
                    </w:pPr>
                    <w:r>
                      <w:t>“Scikit Learn,” [Online]. Available: https://github.com/scikit-learn/scikit-learn/blob/master/sklearn/utils/class_weight.py. [Accessed 2 November 2019].</w:t>
                    </w:r>
                  </w:p>
                </w:tc>
              </w:tr>
              <w:tr w:rsidR="005D0F73" w14:paraId="42B799EA" w14:textId="77777777">
                <w:trPr>
                  <w:divId w:val="630554083"/>
                  <w:tblCellSpacing w:w="15" w:type="dxa"/>
                </w:trPr>
                <w:tc>
                  <w:tcPr>
                    <w:tcW w:w="50" w:type="pct"/>
                    <w:hideMark/>
                  </w:tcPr>
                  <w:p w14:paraId="75595DAE" w14:textId="77777777" w:rsidR="005D0F73" w:rsidRDefault="005D0F73">
                    <w:pPr>
                      <w:pStyle w:val="Bibliography"/>
                    </w:pPr>
                    <w:r>
                      <w:t xml:space="preserve">[81] </w:t>
                    </w:r>
                  </w:p>
                </w:tc>
                <w:tc>
                  <w:tcPr>
                    <w:tcW w:w="0" w:type="auto"/>
                    <w:hideMark/>
                  </w:tcPr>
                  <w:p w14:paraId="006BCD82" w14:textId="77777777" w:rsidR="005D0F73" w:rsidRDefault="005D0F73">
                    <w:pPr>
                      <w:pStyle w:val="Bibliography"/>
                    </w:pPr>
                    <w:r>
                      <w:t xml:space="preserve">J. J. H. Wilkison, “On the Application of Machine Learning Techniques to Particle Identification in the Transition Radiation Detector of the ALICE Experiment (Honours Thesis),” 2019. </w:t>
                    </w:r>
                  </w:p>
                </w:tc>
              </w:tr>
              <w:tr w:rsidR="005D0F73" w14:paraId="6B024905" w14:textId="77777777">
                <w:trPr>
                  <w:divId w:val="630554083"/>
                  <w:tblCellSpacing w:w="15" w:type="dxa"/>
                </w:trPr>
                <w:tc>
                  <w:tcPr>
                    <w:tcW w:w="50" w:type="pct"/>
                    <w:hideMark/>
                  </w:tcPr>
                  <w:p w14:paraId="18988DDD" w14:textId="77777777" w:rsidR="005D0F73" w:rsidRDefault="005D0F73">
                    <w:pPr>
                      <w:pStyle w:val="Bibliography"/>
                    </w:pPr>
                    <w:r>
                      <w:t xml:space="preserve">[82] </w:t>
                    </w:r>
                  </w:p>
                </w:tc>
                <w:tc>
                  <w:tcPr>
                    <w:tcW w:w="0" w:type="auto"/>
                    <w:hideMark/>
                  </w:tcPr>
                  <w:p w14:paraId="2F870CC9" w14:textId="77777777" w:rsidR="005D0F73" w:rsidRDefault="005D0F73">
                    <w:pPr>
                      <w:pStyle w:val="Bibliography"/>
                    </w:pPr>
                    <w:r>
                      <w:t>S. Sharma, “Towards Data Science,” [Online]. Available: https://towardsdatascience.com/activation-functions-neural-networks-1cbd9f8d91d6. [Accessed 4 December 2019].</w:t>
                    </w:r>
                  </w:p>
                </w:tc>
              </w:tr>
              <w:tr w:rsidR="005D0F73" w14:paraId="77BF43DB" w14:textId="77777777">
                <w:trPr>
                  <w:divId w:val="630554083"/>
                  <w:tblCellSpacing w:w="15" w:type="dxa"/>
                </w:trPr>
                <w:tc>
                  <w:tcPr>
                    <w:tcW w:w="50" w:type="pct"/>
                    <w:hideMark/>
                  </w:tcPr>
                  <w:p w14:paraId="51B82207" w14:textId="77777777" w:rsidR="005D0F73" w:rsidRDefault="005D0F73">
                    <w:pPr>
                      <w:pStyle w:val="Bibliography"/>
                    </w:pPr>
                    <w:r>
                      <w:t xml:space="preserve">[83] </w:t>
                    </w:r>
                  </w:p>
                </w:tc>
                <w:tc>
                  <w:tcPr>
                    <w:tcW w:w="0" w:type="auto"/>
                    <w:hideMark/>
                  </w:tcPr>
                  <w:p w14:paraId="1FFE3EE3" w14:textId="77777777" w:rsidR="005D0F73" w:rsidRDefault="005D0F73">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5D0F73" w14:paraId="73805945" w14:textId="77777777">
                <w:trPr>
                  <w:divId w:val="630554083"/>
                  <w:tblCellSpacing w:w="15" w:type="dxa"/>
                </w:trPr>
                <w:tc>
                  <w:tcPr>
                    <w:tcW w:w="50" w:type="pct"/>
                    <w:hideMark/>
                  </w:tcPr>
                  <w:p w14:paraId="7F9B2E01" w14:textId="77777777" w:rsidR="005D0F73" w:rsidRDefault="005D0F73">
                    <w:pPr>
                      <w:pStyle w:val="Bibliography"/>
                    </w:pPr>
                    <w:r>
                      <w:t xml:space="preserve">[84] </w:t>
                    </w:r>
                  </w:p>
                </w:tc>
                <w:tc>
                  <w:tcPr>
                    <w:tcW w:w="0" w:type="auto"/>
                    <w:hideMark/>
                  </w:tcPr>
                  <w:p w14:paraId="7F40C988" w14:textId="77777777" w:rsidR="005D0F73" w:rsidRDefault="005D0F73">
                    <w:pPr>
                      <w:pStyle w:val="Bibliography"/>
                    </w:pPr>
                    <w:r>
                      <w:t xml:space="preserve">Y. Pachmayer, “[Personal communication via email]”. </w:t>
                    </w:r>
                  </w:p>
                </w:tc>
              </w:tr>
              <w:tr w:rsidR="005D0F73" w14:paraId="6DA6A250" w14:textId="77777777">
                <w:trPr>
                  <w:divId w:val="630554083"/>
                  <w:tblCellSpacing w:w="15" w:type="dxa"/>
                </w:trPr>
                <w:tc>
                  <w:tcPr>
                    <w:tcW w:w="50" w:type="pct"/>
                    <w:hideMark/>
                  </w:tcPr>
                  <w:p w14:paraId="1DED9771" w14:textId="77777777" w:rsidR="005D0F73" w:rsidRDefault="005D0F73">
                    <w:pPr>
                      <w:pStyle w:val="Bibliography"/>
                    </w:pPr>
                    <w:r>
                      <w:t xml:space="preserve">[85] </w:t>
                    </w:r>
                  </w:p>
                </w:tc>
                <w:tc>
                  <w:tcPr>
                    <w:tcW w:w="0" w:type="auto"/>
                    <w:hideMark/>
                  </w:tcPr>
                  <w:p w14:paraId="3ED788C4" w14:textId="77777777" w:rsidR="005D0F73" w:rsidRDefault="005D0F73">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5D0F73" w14:paraId="20642C23" w14:textId="77777777">
                <w:trPr>
                  <w:divId w:val="630554083"/>
                  <w:tblCellSpacing w:w="15" w:type="dxa"/>
                </w:trPr>
                <w:tc>
                  <w:tcPr>
                    <w:tcW w:w="50" w:type="pct"/>
                    <w:hideMark/>
                  </w:tcPr>
                  <w:p w14:paraId="2CADD279" w14:textId="77777777" w:rsidR="005D0F73" w:rsidRDefault="005D0F73">
                    <w:pPr>
                      <w:pStyle w:val="Bibliography"/>
                    </w:pPr>
                    <w:r>
                      <w:t xml:space="preserve">[86] </w:t>
                    </w:r>
                  </w:p>
                </w:tc>
                <w:tc>
                  <w:tcPr>
                    <w:tcW w:w="0" w:type="auto"/>
                    <w:hideMark/>
                  </w:tcPr>
                  <w:p w14:paraId="237025BB" w14:textId="77777777" w:rsidR="005D0F73" w:rsidRDefault="005D0F73">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5D0F73" w14:paraId="65AA4C50" w14:textId="77777777">
                <w:trPr>
                  <w:divId w:val="630554083"/>
                  <w:tblCellSpacing w:w="15" w:type="dxa"/>
                </w:trPr>
                <w:tc>
                  <w:tcPr>
                    <w:tcW w:w="50" w:type="pct"/>
                    <w:hideMark/>
                  </w:tcPr>
                  <w:p w14:paraId="3DFDECD8" w14:textId="77777777" w:rsidR="005D0F73" w:rsidRDefault="005D0F73">
                    <w:pPr>
                      <w:pStyle w:val="Bibliography"/>
                    </w:pPr>
                    <w:r>
                      <w:t xml:space="preserve">[87] </w:t>
                    </w:r>
                  </w:p>
                </w:tc>
                <w:tc>
                  <w:tcPr>
                    <w:tcW w:w="0" w:type="auto"/>
                    <w:hideMark/>
                  </w:tcPr>
                  <w:p w14:paraId="5173E1CD" w14:textId="77777777" w:rsidR="005D0F73" w:rsidRDefault="005D0F73">
                    <w:pPr>
                      <w:pStyle w:val="Bibliography"/>
                    </w:pPr>
                    <w:r>
                      <w:t>C. Doersch, “Tutorial on Variational Autoencoders,” ResearchGate, 2016.</w:t>
                    </w:r>
                  </w:p>
                </w:tc>
              </w:tr>
              <w:tr w:rsidR="005D0F73" w14:paraId="7B7AC00C" w14:textId="77777777">
                <w:trPr>
                  <w:divId w:val="630554083"/>
                  <w:tblCellSpacing w:w="15" w:type="dxa"/>
                </w:trPr>
                <w:tc>
                  <w:tcPr>
                    <w:tcW w:w="50" w:type="pct"/>
                    <w:hideMark/>
                  </w:tcPr>
                  <w:p w14:paraId="513E86E8" w14:textId="77777777" w:rsidR="005D0F73" w:rsidRDefault="005D0F73">
                    <w:pPr>
                      <w:pStyle w:val="Bibliography"/>
                    </w:pPr>
                    <w:r>
                      <w:lastRenderedPageBreak/>
                      <w:t xml:space="preserve">[88] </w:t>
                    </w:r>
                  </w:p>
                </w:tc>
                <w:tc>
                  <w:tcPr>
                    <w:tcW w:w="0" w:type="auto"/>
                    <w:hideMark/>
                  </w:tcPr>
                  <w:p w14:paraId="66CA570F" w14:textId="77777777" w:rsidR="005D0F73" w:rsidRDefault="005D0F73">
                    <w:pPr>
                      <w:pStyle w:val="Bibliography"/>
                    </w:pPr>
                    <w:r>
                      <w:t xml:space="preserve">I. Goodfellow, J. Pouget-Abadie, M. Mirza, B. Xu, D. Warde-Farley, S. Ozair, A. Courville and Y. Bengio, “Generative Adversarial Nets,” 2014. </w:t>
                    </w:r>
                  </w:p>
                </w:tc>
              </w:tr>
              <w:tr w:rsidR="005D0F73" w14:paraId="333AA0C0" w14:textId="77777777">
                <w:trPr>
                  <w:divId w:val="630554083"/>
                  <w:tblCellSpacing w:w="15" w:type="dxa"/>
                </w:trPr>
                <w:tc>
                  <w:tcPr>
                    <w:tcW w:w="50" w:type="pct"/>
                    <w:hideMark/>
                  </w:tcPr>
                  <w:p w14:paraId="2F269840" w14:textId="77777777" w:rsidR="005D0F73" w:rsidRDefault="005D0F73">
                    <w:pPr>
                      <w:pStyle w:val="Bibliography"/>
                    </w:pPr>
                    <w:r>
                      <w:t xml:space="preserve">[89] </w:t>
                    </w:r>
                  </w:p>
                </w:tc>
                <w:tc>
                  <w:tcPr>
                    <w:tcW w:w="0" w:type="auto"/>
                    <w:hideMark/>
                  </w:tcPr>
                  <w:p w14:paraId="76ABADE2" w14:textId="77777777" w:rsidR="005D0F73" w:rsidRDefault="005D0F73">
                    <w:pPr>
                      <w:pStyle w:val="Bibliography"/>
                    </w:pPr>
                    <w:r>
                      <w:t xml:space="preserve">A. Makhzani, I. Goodfellow, B. Frey, J. Shlens and N. Jaitly, “Adversarial Autoencoders,” 2016. </w:t>
                    </w:r>
                  </w:p>
                </w:tc>
              </w:tr>
              <w:tr w:rsidR="005D0F73" w14:paraId="6EA44705" w14:textId="77777777">
                <w:trPr>
                  <w:divId w:val="630554083"/>
                  <w:tblCellSpacing w:w="15" w:type="dxa"/>
                </w:trPr>
                <w:tc>
                  <w:tcPr>
                    <w:tcW w:w="50" w:type="pct"/>
                    <w:hideMark/>
                  </w:tcPr>
                  <w:p w14:paraId="6B35C415" w14:textId="77777777" w:rsidR="005D0F73" w:rsidRDefault="005D0F73">
                    <w:pPr>
                      <w:pStyle w:val="Bibliography"/>
                    </w:pPr>
                    <w:r>
                      <w:t xml:space="preserve">[90] </w:t>
                    </w:r>
                  </w:p>
                </w:tc>
                <w:tc>
                  <w:tcPr>
                    <w:tcW w:w="0" w:type="auto"/>
                    <w:hideMark/>
                  </w:tcPr>
                  <w:p w14:paraId="08B04DC5" w14:textId="77777777" w:rsidR="005D0F73" w:rsidRDefault="005D0F73">
                    <w:pPr>
                      <w:pStyle w:val="Bibliography"/>
                    </w:pPr>
                    <w:r>
                      <w:t>C. G. Viljoen, “Github,” [Online]. Available: https://github.com/PsycheShaman/MSc-thesis/tree/master/Code/Latent_Variable_Models. [Accessed 4 December 2019].</w:t>
                    </w:r>
                  </w:p>
                </w:tc>
              </w:tr>
              <w:tr w:rsidR="005D0F73" w14:paraId="25094655" w14:textId="77777777">
                <w:trPr>
                  <w:divId w:val="630554083"/>
                  <w:tblCellSpacing w:w="15" w:type="dxa"/>
                </w:trPr>
                <w:tc>
                  <w:tcPr>
                    <w:tcW w:w="50" w:type="pct"/>
                    <w:hideMark/>
                  </w:tcPr>
                  <w:p w14:paraId="2F457D75" w14:textId="77777777" w:rsidR="005D0F73" w:rsidRDefault="005D0F73">
                    <w:pPr>
                      <w:pStyle w:val="Bibliography"/>
                    </w:pPr>
                    <w:r>
                      <w:t xml:space="preserve">[91] </w:t>
                    </w:r>
                  </w:p>
                </w:tc>
                <w:tc>
                  <w:tcPr>
                    <w:tcW w:w="0" w:type="auto"/>
                    <w:hideMark/>
                  </w:tcPr>
                  <w:p w14:paraId="17EAC80D" w14:textId="77777777" w:rsidR="005D0F73" w:rsidRDefault="005D0F73">
                    <w:pPr>
                      <w:pStyle w:val="Bibliography"/>
                    </w:pPr>
                    <w:r>
                      <w:t>C. G. Viljoen, “Github,” [Online]. Available: https://github.com/PsycheShaman/MSc-thesis/tree/master/Code/ROOT/trdpid/sim. [Accessed 4 December 2019].</w:t>
                    </w:r>
                  </w:p>
                </w:tc>
              </w:tr>
              <w:tr w:rsidR="005D0F73" w14:paraId="522FB54E" w14:textId="77777777">
                <w:trPr>
                  <w:divId w:val="630554083"/>
                  <w:tblCellSpacing w:w="15" w:type="dxa"/>
                </w:trPr>
                <w:tc>
                  <w:tcPr>
                    <w:tcW w:w="50" w:type="pct"/>
                    <w:hideMark/>
                  </w:tcPr>
                  <w:p w14:paraId="6FDBF9C7" w14:textId="77777777" w:rsidR="005D0F73" w:rsidRDefault="005D0F73">
                    <w:pPr>
                      <w:pStyle w:val="Bibliography"/>
                    </w:pPr>
                    <w:r>
                      <w:t xml:space="preserve">[92] </w:t>
                    </w:r>
                  </w:p>
                </w:tc>
                <w:tc>
                  <w:tcPr>
                    <w:tcW w:w="0" w:type="auto"/>
                    <w:hideMark/>
                  </w:tcPr>
                  <w:p w14:paraId="650A2B65" w14:textId="77777777" w:rsidR="005D0F73" w:rsidRDefault="005D0F73">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5D0F73" w14:paraId="22414B03" w14:textId="77777777">
                <w:trPr>
                  <w:divId w:val="630554083"/>
                  <w:tblCellSpacing w:w="15" w:type="dxa"/>
                </w:trPr>
                <w:tc>
                  <w:tcPr>
                    <w:tcW w:w="50" w:type="pct"/>
                    <w:hideMark/>
                  </w:tcPr>
                  <w:p w14:paraId="0B4B5598" w14:textId="77777777" w:rsidR="005D0F73" w:rsidRDefault="005D0F73">
                    <w:pPr>
                      <w:pStyle w:val="Bibliography"/>
                    </w:pPr>
                    <w:r>
                      <w:t xml:space="preserve">[93] </w:t>
                    </w:r>
                  </w:p>
                </w:tc>
                <w:tc>
                  <w:tcPr>
                    <w:tcW w:w="0" w:type="auto"/>
                    <w:hideMark/>
                  </w:tcPr>
                  <w:p w14:paraId="641F5D0B" w14:textId="77777777" w:rsidR="005D0F73" w:rsidRDefault="005D0F73">
                    <w:pPr>
                      <w:pStyle w:val="Bibliography"/>
                    </w:pPr>
                    <w:r>
                      <w:t>“Github,” [Online]. Available: https://github.com/soumith/ganhacks. [Accessed 4 December 2019].</w:t>
                    </w:r>
                  </w:p>
                </w:tc>
              </w:tr>
              <w:tr w:rsidR="005D0F73" w14:paraId="7261EDA8" w14:textId="77777777">
                <w:trPr>
                  <w:divId w:val="630554083"/>
                  <w:tblCellSpacing w:w="15" w:type="dxa"/>
                </w:trPr>
                <w:tc>
                  <w:tcPr>
                    <w:tcW w:w="50" w:type="pct"/>
                    <w:hideMark/>
                  </w:tcPr>
                  <w:p w14:paraId="3DE767AA" w14:textId="77777777" w:rsidR="005D0F73" w:rsidRDefault="005D0F73">
                    <w:pPr>
                      <w:pStyle w:val="Bibliography"/>
                    </w:pPr>
                    <w:r>
                      <w:t xml:space="preserve">[94] </w:t>
                    </w:r>
                  </w:p>
                </w:tc>
                <w:tc>
                  <w:tcPr>
                    <w:tcW w:w="0" w:type="auto"/>
                    <w:hideMark/>
                  </w:tcPr>
                  <w:p w14:paraId="7180B9B9" w14:textId="77777777" w:rsidR="005D0F73" w:rsidRDefault="005D0F73">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5D0F73" w14:paraId="4E321362" w14:textId="77777777">
                <w:trPr>
                  <w:divId w:val="630554083"/>
                  <w:tblCellSpacing w:w="15" w:type="dxa"/>
                </w:trPr>
                <w:tc>
                  <w:tcPr>
                    <w:tcW w:w="50" w:type="pct"/>
                    <w:hideMark/>
                  </w:tcPr>
                  <w:p w14:paraId="31E74530" w14:textId="77777777" w:rsidR="005D0F73" w:rsidRDefault="005D0F73">
                    <w:pPr>
                      <w:pStyle w:val="Bibliography"/>
                    </w:pPr>
                    <w:r>
                      <w:t xml:space="preserve">[95] </w:t>
                    </w:r>
                  </w:p>
                </w:tc>
                <w:tc>
                  <w:tcPr>
                    <w:tcW w:w="0" w:type="auto"/>
                    <w:hideMark/>
                  </w:tcPr>
                  <w:p w14:paraId="1055FF5C" w14:textId="77777777" w:rsidR="005D0F73" w:rsidRDefault="005D0F73">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5D0F73" w14:paraId="71DD3961" w14:textId="77777777">
                <w:trPr>
                  <w:divId w:val="630554083"/>
                  <w:tblCellSpacing w:w="15" w:type="dxa"/>
                </w:trPr>
                <w:tc>
                  <w:tcPr>
                    <w:tcW w:w="50" w:type="pct"/>
                    <w:hideMark/>
                  </w:tcPr>
                  <w:p w14:paraId="721E81D2" w14:textId="77777777" w:rsidR="005D0F73" w:rsidRDefault="005D0F73">
                    <w:pPr>
                      <w:pStyle w:val="Bibliography"/>
                    </w:pPr>
                    <w:r>
                      <w:t xml:space="preserve">[96] </w:t>
                    </w:r>
                  </w:p>
                </w:tc>
                <w:tc>
                  <w:tcPr>
                    <w:tcW w:w="0" w:type="auto"/>
                    <w:hideMark/>
                  </w:tcPr>
                  <w:p w14:paraId="176752B9" w14:textId="77777777" w:rsidR="005D0F73" w:rsidRDefault="005D0F73">
                    <w:pPr>
                      <w:pStyle w:val="Bibliography"/>
                    </w:pPr>
                    <w:r>
                      <w:t>“Interexperimental LHC Machine Learning Working Group,” [Online]. Available: https://iml.web.cern.ch/. [Accessed 4 December 2019].</w:t>
                    </w:r>
                  </w:p>
                </w:tc>
              </w:tr>
              <w:tr w:rsidR="005D0F73" w14:paraId="1F360C10" w14:textId="77777777">
                <w:trPr>
                  <w:divId w:val="630554083"/>
                  <w:tblCellSpacing w:w="15" w:type="dxa"/>
                </w:trPr>
                <w:tc>
                  <w:tcPr>
                    <w:tcW w:w="50" w:type="pct"/>
                    <w:hideMark/>
                  </w:tcPr>
                  <w:p w14:paraId="4EEF2497" w14:textId="77777777" w:rsidR="005D0F73" w:rsidRDefault="005D0F73">
                    <w:pPr>
                      <w:pStyle w:val="Bibliography"/>
                    </w:pPr>
                    <w:r>
                      <w:t xml:space="preserve">[97] </w:t>
                    </w:r>
                  </w:p>
                </w:tc>
                <w:tc>
                  <w:tcPr>
                    <w:tcW w:w="0" w:type="auto"/>
                    <w:hideMark/>
                  </w:tcPr>
                  <w:p w14:paraId="475B937D" w14:textId="77777777" w:rsidR="005D0F73" w:rsidRDefault="005D0F73">
                    <w:pPr>
                      <w:pStyle w:val="Bibliography"/>
                    </w:pPr>
                    <w:r>
                      <w:t>“3rd IML Machine Learning Workshop,” [Online]. Available: https://indico.cern.ch/event/766872/. [Accessed 4 December 2019].</w:t>
                    </w:r>
                  </w:p>
                </w:tc>
              </w:tr>
            </w:tbl>
            <w:p w14:paraId="777979A2" w14:textId="77777777" w:rsidR="005D0F73" w:rsidRDefault="005D0F73">
              <w:pPr>
                <w:divId w:val="630554083"/>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4" w:name="_Toc30276334"/>
      <w:r>
        <w:lastRenderedPageBreak/>
        <w:t>Appendices</w:t>
      </w:r>
      <w:bookmarkEnd w:id="224"/>
    </w:p>
    <w:p w14:paraId="1C9E6763" w14:textId="585F6AF9" w:rsidR="00A3142B" w:rsidRDefault="00A3142B" w:rsidP="003932A4">
      <w:pPr>
        <w:pStyle w:val="AppendixHeading1"/>
      </w:pPr>
      <w:bookmarkStart w:id="225" w:name="_Toc30276335"/>
      <w:r>
        <w:lastRenderedPageBreak/>
        <w:t>Appendix i: Run Numbers Analyzed (from LHCQ16)</w:t>
      </w:r>
      <w:bookmarkEnd w:id="225"/>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6" w:name="_Toc30276336"/>
      <w:r>
        <w:lastRenderedPageBreak/>
        <w:t>Appendix II: Deep Learning Architecture Diagrams</w:t>
      </w:r>
      <w:bookmarkEnd w:id="226"/>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7" w:name="_Ref18854939"/>
      <w:bookmarkStart w:id="228"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7"/>
      <w:r w:rsidRPr="005B72BD">
        <w:t xml:space="preserve">: </w:t>
      </w:r>
      <w:r>
        <w:t>Most successful p</w:t>
      </w:r>
      <w:r w:rsidRPr="005B72BD">
        <w:t>article Identification Model Architecture</w:t>
      </w:r>
      <w:bookmarkEnd w:id="228"/>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9"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9"/>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30"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30"/>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1" w:name="_Ref25883110"/>
      <w:r>
        <w:t xml:space="preserve">Figure </w:t>
      </w:r>
      <w:r>
        <w:fldChar w:fldCharType="begin"/>
      </w:r>
      <w:r>
        <w:instrText xml:space="preserve"> SEQ Figure \* ARABIC </w:instrText>
      </w:r>
      <w:r>
        <w:fldChar w:fldCharType="separate"/>
      </w:r>
      <w:r w:rsidR="00CB64BB">
        <w:t>81</w:t>
      </w:r>
      <w:r>
        <w:fldChar w:fldCharType="end"/>
      </w:r>
      <w:bookmarkEnd w:id="231"/>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4973B4EC">
            <wp:extent cx="1240475" cy="7747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57124" cy="7850978"/>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3C6931B2">
            <wp:extent cx="1762405" cy="5359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775238" cy="5398425"/>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lastRenderedPageBreak/>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2" w:name="_Toc30276337"/>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2"/>
    </w:p>
    <w:p w14:paraId="16FC7BA3" w14:textId="77777777" w:rsidR="00245AC9" w:rsidRPr="00FF7F5D" w:rsidRDefault="00245AC9" w:rsidP="009C7E32">
      <w:pPr>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9C7E32">
      <w:pPr>
        <w:rPr>
          <w:lang w:eastAsia="en-GB"/>
        </w:rPr>
      </w:pPr>
      <w:bookmarkStart w:id="233" w:name="_Toc25871542"/>
      <w:bookmarkStart w:id="234" w:name="_Ref26018397"/>
      <w:r w:rsidRPr="00FF7F5D">
        <w:rPr>
          <w:lang w:eastAsia="en-GB"/>
        </w:rPr>
        <w:t>A Variational Autoencoder with Convolutional Architecture:</w:t>
      </w:r>
      <w:bookmarkEnd w:id="233"/>
      <w:bookmarkEnd w:id="234"/>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5"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5"/>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6"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6"/>
      <w:r w:rsidR="0062532B">
        <w:t xml:space="preserve"> with Convolutional Architecture</w:t>
      </w:r>
    </w:p>
    <w:p w14:paraId="3557FB20" w14:textId="79CCCA6D" w:rsidR="00245AC9" w:rsidRPr="00FF7F5D" w:rsidRDefault="00245AC9" w:rsidP="009C7E32">
      <w:pPr>
        <w:pStyle w:val="Style1"/>
        <w:rPr>
          <w:lang w:eastAsia="en-GB"/>
        </w:rPr>
      </w:pPr>
      <w:bookmarkStart w:id="237" w:name="_Toc25871543"/>
      <w:r w:rsidRPr="00FF7F5D">
        <w:rPr>
          <w:lang w:eastAsia="en-GB"/>
        </w:rPr>
        <w:t>Boundary-Seeking Generative Adversarial Network</w:t>
      </w:r>
      <w:bookmarkEnd w:id="237"/>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8" w:name="_Toc30276338"/>
      <w:r>
        <w:lastRenderedPageBreak/>
        <w:t>Appendix IV: Example Python Dictionary for a Single Track</w:t>
      </w:r>
      <w:bookmarkEnd w:id="238"/>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0BBB8F14" w:rsidR="00E77EF3" w:rsidRDefault="001572CE" w:rsidP="00031E49">
      <w:pPr>
        <w:pStyle w:val="AppendixHeading1"/>
        <w:spacing w:line="240" w:lineRule="auto"/>
        <w:rPr>
          <w:rStyle w:val="Strong"/>
          <w:b w:val="0"/>
          <w:bCs/>
        </w:rPr>
      </w:pPr>
      <w:bookmarkStart w:id="239" w:name="_Toc30276339"/>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9"/>
    </w:p>
    <w:p w14:paraId="7051BB8F" w14:textId="77777777" w:rsidR="001572CE" w:rsidRDefault="001572CE" w:rsidP="003E2E18">
      <w:pPr>
        <w:jc w:val="center"/>
      </w:pPr>
      <w:r>
        <w:rPr>
          <w:lang w:eastAsia="en-GB"/>
        </w:rPr>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276340"/>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CCF5" w14:textId="77777777" w:rsidR="006A0513" w:rsidRDefault="006A0513" w:rsidP="009C7E32">
      <w:r>
        <w:separator/>
      </w:r>
    </w:p>
    <w:p w14:paraId="1AE2AF9E" w14:textId="77777777" w:rsidR="006A0513" w:rsidRDefault="006A0513" w:rsidP="009C7E32"/>
    <w:p w14:paraId="0578075C" w14:textId="77777777" w:rsidR="006A0513" w:rsidRDefault="006A0513" w:rsidP="009C7E32"/>
    <w:p w14:paraId="68BF086C" w14:textId="77777777" w:rsidR="006A0513" w:rsidRDefault="006A0513" w:rsidP="009C7E32"/>
    <w:p w14:paraId="03B2F353" w14:textId="77777777" w:rsidR="006A0513" w:rsidRDefault="006A0513" w:rsidP="009C7E32"/>
    <w:p w14:paraId="032D73B3" w14:textId="77777777" w:rsidR="006A0513" w:rsidRDefault="006A0513" w:rsidP="009C7E32"/>
    <w:p w14:paraId="01BC4484" w14:textId="77777777" w:rsidR="006A0513" w:rsidRDefault="006A0513" w:rsidP="009C7E32"/>
    <w:p w14:paraId="2E9D2F0F" w14:textId="77777777" w:rsidR="006A0513" w:rsidRDefault="006A0513" w:rsidP="009C7E32"/>
    <w:p w14:paraId="5F231847" w14:textId="77777777" w:rsidR="006A0513" w:rsidRDefault="006A0513" w:rsidP="009C7E32"/>
    <w:p w14:paraId="60673914" w14:textId="77777777" w:rsidR="006A0513" w:rsidRDefault="006A0513" w:rsidP="009C7E32"/>
    <w:p w14:paraId="73059392" w14:textId="77777777" w:rsidR="006A0513" w:rsidRDefault="006A0513" w:rsidP="009C7E32"/>
    <w:p w14:paraId="37FB4A0A" w14:textId="77777777" w:rsidR="006A0513" w:rsidRDefault="006A0513" w:rsidP="009C7E32"/>
    <w:p w14:paraId="3E54412B" w14:textId="77777777" w:rsidR="006A0513" w:rsidRDefault="006A0513" w:rsidP="009C7E32"/>
    <w:p w14:paraId="4154D8CD" w14:textId="77777777" w:rsidR="006A0513" w:rsidRDefault="006A0513" w:rsidP="009C7E32"/>
    <w:p w14:paraId="6F0E0391" w14:textId="77777777" w:rsidR="006A0513" w:rsidRDefault="006A0513" w:rsidP="009C7E32"/>
    <w:p w14:paraId="07ABBC61" w14:textId="77777777" w:rsidR="006A0513" w:rsidRDefault="006A0513" w:rsidP="009C7E32"/>
    <w:p w14:paraId="62667B86" w14:textId="77777777" w:rsidR="006A0513" w:rsidRDefault="006A0513" w:rsidP="009C7E32"/>
    <w:p w14:paraId="109DBCEB" w14:textId="77777777" w:rsidR="006A0513" w:rsidRDefault="006A0513" w:rsidP="009C7E32"/>
    <w:p w14:paraId="0E6532CE" w14:textId="77777777" w:rsidR="006A0513" w:rsidRDefault="006A0513" w:rsidP="009C7E32"/>
    <w:p w14:paraId="5B5ABB7C" w14:textId="77777777" w:rsidR="006A0513" w:rsidRDefault="006A0513" w:rsidP="009C7E32"/>
    <w:p w14:paraId="42D77C28" w14:textId="77777777" w:rsidR="006A0513" w:rsidRDefault="006A0513" w:rsidP="009C7E32"/>
  </w:endnote>
  <w:endnote w:type="continuationSeparator" w:id="0">
    <w:p w14:paraId="53B9F6EE" w14:textId="77777777" w:rsidR="006A0513" w:rsidRDefault="006A0513" w:rsidP="009C7E32">
      <w:r>
        <w:continuationSeparator/>
      </w:r>
    </w:p>
    <w:p w14:paraId="2042FAF4" w14:textId="77777777" w:rsidR="006A0513" w:rsidRDefault="006A0513" w:rsidP="009C7E32"/>
    <w:p w14:paraId="44A22B19" w14:textId="77777777" w:rsidR="006A0513" w:rsidRDefault="006A0513" w:rsidP="009C7E32"/>
    <w:p w14:paraId="1C5C2A5D" w14:textId="77777777" w:rsidR="006A0513" w:rsidRDefault="006A0513" w:rsidP="009C7E32"/>
    <w:p w14:paraId="16D1E1D1" w14:textId="77777777" w:rsidR="006A0513" w:rsidRDefault="006A0513" w:rsidP="009C7E32"/>
    <w:p w14:paraId="0CD0D2F7" w14:textId="77777777" w:rsidR="006A0513" w:rsidRDefault="006A0513" w:rsidP="009C7E32"/>
    <w:p w14:paraId="4239FE82" w14:textId="77777777" w:rsidR="006A0513" w:rsidRDefault="006A0513" w:rsidP="009C7E32"/>
    <w:p w14:paraId="45E5A495" w14:textId="77777777" w:rsidR="006A0513" w:rsidRDefault="006A0513" w:rsidP="009C7E32"/>
    <w:p w14:paraId="15E7BC6D" w14:textId="77777777" w:rsidR="006A0513" w:rsidRDefault="006A0513" w:rsidP="009C7E32"/>
    <w:p w14:paraId="76346255" w14:textId="77777777" w:rsidR="006A0513" w:rsidRDefault="006A0513" w:rsidP="009C7E32"/>
    <w:p w14:paraId="52AD54AF" w14:textId="77777777" w:rsidR="006A0513" w:rsidRDefault="006A0513" w:rsidP="009C7E32"/>
    <w:p w14:paraId="5E969683" w14:textId="77777777" w:rsidR="006A0513" w:rsidRDefault="006A0513" w:rsidP="009C7E32"/>
    <w:p w14:paraId="521910BB" w14:textId="77777777" w:rsidR="006A0513" w:rsidRDefault="006A0513" w:rsidP="009C7E32"/>
    <w:p w14:paraId="26A3BA6A" w14:textId="77777777" w:rsidR="006A0513" w:rsidRDefault="006A0513" w:rsidP="009C7E32"/>
    <w:p w14:paraId="72333E3C" w14:textId="77777777" w:rsidR="006A0513" w:rsidRDefault="006A0513" w:rsidP="009C7E32"/>
    <w:p w14:paraId="32E779CF" w14:textId="77777777" w:rsidR="006A0513" w:rsidRDefault="006A0513" w:rsidP="009C7E32"/>
    <w:p w14:paraId="7538D755" w14:textId="77777777" w:rsidR="006A0513" w:rsidRDefault="006A0513" w:rsidP="009C7E32"/>
    <w:p w14:paraId="20A9CF9E" w14:textId="77777777" w:rsidR="006A0513" w:rsidRDefault="006A0513" w:rsidP="009C7E32"/>
    <w:p w14:paraId="2D8E9E11" w14:textId="77777777" w:rsidR="006A0513" w:rsidRDefault="006A0513" w:rsidP="009C7E32"/>
    <w:p w14:paraId="5352B875" w14:textId="77777777" w:rsidR="006A0513" w:rsidRDefault="006A0513" w:rsidP="009C7E32"/>
    <w:p w14:paraId="277B48E1" w14:textId="77777777" w:rsidR="006A0513" w:rsidRDefault="006A0513" w:rsidP="009C7E32"/>
  </w:endnote>
  <w:endnote w:type="continuationNotice" w:id="1">
    <w:p w14:paraId="20AC92C2" w14:textId="77777777" w:rsidR="006A0513" w:rsidRDefault="006A0513" w:rsidP="009C7E32"/>
    <w:p w14:paraId="1786E6A9" w14:textId="77777777" w:rsidR="006A0513" w:rsidRDefault="006A0513" w:rsidP="009C7E32"/>
    <w:p w14:paraId="2D4B8E21" w14:textId="77777777" w:rsidR="006A0513" w:rsidRDefault="006A0513" w:rsidP="009C7E32"/>
    <w:p w14:paraId="46984C53" w14:textId="77777777" w:rsidR="006A0513" w:rsidRDefault="006A0513"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98267" w14:textId="77777777" w:rsidR="006A0513" w:rsidRDefault="006A0513" w:rsidP="009C7E32">
      <w:r>
        <w:separator/>
      </w:r>
    </w:p>
    <w:p w14:paraId="77FC928A" w14:textId="77777777" w:rsidR="006A0513" w:rsidRDefault="006A0513" w:rsidP="009C7E32"/>
    <w:p w14:paraId="2F8EB258" w14:textId="77777777" w:rsidR="006A0513" w:rsidRDefault="006A0513" w:rsidP="009C7E32"/>
    <w:p w14:paraId="105C9757" w14:textId="77777777" w:rsidR="006A0513" w:rsidRDefault="006A0513" w:rsidP="009C7E32"/>
  </w:footnote>
  <w:footnote w:type="continuationSeparator" w:id="0">
    <w:p w14:paraId="21495EF4" w14:textId="77777777" w:rsidR="006A0513" w:rsidRDefault="006A0513" w:rsidP="009C7E32">
      <w:r>
        <w:continuationSeparator/>
      </w:r>
    </w:p>
    <w:p w14:paraId="16CC6998" w14:textId="77777777" w:rsidR="006A0513" w:rsidRDefault="006A0513" w:rsidP="009C7E32"/>
    <w:p w14:paraId="3AFBB37A" w14:textId="77777777" w:rsidR="006A0513" w:rsidRDefault="006A0513" w:rsidP="009C7E32"/>
    <w:p w14:paraId="65211F31" w14:textId="77777777" w:rsidR="006A0513" w:rsidRDefault="006A0513" w:rsidP="009C7E32"/>
    <w:p w14:paraId="42B68CC4" w14:textId="77777777" w:rsidR="006A0513" w:rsidRDefault="006A0513" w:rsidP="009C7E32"/>
    <w:p w14:paraId="70431F9B" w14:textId="77777777" w:rsidR="006A0513" w:rsidRDefault="006A0513" w:rsidP="009C7E32"/>
    <w:p w14:paraId="5A20666F" w14:textId="77777777" w:rsidR="006A0513" w:rsidRDefault="006A0513" w:rsidP="009C7E32"/>
    <w:p w14:paraId="2806842C" w14:textId="77777777" w:rsidR="006A0513" w:rsidRDefault="006A0513" w:rsidP="009C7E32"/>
    <w:p w14:paraId="1D094947" w14:textId="77777777" w:rsidR="006A0513" w:rsidRDefault="006A0513" w:rsidP="009C7E32"/>
    <w:p w14:paraId="084CF29A" w14:textId="77777777" w:rsidR="006A0513" w:rsidRDefault="006A0513" w:rsidP="009C7E32"/>
    <w:p w14:paraId="0B03AE34" w14:textId="77777777" w:rsidR="006A0513" w:rsidRDefault="006A0513" w:rsidP="009C7E32"/>
    <w:p w14:paraId="273EB378" w14:textId="77777777" w:rsidR="006A0513" w:rsidRDefault="006A0513" w:rsidP="009C7E32"/>
    <w:p w14:paraId="2B77CD60" w14:textId="77777777" w:rsidR="006A0513" w:rsidRDefault="006A0513" w:rsidP="009C7E32"/>
    <w:p w14:paraId="2E0E99FE" w14:textId="77777777" w:rsidR="006A0513" w:rsidRDefault="006A0513" w:rsidP="009C7E32"/>
    <w:p w14:paraId="01366F02" w14:textId="77777777" w:rsidR="006A0513" w:rsidRDefault="006A0513" w:rsidP="009C7E32"/>
    <w:p w14:paraId="204D4904" w14:textId="77777777" w:rsidR="006A0513" w:rsidRDefault="006A0513" w:rsidP="009C7E32"/>
    <w:p w14:paraId="4FF6D527" w14:textId="77777777" w:rsidR="006A0513" w:rsidRDefault="006A0513" w:rsidP="009C7E32"/>
    <w:p w14:paraId="4B5C0F13" w14:textId="77777777" w:rsidR="006A0513" w:rsidRDefault="006A0513" w:rsidP="009C7E32"/>
    <w:p w14:paraId="25BB1C3A" w14:textId="77777777" w:rsidR="006A0513" w:rsidRDefault="006A0513" w:rsidP="009C7E32"/>
    <w:p w14:paraId="1636AC1F" w14:textId="77777777" w:rsidR="006A0513" w:rsidRDefault="006A0513" w:rsidP="009C7E32"/>
    <w:p w14:paraId="4A75ECF0" w14:textId="77777777" w:rsidR="006A0513" w:rsidRDefault="006A0513" w:rsidP="009C7E32"/>
    <w:p w14:paraId="290F9E90" w14:textId="77777777" w:rsidR="006A0513" w:rsidRDefault="006A0513" w:rsidP="009C7E32"/>
    <w:p w14:paraId="5742B8F4" w14:textId="77777777" w:rsidR="006A0513" w:rsidRDefault="006A0513" w:rsidP="009C7E32"/>
    <w:p w14:paraId="35BE3CC9" w14:textId="77777777" w:rsidR="006A0513" w:rsidRDefault="006A0513" w:rsidP="009C7E32"/>
    <w:p w14:paraId="5E2EC42F" w14:textId="77777777" w:rsidR="006A0513" w:rsidRDefault="006A0513" w:rsidP="009C7E32"/>
    <w:p w14:paraId="43291EC2" w14:textId="77777777" w:rsidR="006A0513" w:rsidRDefault="006A0513" w:rsidP="009C7E32"/>
    <w:p w14:paraId="1B8DD098" w14:textId="77777777" w:rsidR="006A0513" w:rsidRDefault="006A0513" w:rsidP="009C7E32"/>
    <w:p w14:paraId="2A882213" w14:textId="77777777" w:rsidR="006A0513" w:rsidRDefault="006A0513" w:rsidP="009C7E32"/>
    <w:p w14:paraId="438FF7FD" w14:textId="77777777" w:rsidR="006A0513" w:rsidRDefault="006A0513" w:rsidP="009C7E32"/>
    <w:p w14:paraId="05296A86" w14:textId="77777777" w:rsidR="006A0513" w:rsidRDefault="006A0513" w:rsidP="009C7E32"/>
    <w:p w14:paraId="20E84058" w14:textId="77777777" w:rsidR="006A0513" w:rsidRDefault="006A0513" w:rsidP="009C7E32"/>
    <w:p w14:paraId="08F92326" w14:textId="77777777" w:rsidR="006A0513" w:rsidRDefault="006A0513" w:rsidP="009C7E32"/>
    <w:p w14:paraId="58C61E9A" w14:textId="77777777" w:rsidR="006A0513" w:rsidRDefault="006A0513" w:rsidP="009C7E32"/>
    <w:p w14:paraId="4390E3D2" w14:textId="77777777" w:rsidR="006A0513" w:rsidRDefault="006A0513" w:rsidP="009C7E32"/>
    <w:p w14:paraId="2880BC04" w14:textId="77777777" w:rsidR="006A0513" w:rsidRDefault="006A0513" w:rsidP="009C7E32"/>
    <w:p w14:paraId="6DB9BF4A" w14:textId="77777777" w:rsidR="006A0513" w:rsidRDefault="006A0513" w:rsidP="009C7E32"/>
    <w:p w14:paraId="09EC71EC" w14:textId="77777777" w:rsidR="006A0513" w:rsidRDefault="006A0513" w:rsidP="009C7E32"/>
    <w:p w14:paraId="4EDB1DE9" w14:textId="77777777" w:rsidR="006A0513" w:rsidRDefault="006A0513" w:rsidP="009C7E32"/>
    <w:p w14:paraId="47174FCE" w14:textId="77777777" w:rsidR="006A0513" w:rsidRDefault="006A0513" w:rsidP="009C7E32"/>
    <w:p w14:paraId="645D7BB5" w14:textId="77777777" w:rsidR="006A0513" w:rsidRDefault="006A0513" w:rsidP="009C7E32"/>
    <w:p w14:paraId="715FC1D7" w14:textId="77777777" w:rsidR="006A0513" w:rsidRDefault="006A0513" w:rsidP="009C7E32"/>
    <w:p w14:paraId="019C5550" w14:textId="77777777" w:rsidR="006A0513" w:rsidRDefault="006A0513" w:rsidP="009C7E32"/>
    <w:p w14:paraId="65818972" w14:textId="77777777" w:rsidR="006A0513" w:rsidRDefault="006A0513" w:rsidP="009C7E32"/>
    <w:p w14:paraId="3582BAC6" w14:textId="77777777" w:rsidR="006A0513" w:rsidRDefault="006A0513" w:rsidP="009C7E32"/>
    <w:p w14:paraId="7344137F" w14:textId="77777777" w:rsidR="006A0513" w:rsidRDefault="006A0513" w:rsidP="009C7E32"/>
    <w:p w14:paraId="15ACD99D" w14:textId="77777777" w:rsidR="006A0513" w:rsidRDefault="006A0513" w:rsidP="009C7E32"/>
    <w:p w14:paraId="232513DC" w14:textId="77777777" w:rsidR="006A0513" w:rsidRDefault="006A0513" w:rsidP="009C7E32"/>
    <w:p w14:paraId="60779EC2" w14:textId="77777777" w:rsidR="006A0513" w:rsidRDefault="006A0513" w:rsidP="009C7E32"/>
    <w:p w14:paraId="68126F63" w14:textId="77777777" w:rsidR="006A0513" w:rsidRDefault="006A0513" w:rsidP="009C7E32"/>
    <w:p w14:paraId="26480CEC" w14:textId="77777777" w:rsidR="006A0513" w:rsidRDefault="006A0513" w:rsidP="009C7E32"/>
  </w:footnote>
  <w:footnote w:type="continuationNotice" w:id="1">
    <w:p w14:paraId="5344ADDB" w14:textId="77777777" w:rsidR="006A0513" w:rsidRPr="00523508" w:rsidRDefault="006A0513" w:rsidP="00523508">
      <w:pPr>
        <w:pStyle w:val="Footer"/>
      </w:pPr>
    </w:p>
    <w:p w14:paraId="0CCE8500" w14:textId="77777777" w:rsidR="006A0513" w:rsidRDefault="006A0513" w:rsidP="009C7E32"/>
    <w:p w14:paraId="69D10DB1" w14:textId="77777777" w:rsidR="006A0513" w:rsidRDefault="006A0513" w:rsidP="009C7E32"/>
    <w:p w14:paraId="14071E17" w14:textId="77777777" w:rsidR="006A0513" w:rsidRDefault="006A0513" w:rsidP="009C7E32"/>
    <w:p w14:paraId="701A0336" w14:textId="77777777" w:rsidR="006A0513" w:rsidRDefault="006A0513" w:rsidP="009C7E32"/>
    <w:p w14:paraId="30FA2AED" w14:textId="77777777" w:rsidR="006A0513" w:rsidRDefault="006A0513" w:rsidP="009C7E32"/>
    <w:p w14:paraId="084D86C4" w14:textId="77777777" w:rsidR="006A0513" w:rsidRDefault="006A0513" w:rsidP="009C7E32"/>
    <w:p w14:paraId="2137B751" w14:textId="77777777" w:rsidR="006A0513" w:rsidRDefault="006A0513" w:rsidP="009C7E32"/>
    <w:p w14:paraId="7180550C" w14:textId="77777777" w:rsidR="006A0513" w:rsidRDefault="006A0513" w:rsidP="009C7E32"/>
    <w:p w14:paraId="634B9728" w14:textId="77777777" w:rsidR="006A0513" w:rsidRDefault="006A0513" w:rsidP="009C7E32"/>
    <w:p w14:paraId="65F2C5A7" w14:textId="77777777" w:rsidR="006A0513" w:rsidRDefault="006A0513" w:rsidP="009C7E32"/>
    <w:p w14:paraId="2D9575A1" w14:textId="77777777" w:rsidR="006A0513" w:rsidRDefault="006A0513" w:rsidP="009C7E32"/>
    <w:p w14:paraId="59CE72C9" w14:textId="77777777" w:rsidR="006A0513" w:rsidRDefault="006A0513" w:rsidP="009C7E32"/>
    <w:p w14:paraId="601665EE" w14:textId="77777777" w:rsidR="006A0513" w:rsidRDefault="006A0513" w:rsidP="009C7E32"/>
    <w:p w14:paraId="56513E4A" w14:textId="77777777" w:rsidR="006A0513" w:rsidRDefault="006A0513" w:rsidP="009C7E32"/>
    <w:p w14:paraId="05CF8D21" w14:textId="77777777" w:rsidR="006A0513" w:rsidRDefault="006A0513" w:rsidP="009C7E32"/>
    <w:p w14:paraId="0665E237" w14:textId="77777777" w:rsidR="006A0513" w:rsidRDefault="006A0513" w:rsidP="009C7E32"/>
    <w:p w14:paraId="0DA40670" w14:textId="77777777" w:rsidR="006A0513" w:rsidRDefault="006A0513" w:rsidP="009C7E32"/>
    <w:p w14:paraId="6897C1D7" w14:textId="77777777" w:rsidR="006A0513" w:rsidRDefault="006A0513" w:rsidP="009C7E32"/>
    <w:p w14:paraId="20F43611" w14:textId="77777777" w:rsidR="006A0513" w:rsidRDefault="006A0513" w:rsidP="009C7E32"/>
    <w:p w14:paraId="53CADF4D" w14:textId="77777777" w:rsidR="006A0513" w:rsidRDefault="006A0513" w:rsidP="009C7E32"/>
    <w:p w14:paraId="28E55E7F" w14:textId="77777777" w:rsidR="006A0513" w:rsidRDefault="006A0513" w:rsidP="009C7E32"/>
    <w:p w14:paraId="0266F998" w14:textId="77777777" w:rsidR="006A0513" w:rsidRDefault="006A0513" w:rsidP="009C7E32"/>
    <w:p w14:paraId="4381EC53" w14:textId="77777777" w:rsidR="006A0513" w:rsidRDefault="006A0513" w:rsidP="009C7E32"/>
    <w:p w14:paraId="6A53F728" w14:textId="77777777" w:rsidR="006A0513" w:rsidRDefault="006A0513" w:rsidP="009C7E32"/>
    <w:p w14:paraId="323DA38E" w14:textId="77777777" w:rsidR="006A0513" w:rsidRDefault="006A0513" w:rsidP="009C7E32"/>
    <w:p w14:paraId="01B85941" w14:textId="77777777" w:rsidR="006A0513" w:rsidRDefault="006A0513" w:rsidP="009C7E32"/>
    <w:p w14:paraId="1844BDDA" w14:textId="77777777" w:rsidR="006A0513" w:rsidRDefault="006A0513" w:rsidP="009C7E32"/>
    <w:p w14:paraId="20340042" w14:textId="77777777" w:rsidR="006A0513" w:rsidRDefault="006A0513" w:rsidP="009C7E32"/>
    <w:p w14:paraId="05FAA6F7" w14:textId="77777777" w:rsidR="006A0513" w:rsidRDefault="006A0513" w:rsidP="009C7E32"/>
    <w:p w14:paraId="7BE4140A" w14:textId="77777777" w:rsidR="006A0513" w:rsidRDefault="006A0513" w:rsidP="009C7E32"/>
    <w:p w14:paraId="77E1BA51" w14:textId="77777777" w:rsidR="006A0513" w:rsidRDefault="006A0513" w:rsidP="009C7E32"/>
    <w:p w14:paraId="29B5AAD7" w14:textId="77777777" w:rsidR="006A0513" w:rsidRDefault="006A0513" w:rsidP="009C7E32"/>
    <w:p w14:paraId="3967C5DC" w14:textId="77777777" w:rsidR="006A0513" w:rsidRDefault="006A0513" w:rsidP="009C7E32"/>
    <w:p w14:paraId="5D1E54E6" w14:textId="77777777" w:rsidR="006A0513" w:rsidRDefault="006A0513" w:rsidP="009C7E32"/>
    <w:p w14:paraId="6FABDC6F" w14:textId="77777777" w:rsidR="006A0513" w:rsidRDefault="006A0513" w:rsidP="009C7E32"/>
    <w:p w14:paraId="2F348935" w14:textId="77777777" w:rsidR="006A0513" w:rsidRDefault="006A0513" w:rsidP="009C7E32"/>
    <w:p w14:paraId="0D808BE6" w14:textId="77777777" w:rsidR="006A0513" w:rsidRDefault="006A0513" w:rsidP="009C7E32"/>
    <w:p w14:paraId="1783C1A3" w14:textId="77777777" w:rsidR="006A0513" w:rsidRDefault="006A0513" w:rsidP="009C7E32"/>
    <w:p w14:paraId="34A83DD7" w14:textId="77777777" w:rsidR="006A0513" w:rsidRDefault="006A0513" w:rsidP="009C7E32"/>
    <w:p w14:paraId="355940B7" w14:textId="77777777" w:rsidR="006A0513" w:rsidRDefault="006A0513" w:rsidP="009C7E32"/>
    <w:p w14:paraId="3C147DA1" w14:textId="77777777" w:rsidR="006A0513" w:rsidRDefault="006A0513" w:rsidP="009C7E32"/>
    <w:p w14:paraId="79245876" w14:textId="77777777" w:rsidR="006A0513" w:rsidRDefault="006A0513" w:rsidP="009C7E32"/>
    <w:p w14:paraId="026291F2" w14:textId="77777777" w:rsidR="006A0513" w:rsidRDefault="006A0513" w:rsidP="009C7E32"/>
    <w:p w14:paraId="1A8593C2" w14:textId="77777777" w:rsidR="006A0513" w:rsidRDefault="006A0513" w:rsidP="009C7E32"/>
    <w:p w14:paraId="11823EB7" w14:textId="77777777" w:rsidR="006A0513" w:rsidRDefault="006A0513" w:rsidP="009C7E32"/>
    <w:p w14:paraId="4CACB6AA" w14:textId="77777777" w:rsidR="006A0513" w:rsidRDefault="006A0513" w:rsidP="009C7E32"/>
    <w:p w14:paraId="18E87CD7" w14:textId="77777777" w:rsidR="006A0513" w:rsidRDefault="006A0513" w:rsidP="009C7E32"/>
    <w:p w14:paraId="2A09F8DB" w14:textId="77777777" w:rsidR="006A0513" w:rsidRDefault="006A0513" w:rsidP="009C7E32"/>
    <w:p w14:paraId="5B9CBE9A" w14:textId="77777777" w:rsidR="006A0513" w:rsidRDefault="006A0513"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3E22EE07" w:rsidR="006A0513" w:rsidRDefault="006A0513" w:rsidP="00C42ED3">
    <w:pPr>
      <w:pStyle w:val="Header"/>
    </w:pPr>
    <w:r>
      <w:t xml:space="preserve">Chapter </w:t>
    </w:r>
    <w:fldSimple w:instr=" STYLEREF  &quot;Heading 1&quot; \n  \* MERGEFORMAT ">
      <w:r w:rsidR="00155EC5" w:rsidRPr="00155EC5">
        <w:rPr>
          <w:b/>
          <w:bCs/>
          <w:noProof/>
          <w:lang w:val="en-US"/>
        </w:rPr>
        <w:t>3</w:t>
      </w:r>
    </w:fldSimple>
    <w:r>
      <w:t xml:space="preserve">: </w:t>
    </w:r>
    <w:fldSimple w:instr=" STYLEREF  &quot;Heading 1&quot;  \* MERGEFORMAT ">
      <w:r w:rsidR="00155EC5">
        <w:rPr>
          <w:noProof/>
        </w:rPr>
        <w:t>Theory: Statistical Methods &amp; Machine Learning</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5E2A"/>
    <w:rsid w:val="00266B79"/>
    <w:rsid w:val="00266FC8"/>
    <w:rsid w:val="00267577"/>
    <w:rsid w:val="00267AC1"/>
    <w:rsid w:val="00270319"/>
    <w:rsid w:val="002703C6"/>
    <w:rsid w:val="00270461"/>
    <w:rsid w:val="0027066E"/>
    <w:rsid w:val="002709CA"/>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7ADB"/>
    <w:rsid w:val="00BE0293"/>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2</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4</b:RefOrder>
  </b:Source>
  <b:Source>
    <b:Tag>ROO</b:Tag>
    <b:SourceType>InternetSite</b:SourceType>
    <b:Guid>{76CB6D6E-72E2-FB4E-8D4E-3B89141CB122}</b:Guid>
    <b:Title>ROOT 5 Reference Guide</b:Title>
    <b:URL>https://root.cern/root/html534/ClassIndex.html</b:URL>
    <b:RefOrder>55</b:RefOrder>
  </b:Source>
  <b:Source>
    <b:Tag>ROO1</b:Tag>
    <b:SourceType>InternetSite</b:SourceType>
    <b:Guid>{C04AC804-9880-F344-9C07-6399D7675B00}</b:Guid>
    <b:Title>ROOT 6 Reference Guide</b:Title>
    <b:URL>https://root.cern/doc/v616/</b:URL>
    <b:RefOrder>56</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7</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8</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6</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8</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1</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3</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3</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8</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60</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6</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5</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7</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8</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5</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4</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3</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5</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4</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6</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7</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2</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3</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4</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2</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9</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9</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9</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4</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9</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70</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5</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2</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3</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8</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8</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81</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3</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4</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80</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92</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8</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7</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1</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76</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9</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90</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91</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6</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7</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4</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5</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7</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5</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82</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3</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4</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50</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2</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1</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9</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20</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1</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Wik193</b:Tag>
    <b:SourceType>InternetSite</b:SourceType>
    <b:Guid>{D8A58177-1EBC-4C4F-9CF4-72CE8D4C3502}</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5</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6</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8</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9</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30</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1</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3</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40</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2</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77</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purl.org/dc/dcmitype/"/>
    <ds:schemaRef ds:uri="http://purl.org/dc/elements/1.1/"/>
    <ds:schemaRef ds:uri="0ac98788-551e-4b2b-8a84-b4503c32b8b6"/>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690912EF-5991-402E-9331-2E156E442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130</Pages>
  <Words>37895</Words>
  <Characters>222441</Characters>
  <Application>Microsoft Office Word</Application>
  <DocSecurity>0</DocSecurity>
  <Lines>1853</Lines>
  <Paragraphs>519</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59817</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384</cp:revision>
  <cp:lastPrinted>2019-12-05T20:48:00Z</cp:lastPrinted>
  <dcterms:created xsi:type="dcterms:W3CDTF">2020-01-18T10:54:00Z</dcterms:created>
  <dcterms:modified xsi:type="dcterms:W3CDTF">2020-01-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